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71FC0B" w14:textId="77777777" w:rsidR="00435512" w:rsidRPr="001D7537" w:rsidRDefault="00435512" w:rsidP="00435512">
      <w:pPr>
        <w:pageBreakBefore/>
        <w:rPr>
          <w:rFonts w:ascii="Times New Roman" w:hAnsi="Times New Roman" w:cs="Times New Roman"/>
        </w:rPr>
      </w:pPr>
    </w:p>
    <w:p w14:paraId="22DEDCC8" w14:textId="2DF79B22" w:rsidR="00435512" w:rsidRPr="001D7537" w:rsidRDefault="007938E0" w:rsidP="004355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lementary </w:t>
      </w:r>
      <w:r w:rsidR="00435512" w:rsidRPr="001D7537">
        <w:rPr>
          <w:rFonts w:ascii="Times New Roman" w:hAnsi="Times New Roman" w:cs="Times New Roman"/>
        </w:rPr>
        <w:t>Appendix</w:t>
      </w:r>
    </w:p>
    <w:tbl>
      <w:tblPr>
        <w:tblW w:w="8364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5"/>
        <w:gridCol w:w="1985"/>
        <w:gridCol w:w="1221"/>
        <w:gridCol w:w="1755"/>
        <w:gridCol w:w="1418"/>
      </w:tblGrid>
      <w:tr w:rsidR="00435512" w:rsidRPr="001D7537" w14:paraId="60A0128F" w14:textId="77777777" w:rsidTr="008C3D12">
        <w:trPr>
          <w:trHeight w:val="251"/>
        </w:trPr>
        <w:tc>
          <w:tcPr>
            <w:tcW w:w="8364" w:type="dxa"/>
            <w:gridSpan w:val="5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AC8B3A1" w14:textId="38810D0F" w:rsidR="00435512" w:rsidRPr="001D7537" w:rsidRDefault="007938E0" w:rsidP="0015352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Supplementary Table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>1</w:t>
            </w:r>
            <w:r w:rsidR="00435512" w:rsidRPr="001D7537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. 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>The association</w:t>
            </w:r>
            <w:r w:rsidR="0057076C">
              <w:rPr>
                <w:rFonts w:ascii="Times New Roman" w:hAnsi="Times New Roman" w:cs="Times New Roman"/>
                <w:color w:val="000000"/>
              </w:rPr>
              <w:t>s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 xml:space="preserve"> between </w:t>
            </w:r>
            <w:r w:rsidR="008755C9" w:rsidRPr="001D7537">
              <w:rPr>
                <w:rFonts w:ascii="Times New Roman" w:hAnsi="Times New Roman" w:cs="Times New Roman"/>
                <w:color w:val="000000"/>
              </w:rPr>
              <w:t xml:space="preserve">relative 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>handgrip strength and hypertension</w:t>
            </w:r>
          </w:p>
        </w:tc>
      </w:tr>
      <w:tr w:rsidR="00435512" w:rsidRPr="001D7537" w14:paraId="0C828F05" w14:textId="77777777" w:rsidTr="008C3D12">
        <w:trPr>
          <w:trHeight w:val="251"/>
        </w:trPr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4E770" w14:textId="77777777" w:rsidR="00435512" w:rsidRPr="001D7537" w:rsidRDefault="00435512" w:rsidP="008C3D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Grip strength</w:t>
            </w:r>
          </w:p>
        </w:tc>
        <w:tc>
          <w:tcPr>
            <w:tcW w:w="3206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95FBEAF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Systolic blood pressure</w:t>
            </w:r>
          </w:p>
        </w:tc>
        <w:tc>
          <w:tcPr>
            <w:tcW w:w="3173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3922F0F4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Diastolic blood pressure</w:t>
            </w:r>
          </w:p>
        </w:tc>
      </w:tr>
      <w:tr w:rsidR="00435512" w:rsidRPr="001D7537" w14:paraId="389836A1" w14:textId="77777777" w:rsidTr="008C3D12">
        <w:trPr>
          <w:trHeight w:val="238"/>
        </w:trPr>
        <w:tc>
          <w:tcPr>
            <w:tcW w:w="198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7B56625" w14:textId="77777777" w:rsidR="00435512" w:rsidRPr="001D7537" w:rsidRDefault="00435512" w:rsidP="008C3D12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51C5D2D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β(95%CI)</w:t>
            </w:r>
          </w:p>
        </w:tc>
        <w:tc>
          <w:tcPr>
            <w:tcW w:w="1221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C2F68FB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2"/>
              </w:rPr>
              <w:t xml:space="preserve"> value</w:t>
            </w:r>
          </w:p>
        </w:tc>
        <w:tc>
          <w:tcPr>
            <w:tcW w:w="1755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01DB32AA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β(95%CI)</w:t>
            </w:r>
          </w:p>
        </w:tc>
        <w:tc>
          <w:tcPr>
            <w:tcW w:w="1418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51335031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2"/>
              </w:rPr>
              <w:t xml:space="preserve"> value</w:t>
            </w:r>
          </w:p>
        </w:tc>
      </w:tr>
      <w:tr w:rsidR="00CC3E75" w:rsidRPr="001D7537" w14:paraId="57F296D5" w14:textId="77777777" w:rsidTr="008C3D12">
        <w:trPr>
          <w:trHeight w:val="238"/>
        </w:trPr>
        <w:tc>
          <w:tcPr>
            <w:tcW w:w="198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748C44" w14:textId="36550DB5" w:rsidR="00CC3E75" w:rsidRPr="001D7537" w:rsidRDefault="0047405E" w:rsidP="00CC3E75">
            <w:pPr>
              <w:jc w:val="left"/>
              <w:rPr>
                <w:rFonts w:ascii="Times New Roman" w:hAnsi="Times New Roman" w:cs="Times New Roman"/>
                <w:b/>
                <w:color w:val="000000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</w:rPr>
              <w:t>Males</w:t>
            </w:r>
          </w:p>
        </w:tc>
        <w:tc>
          <w:tcPr>
            <w:tcW w:w="198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C35D503" w14:textId="77777777" w:rsidR="00CC3E75" w:rsidRPr="001D7537" w:rsidRDefault="00CC3E75" w:rsidP="00CC3E7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839926F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3B36499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42704DE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7405E" w:rsidRPr="001D7537" w14:paraId="732D6F69" w14:textId="77777777" w:rsidTr="000B1B26">
        <w:trPr>
          <w:trHeight w:val="23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914F96" w14:textId="128E4685" w:rsidR="0047405E" w:rsidRPr="001D7537" w:rsidRDefault="0047405E" w:rsidP="0047405E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A6D7AE" w14:textId="5EB47765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CEBCD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EFD26" w14:textId="7BBBF406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2874E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B7240" w:rsidRPr="001D7537" w14:paraId="69D05E50" w14:textId="77777777" w:rsidTr="00BB27EB">
        <w:trPr>
          <w:trHeight w:val="23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17F233" w14:textId="2443056D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B36D75" w14:textId="25975588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60(-4.61,5.82)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7B2707" w14:textId="7C998A6A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82</w:t>
            </w:r>
            <w:r w:rsidR="002072DB" w:rsidRPr="002072DB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43950565" w14:textId="423454F3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0.15(-1.16,0.8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6FCC2F7" w14:textId="0D7DE110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78</w:t>
            </w:r>
            <w:r w:rsidR="004C6F50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AB7240" w:rsidRPr="001D7537" w14:paraId="67C4139B" w14:textId="77777777" w:rsidTr="00BB27EB">
        <w:trPr>
          <w:trHeight w:val="251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BF0212" w14:textId="7732A3AB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23"/>
                <w:szCs w:val="23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BF52AB" w14:textId="5C44D294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2.38(-7.83,3.08)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D333C6" w14:textId="1DA9230E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393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167621FA" w14:textId="79801425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2.04(-3.13,-0.9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D022EA3" w14:textId="1265018E" w:rsidR="00AB7240" w:rsidRPr="001D7537" w:rsidRDefault="002072DB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</w:tr>
      <w:tr w:rsidR="00CC3E75" w:rsidRPr="001D7537" w14:paraId="633E0D2D" w14:textId="77777777" w:rsidTr="008C3D12">
        <w:trPr>
          <w:trHeight w:val="22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10CD4" w14:textId="77777777" w:rsidR="00CC3E75" w:rsidRPr="001D7537" w:rsidRDefault="00CC3E75" w:rsidP="00CC3E75">
            <w:pPr>
              <w:ind w:firstLineChars="50" w:firstLine="115"/>
              <w:jc w:val="left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23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23"/>
                <w:szCs w:val="23"/>
              </w:rPr>
              <w:t>for tren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C613F5" w14:textId="20FC724F" w:rsidR="00CC3E75" w:rsidRPr="001D7537" w:rsidRDefault="00CC3E75" w:rsidP="008609F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0.</w:t>
            </w:r>
            <w:r w:rsidR="008609F6">
              <w:rPr>
                <w:rFonts w:ascii="Times New Roman" w:hAnsi="Times New Roman" w:cs="Times New Roman"/>
                <w:color w:val="000000"/>
              </w:rPr>
              <w:t>392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15F869E9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7603C331" w14:textId="3ADA8038" w:rsidR="00CC3E75" w:rsidRPr="001D7537" w:rsidRDefault="008609F6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9642DCF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C3E75" w:rsidRPr="001D7537" w14:paraId="7D4348DF" w14:textId="77777777" w:rsidTr="008C3D12">
        <w:trPr>
          <w:trHeight w:val="33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8C7347" w14:textId="06C85209" w:rsidR="00CC3E75" w:rsidRPr="001D7537" w:rsidRDefault="0047405E" w:rsidP="00CC3E75">
            <w:pPr>
              <w:jc w:val="lef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</w:rPr>
              <w:t>Female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F5544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6EFD1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DDCC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BAFC7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7405E" w:rsidRPr="001D7537" w14:paraId="6FE366A5" w14:textId="77777777" w:rsidTr="000B1B26">
        <w:trPr>
          <w:trHeight w:val="251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4F7C37" w14:textId="128E1513" w:rsidR="0047405E" w:rsidRPr="001D7537" w:rsidRDefault="0047405E" w:rsidP="0047405E">
            <w:pPr>
              <w:ind w:firstLineChars="50" w:firstLine="105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23"/>
                <w:szCs w:val="23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5CFE5C" w14:textId="1E84092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6C1A0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EE56C" w14:textId="59F38EAE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45953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B7240" w:rsidRPr="001D7537" w14:paraId="4AF02612" w14:textId="77777777" w:rsidTr="00BB27EB">
        <w:trPr>
          <w:trHeight w:val="23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E5A934" w14:textId="604DF745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98DAAC" w14:textId="2DA41D02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6.42(-10.66,-2.18)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09EDD4" w14:textId="022ABDDF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003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20F5935E" w14:textId="7D484680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1.13(-2.06,-0.2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8233D37" w14:textId="2CFD3B09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017</w:t>
            </w:r>
          </w:p>
        </w:tc>
      </w:tr>
      <w:tr w:rsidR="00AB7240" w:rsidRPr="001D7537" w14:paraId="131E05B1" w14:textId="77777777" w:rsidTr="00BB27EB">
        <w:trPr>
          <w:trHeight w:val="251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F15821" w14:textId="5DCBC139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CED0CA" w14:textId="19600196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4.79(-9.16,-0.42)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2CB751" w14:textId="3B2CC49F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032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6D816169" w14:textId="57CBF6BB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2.17(-3.15,-1.1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782E1D2" w14:textId="11A0F6B1" w:rsidR="00AB7240" w:rsidRPr="001D7537" w:rsidRDefault="002072DB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</w:tr>
      <w:tr w:rsidR="00CC3E75" w:rsidRPr="001D7537" w14:paraId="1CE35C4B" w14:textId="77777777" w:rsidTr="008C3D12">
        <w:trPr>
          <w:trHeight w:val="251"/>
        </w:trPr>
        <w:tc>
          <w:tcPr>
            <w:tcW w:w="1985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93590BC" w14:textId="77777777" w:rsidR="00CC3E75" w:rsidRPr="001D7537" w:rsidRDefault="00CC3E75" w:rsidP="00CC3E75">
            <w:pPr>
              <w:ind w:firstLineChars="50" w:firstLine="115"/>
              <w:jc w:val="left"/>
              <w:rPr>
                <w:rFonts w:ascii="Times New Roman" w:hAnsi="Times New Roman" w:cs="Times New Roman"/>
                <w:color w:val="2A2A2A"/>
                <w:sz w:val="23"/>
                <w:szCs w:val="23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23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23"/>
                <w:szCs w:val="23"/>
              </w:rPr>
              <w:t>for trend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36FE4AF9" w14:textId="6F6F4121" w:rsidR="00CC3E75" w:rsidRPr="001D7537" w:rsidRDefault="008609F6" w:rsidP="008609F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37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548F01A8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D3F63A6" w14:textId="1078A859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3DE9412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55C265BC" w14:textId="6BFFC923" w:rsidR="00435512" w:rsidRPr="001D7537" w:rsidRDefault="00023339" w:rsidP="0043551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djusted for age</w:t>
      </w:r>
      <w:r w:rsidR="00435512" w:rsidRPr="001D7537">
        <w:rPr>
          <w:rFonts w:ascii="Times New Roman" w:hAnsi="Times New Roman" w:cs="Times New Roman"/>
          <w:color w:val="000000"/>
        </w:rPr>
        <w:t>, marital status, education levels, smoking, drinking, and vigorous or moderate physical activity.</w:t>
      </w:r>
    </w:p>
    <w:p w14:paraId="1DC5B890" w14:textId="77777777" w:rsidR="00435512" w:rsidRPr="001D7537" w:rsidRDefault="00435512" w:rsidP="00435512">
      <w:pPr>
        <w:rPr>
          <w:rFonts w:ascii="Times New Roman" w:hAnsi="Times New Roman" w:cs="Times New Roman"/>
        </w:rPr>
      </w:pPr>
    </w:p>
    <w:p w14:paraId="454628EE" w14:textId="77777777" w:rsidR="00435512" w:rsidRPr="001D7537" w:rsidRDefault="00435512" w:rsidP="00435512">
      <w:pPr>
        <w:pageBreakBefore/>
        <w:rPr>
          <w:rFonts w:ascii="Times New Roman" w:hAnsi="Times New Roman" w:cs="Times New Roman"/>
        </w:rPr>
      </w:pPr>
    </w:p>
    <w:tbl>
      <w:tblPr>
        <w:tblW w:w="8364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2"/>
        <w:gridCol w:w="2315"/>
        <w:gridCol w:w="1096"/>
        <w:gridCol w:w="2008"/>
        <w:gridCol w:w="1243"/>
      </w:tblGrid>
      <w:tr w:rsidR="00435512" w:rsidRPr="001D7537" w14:paraId="36A01B23" w14:textId="77777777" w:rsidTr="008C3D12">
        <w:trPr>
          <w:trHeight w:val="248"/>
        </w:trPr>
        <w:tc>
          <w:tcPr>
            <w:tcW w:w="8364" w:type="dxa"/>
            <w:gridSpan w:val="5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F9D0A47" w14:textId="25F99EF1" w:rsidR="00435512" w:rsidRPr="001D7537" w:rsidRDefault="007938E0" w:rsidP="0015352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Supplementary Table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 xml:space="preserve"> 2</w:t>
            </w:r>
            <w:r w:rsidR="00435512" w:rsidRPr="001D7537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. 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>The association</w:t>
            </w:r>
            <w:r w:rsidR="00A94AA3">
              <w:rPr>
                <w:rFonts w:ascii="Times New Roman" w:hAnsi="Times New Roman" w:cs="Times New Roman"/>
                <w:color w:val="000000"/>
              </w:rPr>
              <w:t>s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 xml:space="preserve"> between </w:t>
            </w:r>
            <w:r w:rsidR="008755C9" w:rsidRPr="001D7537">
              <w:rPr>
                <w:rFonts w:ascii="Times New Roman" w:hAnsi="Times New Roman" w:cs="Times New Roman"/>
                <w:color w:val="000000"/>
              </w:rPr>
              <w:t xml:space="preserve">relative </w:t>
            </w:r>
            <w:r w:rsidR="00435512" w:rsidRPr="001D7537">
              <w:rPr>
                <w:rFonts w:ascii="Times New Roman" w:hAnsi="Times New Roman" w:cs="Times New Roman"/>
                <w:color w:val="000000"/>
              </w:rPr>
              <w:t xml:space="preserve">handgrip strength and </w:t>
            </w:r>
            <w:r w:rsidR="00A94AA3" w:rsidRPr="00A94AA3">
              <w:rPr>
                <w:rFonts w:ascii="Times New Roman" w:hAnsi="Times New Roman" w:cs="Times New Roman"/>
                <w:color w:val="000000"/>
              </w:rPr>
              <w:t>glucose metabolism</w:t>
            </w:r>
          </w:p>
        </w:tc>
      </w:tr>
      <w:tr w:rsidR="00435512" w:rsidRPr="001D7537" w14:paraId="0D55D5D2" w14:textId="77777777" w:rsidTr="008C3D12">
        <w:trPr>
          <w:trHeight w:val="248"/>
        </w:trPr>
        <w:tc>
          <w:tcPr>
            <w:tcW w:w="170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3DE349" w14:textId="77777777" w:rsidR="00435512" w:rsidRPr="001D7537" w:rsidRDefault="00435512" w:rsidP="008C3D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Grip strength</w:t>
            </w:r>
          </w:p>
        </w:tc>
        <w:tc>
          <w:tcPr>
            <w:tcW w:w="231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C452BA1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Glucose</w:t>
            </w:r>
          </w:p>
        </w:tc>
        <w:tc>
          <w:tcPr>
            <w:tcW w:w="4347" w:type="dxa"/>
            <w:gridSpan w:val="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64A79D99" w14:textId="4E657D93" w:rsidR="00435512" w:rsidRPr="001D7537" w:rsidRDefault="00435512" w:rsidP="008755C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G</w:t>
            </w:r>
            <w:r w:rsidR="008755C9" w:rsidRPr="001D7537">
              <w:rPr>
                <w:rFonts w:ascii="Times New Roman" w:hAnsi="Times New Roman" w:cs="Times New Roman"/>
                <w:color w:val="000000"/>
              </w:rPr>
              <w:t>lycohemoglobin</w:t>
            </w:r>
          </w:p>
        </w:tc>
      </w:tr>
      <w:tr w:rsidR="00435512" w:rsidRPr="001D7537" w14:paraId="287E2DEA" w14:textId="77777777" w:rsidTr="008C3D12">
        <w:trPr>
          <w:trHeight w:val="235"/>
        </w:trPr>
        <w:tc>
          <w:tcPr>
            <w:tcW w:w="1702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0F88799" w14:textId="77777777" w:rsidR="00435512" w:rsidRPr="001D7537" w:rsidRDefault="00435512" w:rsidP="008C3D12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5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976B5CC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β(95%CI)</w:t>
            </w:r>
          </w:p>
        </w:tc>
        <w:tc>
          <w:tcPr>
            <w:tcW w:w="1096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A293C4E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2"/>
              </w:rPr>
              <w:t xml:space="preserve"> value</w:t>
            </w:r>
          </w:p>
        </w:tc>
        <w:tc>
          <w:tcPr>
            <w:tcW w:w="2008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4AFB7D70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β(95%CI)</w:t>
            </w:r>
          </w:p>
        </w:tc>
        <w:tc>
          <w:tcPr>
            <w:tcW w:w="1243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2D080A41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2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2"/>
              </w:rPr>
              <w:t xml:space="preserve"> value</w:t>
            </w:r>
          </w:p>
        </w:tc>
      </w:tr>
      <w:tr w:rsidR="0047405E" w:rsidRPr="001D7537" w14:paraId="6D9D4CC9" w14:textId="77777777" w:rsidTr="000B1B26">
        <w:trPr>
          <w:trHeight w:val="235"/>
        </w:trPr>
        <w:tc>
          <w:tcPr>
            <w:tcW w:w="1702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0BB43CBB" w14:textId="161099F9" w:rsidR="0047405E" w:rsidRPr="001D7537" w:rsidRDefault="0047405E" w:rsidP="0047405E">
            <w:pPr>
              <w:jc w:val="left"/>
              <w:rPr>
                <w:rFonts w:ascii="Times New Roman" w:hAnsi="Times New Roman" w:cs="Times New Roman"/>
                <w:b/>
                <w:color w:val="000000"/>
              </w:rPr>
            </w:pPr>
            <w:r w:rsidRPr="001D7537">
              <w:rPr>
                <w:rFonts w:ascii="Times New Roman" w:hAnsi="Times New Roman" w:cs="Times New Roman"/>
                <w:b/>
              </w:rPr>
              <w:t>Males</w:t>
            </w:r>
          </w:p>
        </w:tc>
        <w:tc>
          <w:tcPr>
            <w:tcW w:w="231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C8A99CB" w14:textId="77777777" w:rsidR="0047405E" w:rsidRPr="001D7537" w:rsidRDefault="0047405E" w:rsidP="0047405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C3ABBA5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43D5393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FBC15CD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405E" w:rsidRPr="001D7537" w14:paraId="490459D9" w14:textId="77777777" w:rsidTr="000B1B26">
        <w:trPr>
          <w:trHeight w:val="235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97A9D7" w14:textId="25A80508" w:rsidR="0047405E" w:rsidRPr="001D7537" w:rsidRDefault="0047405E" w:rsidP="0047405E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B6975" w14:textId="3519C18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98ADE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12690" w14:textId="14396D42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139D5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B7240" w:rsidRPr="001D7537" w14:paraId="5CA43523" w14:textId="77777777" w:rsidTr="00BB27EB">
        <w:trPr>
          <w:trHeight w:val="235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F7BFE2" w14:textId="57CEF1ED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892A14" w14:textId="785DA580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4.34(-6.98,-1.70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20071A" w14:textId="7D03E28D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0.00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BD2F02" w14:textId="5D55AC89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-0.07(-0.14,0.00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C15344" w14:textId="4BC1639B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0.057</w:t>
            </w:r>
          </w:p>
        </w:tc>
      </w:tr>
      <w:tr w:rsidR="00AB7240" w:rsidRPr="001D7537" w14:paraId="3537D63C" w14:textId="77777777" w:rsidTr="00BB27EB">
        <w:trPr>
          <w:trHeight w:val="248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976CF6" w14:textId="343D70BD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23"/>
                <w:szCs w:val="23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3BECC4" w14:textId="28055C50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/>
                <w:color w:val="000000"/>
              </w:rPr>
              <w:t>-5.04(-7.84,-2.25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F6D50C" w14:textId="0021F304" w:rsidR="00AB7240" w:rsidRPr="001D7537" w:rsidRDefault="002072DB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580FE5" w14:textId="6E4A7709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-0.10(-0.18,-0.03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667233" w14:textId="6C425340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0.005</w:t>
            </w:r>
          </w:p>
        </w:tc>
      </w:tr>
      <w:tr w:rsidR="0047405E" w:rsidRPr="001D7537" w14:paraId="124D740D" w14:textId="77777777" w:rsidTr="000B1B26">
        <w:trPr>
          <w:trHeight w:val="221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228F1E" w14:textId="01739B40" w:rsidR="0047405E" w:rsidRPr="001D7537" w:rsidRDefault="0047405E" w:rsidP="0047405E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i/>
              </w:rPr>
              <w:t>P</w:t>
            </w:r>
            <w:r w:rsidRPr="001D7537">
              <w:rPr>
                <w:rFonts w:ascii="Times New Roman" w:hAnsi="Times New Roman" w:cs="Times New Roman"/>
              </w:rPr>
              <w:t xml:space="preserve"> for trend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D94B23" w14:textId="204A1486" w:rsidR="0047405E" w:rsidRPr="001D7537" w:rsidRDefault="008609F6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</w:tcPr>
          <w:p w14:paraId="5D24645D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582B3E24" w14:textId="1FEA4A3A" w:rsidR="0047405E" w:rsidRPr="001D7537" w:rsidRDefault="008609F6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0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14:paraId="0DFBDCAC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7405E" w:rsidRPr="001D7537" w14:paraId="3C44FA4F" w14:textId="77777777" w:rsidTr="000B1B26">
        <w:trPr>
          <w:trHeight w:val="331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69C7BA" w14:textId="63F5804B" w:rsidR="0047405E" w:rsidRPr="001D7537" w:rsidRDefault="0047405E" w:rsidP="0047405E">
            <w:pPr>
              <w:jc w:val="lef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D7537">
              <w:rPr>
                <w:rFonts w:ascii="Times New Roman" w:hAnsi="Times New Roman" w:cs="Times New Roman"/>
                <w:b/>
              </w:rPr>
              <w:t>Females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FFC78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54F87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8AFE7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12429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7405E" w:rsidRPr="001D7537" w14:paraId="7D09EA40" w14:textId="77777777" w:rsidTr="000B1B26">
        <w:trPr>
          <w:trHeight w:val="248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437221" w14:textId="4378C1C6" w:rsidR="0047405E" w:rsidRPr="001D7537" w:rsidRDefault="0047405E" w:rsidP="0047405E">
            <w:pPr>
              <w:ind w:firstLineChars="50" w:firstLine="105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23"/>
                <w:szCs w:val="23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7E3620" w14:textId="6C203503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F572D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FFBE5" w14:textId="24ED7934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Reference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F298E" w14:textId="77777777" w:rsidR="0047405E" w:rsidRPr="001D7537" w:rsidRDefault="0047405E" w:rsidP="0047405E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2072DB" w:rsidRPr="001D7537" w14:paraId="6883F6D2" w14:textId="77777777" w:rsidTr="00BB27EB">
        <w:trPr>
          <w:trHeight w:val="235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6C85E6" w14:textId="6881D2EB" w:rsidR="002072DB" w:rsidRPr="001D7537" w:rsidRDefault="002072DB" w:rsidP="002072DB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E598AB7" w14:textId="30E695A7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-3.88(-6.05,-1.70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2B773C" w14:textId="268DB3A0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21631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9F531" w14:textId="5D039119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-0.08(-0.15,-0.02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901BB6" w14:textId="169B9305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0.01</w:t>
            </w:r>
            <w:r w:rsidRPr="002072DB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072DB" w:rsidRPr="001D7537" w14:paraId="6FA83E63" w14:textId="77777777" w:rsidTr="00BB27EB">
        <w:trPr>
          <w:trHeight w:val="248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A0D119" w14:textId="343F3ED0" w:rsidR="002072DB" w:rsidRPr="001D7537" w:rsidRDefault="002072DB" w:rsidP="002072DB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23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827AC2" w14:textId="15DF571B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-5.48(-7.73,-3.22)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AC33AD" w14:textId="5BE30335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21631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474D77" w14:textId="5073AF38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</w:rPr>
              <w:t>-0.18(-0.25,-0.11)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738AFF" w14:textId="03B01ED5" w:rsidR="002072DB" w:rsidRPr="001D7537" w:rsidRDefault="002072DB" w:rsidP="002072D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</w:tr>
      <w:tr w:rsidR="00CC3E75" w:rsidRPr="001D7537" w14:paraId="76182970" w14:textId="77777777" w:rsidTr="008C3D12">
        <w:trPr>
          <w:trHeight w:val="248"/>
        </w:trPr>
        <w:tc>
          <w:tcPr>
            <w:tcW w:w="1702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F6757F5" w14:textId="77777777" w:rsidR="00CC3E75" w:rsidRPr="001D7537" w:rsidRDefault="00CC3E75" w:rsidP="00CC3E75">
            <w:pPr>
              <w:ind w:firstLineChars="50" w:firstLine="115"/>
              <w:jc w:val="left"/>
              <w:rPr>
                <w:rFonts w:ascii="Times New Roman" w:hAnsi="Times New Roman" w:cs="Times New Roman"/>
                <w:color w:val="2A2A2A"/>
                <w:sz w:val="23"/>
                <w:szCs w:val="23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23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23"/>
                <w:szCs w:val="23"/>
              </w:rPr>
              <w:t>for trend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5AA6142A" w14:textId="79C97C19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30607802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08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FE8BC04" w14:textId="4F488CA5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D7537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E81D6BF" w14:textId="77777777" w:rsidR="00CC3E75" w:rsidRPr="001D7537" w:rsidRDefault="00CC3E75" w:rsidP="00CC3E7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6DC5BA2A" w14:textId="5DCB1797" w:rsidR="00435512" w:rsidRPr="001D7537" w:rsidRDefault="00023339" w:rsidP="0043551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djusted for age</w:t>
      </w:r>
      <w:r w:rsidR="00435512" w:rsidRPr="001D7537">
        <w:rPr>
          <w:rFonts w:ascii="Times New Roman" w:hAnsi="Times New Roman" w:cs="Times New Roman"/>
          <w:color w:val="000000"/>
        </w:rPr>
        <w:t>, marital status, education levels, smoking, drinking, and vigorous or moderate physical activity.</w:t>
      </w:r>
    </w:p>
    <w:p w14:paraId="5583C2F0" w14:textId="77777777" w:rsidR="00435512" w:rsidRPr="001D7537" w:rsidRDefault="00435512" w:rsidP="00435512">
      <w:pPr>
        <w:rPr>
          <w:rFonts w:ascii="Times New Roman" w:hAnsi="Times New Roman" w:cs="Times New Roman"/>
          <w:color w:val="000000"/>
        </w:rPr>
      </w:pPr>
    </w:p>
    <w:p w14:paraId="3ADA4E53" w14:textId="77777777" w:rsidR="00435512" w:rsidRPr="001D7537" w:rsidRDefault="00435512" w:rsidP="00435512">
      <w:pPr>
        <w:pageBreakBefore/>
        <w:rPr>
          <w:rFonts w:ascii="Times New Roman" w:hAnsi="Times New Roman" w:cs="Times New Roman"/>
          <w:color w:val="000000"/>
        </w:rPr>
        <w:sectPr w:rsidR="00435512" w:rsidRPr="001D7537">
          <w:footerReference w:type="even" r:id="rId9"/>
          <w:footerReference w:type="default" r:id="rId10"/>
          <w:pgSz w:w="11900" w:h="16840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3FB9786" w14:textId="77777777" w:rsidR="00435512" w:rsidRPr="001D7537" w:rsidRDefault="00435512" w:rsidP="00435512">
      <w:pPr>
        <w:pageBreakBefore/>
        <w:rPr>
          <w:rFonts w:ascii="Times New Roman" w:hAnsi="Times New Roman" w:cs="Times New Roman"/>
          <w:color w:val="000000"/>
        </w:rPr>
      </w:pPr>
    </w:p>
    <w:tbl>
      <w:tblPr>
        <w:tblW w:w="13840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1"/>
        <w:gridCol w:w="1940"/>
        <w:gridCol w:w="1081"/>
        <w:gridCol w:w="1888"/>
        <w:gridCol w:w="1133"/>
        <w:gridCol w:w="1993"/>
        <w:gridCol w:w="1028"/>
        <w:gridCol w:w="2232"/>
        <w:gridCol w:w="1224"/>
      </w:tblGrid>
      <w:tr w:rsidR="00435512" w:rsidRPr="001D7537" w14:paraId="42F0F3A9" w14:textId="77777777" w:rsidTr="008C3D12">
        <w:trPr>
          <w:trHeight w:val="235"/>
        </w:trPr>
        <w:tc>
          <w:tcPr>
            <w:tcW w:w="13840" w:type="dxa"/>
            <w:gridSpan w:val="9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5F0D38F" w14:textId="2004DC7F" w:rsidR="00435512" w:rsidRPr="001D7537" w:rsidRDefault="007938E0" w:rsidP="00036206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Supplementary Table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20"/>
              </w:rPr>
              <w:t xml:space="preserve"> 3</w:t>
            </w:r>
            <w:r w:rsidR="00435512" w:rsidRPr="001D7537">
              <w:rPr>
                <w:rFonts w:ascii="Times New Roman" w:hAnsi="Times New Roman" w:cs="Times New Roman"/>
                <w:color w:val="000000"/>
                <w:kern w:val="0"/>
                <w:sz w:val="20"/>
                <w:szCs w:val="24"/>
              </w:rPr>
              <w:t>. 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20"/>
              </w:rPr>
              <w:t>The association</w:t>
            </w:r>
            <w:r w:rsidR="00036206">
              <w:rPr>
                <w:rFonts w:ascii="Times New Roman" w:hAnsi="Times New Roman" w:cs="Times New Roman"/>
                <w:color w:val="000000"/>
                <w:sz w:val="20"/>
              </w:rPr>
              <w:t>s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20"/>
              </w:rPr>
              <w:t xml:space="preserve"> between </w:t>
            </w:r>
            <w:bookmarkStart w:id="0" w:name="OLE_LINK127"/>
            <w:bookmarkStart w:id="1" w:name="OLE_LINK128"/>
            <w:r w:rsidR="00011FBC" w:rsidRPr="001D7537">
              <w:rPr>
                <w:rFonts w:ascii="Times New Roman" w:hAnsi="Times New Roman" w:cs="Times New Roman"/>
                <w:color w:val="000000"/>
                <w:sz w:val="20"/>
              </w:rPr>
              <w:t xml:space="preserve">relative 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20"/>
              </w:rPr>
              <w:t>handgrip strength</w:t>
            </w:r>
            <w:bookmarkEnd w:id="0"/>
            <w:bookmarkEnd w:id="1"/>
            <w:r w:rsidR="00036206">
              <w:rPr>
                <w:rFonts w:ascii="Times New Roman" w:hAnsi="Times New Roman" w:cs="Times New Roman"/>
                <w:color w:val="000000"/>
                <w:sz w:val="20"/>
              </w:rPr>
              <w:t xml:space="preserve"> and </w:t>
            </w:r>
            <w:bookmarkStart w:id="2" w:name="OLE_LINK1"/>
            <w:bookmarkStart w:id="3" w:name="OLE_LINK2"/>
            <w:r w:rsidR="00036206">
              <w:rPr>
                <w:rFonts w:ascii="Times New Roman" w:hAnsi="Times New Roman" w:cs="Times New Roman"/>
                <w:color w:val="000000"/>
                <w:sz w:val="20"/>
              </w:rPr>
              <w:t>lipid profiles</w:t>
            </w:r>
            <w:bookmarkEnd w:id="2"/>
            <w:bookmarkEnd w:id="3"/>
          </w:p>
        </w:tc>
      </w:tr>
      <w:tr w:rsidR="00435512" w:rsidRPr="001D7537" w14:paraId="3E954403" w14:textId="77777777" w:rsidTr="008C3D12">
        <w:trPr>
          <w:trHeight w:val="235"/>
        </w:trPr>
        <w:tc>
          <w:tcPr>
            <w:tcW w:w="1321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C064A6" w14:textId="77777777" w:rsidR="00435512" w:rsidRPr="001D7537" w:rsidRDefault="00435512" w:rsidP="008C3D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Grip strength</w:t>
            </w:r>
          </w:p>
        </w:tc>
        <w:tc>
          <w:tcPr>
            <w:tcW w:w="3021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FE20E5E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4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TC</w:t>
            </w:r>
          </w:p>
        </w:tc>
        <w:tc>
          <w:tcPr>
            <w:tcW w:w="3021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7E4E12B9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HDLC</w:t>
            </w:r>
          </w:p>
        </w:tc>
        <w:tc>
          <w:tcPr>
            <w:tcW w:w="3021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14313699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LDLC</w:t>
            </w:r>
          </w:p>
        </w:tc>
        <w:tc>
          <w:tcPr>
            <w:tcW w:w="3456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3F085AEE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TG</w:t>
            </w:r>
          </w:p>
        </w:tc>
      </w:tr>
      <w:tr w:rsidR="00435512" w:rsidRPr="001D7537" w14:paraId="759C43CE" w14:textId="77777777" w:rsidTr="008C3D12">
        <w:trPr>
          <w:trHeight w:val="224"/>
        </w:trPr>
        <w:tc>
          <w:tcPr>
            <w:tcW w:w="1321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F5F01F9" w14:textId="77777777" w:rsidR="00435512" w:rsidRPr="001D7537" w:rsidRDefault="00435512" w:rsidP="008C3D12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ADBBA52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β(95%CI)</w:t>
            </w:r>
          </w:p>
        </w:tc>
        <w:tc>
          <w:tcPr>
            <w:tcW w:w="1081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A87C836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 xml:space="preserve"> value</w:t>
            </w:r>
          </w:p>
        </w:tc>
        <w:tc>
          <w:tcPr>
            <w:tcW w:w="1888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2618932A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</w:pPr>
            <w:bookmarkStart w:id="4" w:name="OLE_LINK49"/>
            <w:bookmarkStart w:id="5" w:name="OLE_LINK50"/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β</w:t>
            </w:r>
            <w:bookmarkEnd w:id="4"/>
            <w:bookmarkEnd w:id="5"/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(95%CI)</w:t>
            </w:r>
          </w:p>
        </w:tc>
        <w:tc>
          <w:tcPr>
            <w:tcW w:w="1133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17D27A0B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 xml:space="preserve"> value</w:t>
            </w:r>
          </w:p>
        </w:tc>
        <w:tc>
          <w:tcPr>
            <w:tcW w:w="1993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00A0ABED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β(95%CI)</w:t>
            </w:r>
          </w:p>
        </w:tc>
        <w:tc>
          <w:tcPr>
            <w:tcW w:w="1028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2EF051DB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 xml:space="preserve"> value</w:t>
            </w:r>
          </w:p>
        </w:tc>
        <w:tc>
          <w:tcPr>
            <w:tcW w:w="2232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5480FF39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β(95%CI)</w:t>
            </w:r>
          </w:p>
        </w:tc>
        <w:tc>
          <w:tcPr>
            <w:tcW w:w="1224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73CC09AE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20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 xml:space="preserve"> value</w:t>
            </w:r>
          </w:p>
        </w:tc>
      </w:tr>
      <w:tr w:rsidR="002476B3" w:rsidRPr="001D7537" w14:paraId="42D4756C" w14:textId="77777777" w:rsidTr="008C3D12">
        <w:trPr>
          <w:trHeight w:val="224"/>
        </w:trPr>
        <w:tc>
          <w:tcPr>
            <w:tcW w:w="132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E22FC0" w14:textId="041A2981" w:rsidR="002476B3" w:rsidRPr="001D7537" w:rsidRDefault="002476B3" w:rsidP="00B35595">
            <w:pPr>
              <w:jc w:val="left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  <w:sz w:val="20"/>
              </w:rPr>
              <w:t>M</w:t>
            </w:r>
            <w:r w:rsidR="00B35595" w:rsidRPr="001D7537">
              <w:rPr>
                <w:rFonts w:ascii="Times New Roman" w:hAnsi="Times New Roman" w:cs="Times New Roman"/>
                <w:b/>
                <w:color w:val="000000"/>
                <w:sz w:val="20"/>
              </w:rPr>
              <w:t>ales</w:t>
            </w:r>
          </w:p>
        </w:tc>
        <w:tc>
          <w:tcPr>
            <w:tcW w:w="194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E4E7A3F" w14:textId="77777777" w:rsidR="002476B3" w:rsidRPr="001D7537" w:rsidRDefault="002476B3" w:rsidP="002476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3B47DC9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4A32A8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F861812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656377D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49BA528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21BB4D7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BF5769E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324A8" w:rsidRPr="001D7537" w14:paraId="665FF781" w14:textId="77777777" w:rsidTr="000B1B26">
        <w:trPr>
          <w:trHeight w:val="224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A98AF8" w14:textId="7BAEB034" w:rsidR="004324A8" w:rsidRPr="001D7537" w:rsidRDefault="004324A8" w:rsidP="004324A8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454B05" w14:textId="603F897B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Reference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BF3A2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E4825" w14:textId="4DD6411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Referenc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2996A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47FE1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AA4B2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</w:tcPr>
          <w:p w14:paraId="2A7CFEDB" w14:textId="24A38A21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Reference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1849E842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</w:tr>
      <w:tr w:rsidR="00AB7240" w:rsidRPr="001D7537" w14:paraId="099A1248" w14:textId="77777777" w:rsidTr="00BB27EB">
        <w:trPr>
          <w:trHeight w:val="224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A6ED4D" w14:textId="6C11D6E0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0"/>
                <w:szCs w:val="24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EA69DB" w14:textId="02CBCE5E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2.11(-1.18,5.39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BEBC9F3" w14:textId="4AF59619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209</w:t>
            </w: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AF75DA" w14:textId="2EA90BE2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1.62(0.46,2.77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48E85D" w14:textId="0C85ABBF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006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070C27" w14:textId="6D8EFCCC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81(-1.90,3.53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6A223D" w14:textId="0B72AE9B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558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B0518D" w14:textId="2D23F06E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-4.93(-12.88,3.02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594CC" w14:textId="552FC54E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224</w:t>
            </w:r>
          </w:p>
        </w:tc>
      </w:tr>
      <w:tr w:rsidR="00AB7240" w:rsidRPr="001D7537" w14:paraId="03EF745E" w14:textId="77777777" w:rsidTr="00BB27EB">
        <w:trPr>
          <w:trHeight w:val="235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BC0229" w14:textId="13B530F7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20"/>
                <w:szCs w:val="23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ABCCF7" w14:textId="7BBFA8BF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1.27(-2.24,4.78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E2F320" w14:textId="28115596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479</w:t>
            </w: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95F2D4" w14:textId="36832675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4.01(2.77,5.24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1B7E9" w14:textId="1D5EE33C" w:rsidR="00AB7240" w:rsidRPr="001D7537" w:rsidRDefault="002072DB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/>
                <w:color w:val="000000"/>
                <w:sz w:val="20"/>
              </w:rPr>
              <w:t>&lt;0.001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493A18" w14:textId="45FAC6C9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-0.18(-3.07,2.71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465309" w14:textId="2C0927F2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905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EC291B" w14:textId="3977DE81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-18.63(-27.07,-10.19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F1CA6D" w14:textId="250DCED4" w:rsidR="00AB7240" w:rsidRPr="001D7537" w:rsidRDefault="002072DB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/>
                <w:color w:val="000000"/>
                <w:sz w:val="20"/>
              </w:rPr>
              <w:t>&lt;0.001</w:t>
            </w:r>
          </w:p>
        </w:tc>
      </w:tr>
      <w:tr w:rsidR="002476B3" w:rsidRPr="001D7537" w14:paraId="243F5725" w14:textId="77777777" w:rsidTr="008C3D12">
        <w:trPr>
          <w:trHeight w:val="210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4FF98A" w14:textId="77777777" w:rsidR="002476B3" w:rsidRPr="001D7537" w:rsidRDefault="002476B3" w:rsidP="002476B3">
            <w:pPr>
              <w:ind w:firstLineChars="50" w:firstLine="100"/>
              <w:jc w:val="left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20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20"/>
                <w:szCs w:val="23"/>
              </w:rPr>
              <w:t>for trend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24F03C" w14:textId="4D34EE73" w:rsidR="002476B3" w:rsidRPr="001D7537" w:rsidRDefault="008609F6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0.476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</w:tcPr>
          <w:p w14:paraId="3321041E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</w:tcPr>
          <w:p w14:paraId="14A7AFF8" w14:textId="144C7514" w:rsidR="002476B3" w:rsidRPr="001D7537" w:rsidRDefault="008609F6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/>
                <w:color w:val="000000"/>
                <w:sz w:val="20"/>
              </w:rPr>
              <w:t>&lt;0.00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</w:tcPr>
          <w:p w14:paraId="001671FF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</w:tcPr>
          <w:p w14:paraId="78200040" w14:textId="7C83CB3C" w:rsidR="002476B3" w:rsidRPr="001D7537" w:rsidRDefault="008609F6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0.906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7EB6956D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</w:tcPr>
          <w:p w14:paraId="3D8F8017" w14:textId="59DDFFB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&lt;0.0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4531D82F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</w:tr>
      <w:tr w:rsidR="002476B3" w:rsidRPr="001D7537" w14:paraId="0650BF6B" w14:textId="77777777" w:rsidTr="008C3D12">
        <w:trPr>
          <w:trHeight w:val="315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FEF8A4" w14:textId="5977A40B" w:rsidR="002476B3" w:rsidRPr="001D7537" w:rsidRDefault="00B35595" w:rsidP="002476B3">
            <w:pPr>
              <w:jc w:val="left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  <w:sz w:val="20"/>
              </w:rPr>
              <w:t>Females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56905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ABC8F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08853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AB1D8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56F34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7FF86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</w:tcPr>
          <w:p w14:paraId="7FB28527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7EAB2253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</w:tr>
      <w:tr w:rsidR="004324A8" w:rsidRPr="001D7537" w14:paraId="1F75B4BE" w14:textId="77777777" w:rsidTr="000B1B26">
        <w:trPr>
          <w:trHeight w:val="235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CC29AF" w14:textId="7C26DB7B" w:rsidR="004324A8" w:rsidRPr="001D7537" w:rsidRDefault="004324A8" w:rsidP="004324A8">
            <w:pPr>
              <w:ind w:firstLineChars="50" w:firstLine="105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20"/>
                <w:szCs w:val="23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681928" w14:textId="294439BD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Reference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9F3AA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59C53" w14:textId="5DD324BE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Referenc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ACE47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8677D" w14:textId="08A8C50F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Reference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6FD41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</w:tcPr>
          <w:p w14:paraId="564E6E18" w14:textId="06E5BF23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Reference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19E27380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</w:tr>
      <w:tr w:rsidR="00AB7240" w:rsidRPr="001D7537" w14:paraId="0DC8D56F" w14:textId="77777777" w:rsidTr="00BB27EB">
        <w:trPr>
          <w:trHeight w:val="224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A39C31" w14:textId="2F6F3B98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0"/>
                <w:szCs w:val="24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ABBBFE" w14:textId="0E9F623B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2.11(-1.18,5.39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3580851" w14:textId="6AD43B1B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209</w:t>
            </w: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3F959" w14:textId="5FCAF855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89(-0.14,1.91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C190B8" w14:textId="5A7C945D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089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99DF7" w14:textId="36609F48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2.64(0.03,5.25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8DCC45" w14:textId="1D5D94C2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047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E24E1A" w14:textId="1CC2D666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-2.14(-9.91,5.63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DB2FE2" w14:textId="373230F6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589</w:t>
            </w:r>
          </w:p>
        </w:tc>
      </w:tr>
      <w:tr w:rsidR="00AB7240" w:rsidRPr="001D7537" w14:paraId="0C240E5C" w14:textId="77777777" w:rsidTr="00BB27EB">
        <w:trPr>
          <w:trHeight w:val="235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B0BF1D" w14:textId="1DFC987A" w:rsidR="00AB7240" w:rsidRPr="001D7537" w:rsidRDefault="00AB7240" w:rsidP="00AB7240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1D7537">
              <w:rPr>
                <w:rFonts w:ascii="Times New Roman" w:hAnsi="Times New Roman" w:cs="Times New Roman"/>
              </w:rPr>
              <w:t>Tertile</w:t>
            </w:r>
            <w:proofErr w:type="spellEnd"/>
            <w:r w:rsidRPr="001D7537"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3A0B9CA" w14:textId="099A5D7C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1.27(-2.24,4.78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80456C5" w14:textId="7CAB6320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479</w:t>
            </w:r>
          </w:p>
        </w:tc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819BFC" w14:textId="6081D102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1.84(0.77,2.90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49D2E9" w14:textId="71F7CE9E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001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D0F9B" w14:textId="415E3904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-1.03(-3.75,1.70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BC9AC8" w14:textId="243512E0" w:rsidR="00AB7240" w:rsidRPr="001D7537" w:rsidRDefault="00AB7240" w:rsidP="008609F6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0.4</w:t>
            </w:r>
            <w:r w:rsidR="008609F6" w:rsidRPr="002072DB">
              <w:rPr>
                <w:rFonts w:ascii="Times New Roman" w:hAnsi="Times New Roman" w:cs="Times New Roman"/>
                <w:color w:val="000000"/>
                <w:sz w:val="20"/>
              </w:rPr>
              <w:t>56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8AACAB" w14:textId="0F6B41D8" w:rsidR="00AB7240" w:rsidRPr="001D7537" w:rsidRDefault="00AB7240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 w:hint="eastAsia"/>
                <w:color w:val="000000"/>
                <w:sz w:val="20"/>
              </w:rPr>
              <w:t>-20.52(-28.57,-12.48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0EF6EF" w14:textId="0FAAC1F3" w:rsidR="00AB7240" w:rsidRPr="001D7537" w:rsidRDefault="002072DB" w:rsidP="00AB7240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2072DB">
              <w:rPr>
                <w:rFonts w:ascii="Times New Roman" w:hAnsi="Times New Roman" w:cs="Times New Roman"/>
                <w:color w:val="000000"/>
                <w:sz w:val="20"/>
              </w:rPr>
              <w:t>&lt;0.001</w:t>
            </w:r>
          </w:p>
        </w:tc>
      </w:tr>
      <w:tr w:rsidR="002476B3" w:rsidRPr="001D7537" w14:paraId="3F523D1C" w14:textId="77777777" w:rsidTr="008C3D12">
        <w:trPr>
          <w:trHeight w:val="235"/>
        </w:trPr>
        <w:tc>
          <w:tcPr>
            <w:tcW w:w="1321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355128B" w14:textId="77777777" w:rsidR="002476B3" w:rsidRPr="001D7537" w:rsidRDefault="002476B3" w:rsidP="002476B3">
            <w:pPr>
              <w:ind w:firstLineChars="50" w:firstLine="100"/>
              <w:jc w:val="left"/>
              <w:rPr>
                <w:rFonts w:ascii="Times New Roman" w:hAnsi="Times New Roman" w:cs="Times New Roman"/>
                <w:color w:val="2A2A2A"/>
                <w:sz w:val="20"/>
                <w:szCs w:val="23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20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20"/>
                <w:szCs w:val="23"/>
              </w:rPr>
              <w:t>for trend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41B529F3" w14:textId="4B942EE7" w:rsidR="002476B3" w:rsidRPr="001D7537" w:rsidRDefault="002476B3" w:rsidP="008609F6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0.</w:t>
            </w:r>
            <w:r w:rsidR="008609F6">
              <w:rPr>
                <w:rFonts w:ascii="Times New Roman" w:hAnsi="Times New Roman" w:cs="Times New Roman"/>
                <w:color w:val="000000"/>
                <w:sz w:val="20"/>
              </w:rPr>
              <w:t>228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12" w:space="0" w:color="000000"/>
              <w:right w:val="nil"/>
            </w:tcBorders>
            <w:hideMark/>
          </w:tcPr>
          <w:p w14:paraId="5E1725BE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90FDB64" w14:textId="54342E6C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0.001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0605E5A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C10600F" w14:textId="129F8066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0.151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B421696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1694B23" w14:textId="7DA5B11C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20"/>
              </w:rPr>
              <w:t>&lt;0.001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F7464F7" w14:textId="77777777" w:rsidR="002476B3" w:rsidRPr="001D7537" w:rsidRDefault="002476B3" w:rsidP="002476B3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</w:tr>
    </w:tbl>
    <w:p w14:paraId="78C082AD" w14:textId="5354D565" w:rsidR="00435512" w:rsidRPr="001D7537" w:rsidRDefault="00023339" w:rsidP="00435512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Adjusted for age</w:t>
      </w:r>
      <w:r w:rsidR="00435512" w:rsidRPr="001D7537">
        <w:rPr>
          <w:rFonts w:ascii="Times New Roman" w:hAnsi="Times New Roman" w:cs="Times New Roman"/>
          <w:color w:val="000000"/>
          <w:sz w:val="20"/>
          <w:szCs w:val="20"/>
        </w:rPr>
        <w:t>, marital status, education levels, smoking, drinking, and vigorous or moderate physical activity.</w:t>
      </w:r>
    </w:p>
    <w:p w14:paraId="0C6213B9" w14:textId="0A3463FC" w:rsidR="00435512" w:rsidRPr="001D7537" w:rsidRDefault="006102C7" w:rsidP="00435512">
      <w:pPr>
        <w:rPr>
          <w:rFonts w:ascii="Times New Roman" w:hAnsi="Times New Roman" w:cs="Times New Roman"/>
        </w:rPr>
      </w:pPr>
      <w:r w:rsidRPr="001D7537">
        <w:rPr>
          <w:rFonts w:ascii="Times New Roman" w:hAnsi="Times New Roman" w:cs="Times New Roman"/>
        </w:rPr>
        <w:t xml:space="preserve">TC=total cholesterol, TG=triglyceride, </w:t>
      </w:r>
      <w:r w:rsidR="00AA6477" w:rsidRPr="001D7537">
        <w:rPr>
          <w:rFonts w:ascii="Times New Roman" w:hAnsi="Times New Roman" w:cs="Times New Roman"/>
        </w:rPr>
        <w:t xml:space="preserve">HDLC= </w:t>
      </w:r>
      <w:r w:rsidRPr="001D7537">
        <w:rPr>
          <w:rFonts w:ascii="Times New Roman" w:hAnsi="Times New Roman" w:cs="Times New Roman"/>
        </w:rPr>
        <w:t xml:space="preserve">high density lipoprotein cholesterol, and </w:t>
      </w:r>
      <w:r w:rsidR="00AA6477" w:rsidRPr="001D7537">
        <w:rPr>
          <w:rFonts w:ascii="Times New Roman" w:hAnsi="Times New Roman" w:cs="Times New Roman"/>
        </w:rPr>
        <w:t>LDLC=</w:t>
      </w:r>
      <w:r w:rsidRPr="001D7537">
        <w:rPr>
          <w:rFonts w:ascii="Times New Roman" w:hAnsi="Times New Roman" w:cs="Times New Roman"/>
        </w:rPr>
        <w:t>low d</w:t>
      </w:r>
      <w:r w:rsidR="00AA6477" w:rsidRPr="001D7537">
        <w:rPr>
          <w:rFonts w:ascii="Times New Roman" w:hAnsi="Times New Roman" w:cs="Times New Roman"/>
        </w:rPr>
        <w:t>ensity lipoprotein cholesterol</w:t>
      </w:r>
    </w:p>
    <w:p w14:paraId="299B50D6" w14:textId="77777777" w:rsidR="00435512" w:rsidRPr="001D7537" w:rsidRDefault="00435512" w:rsidP="00435512">
      <w:pPr>
        <w:rPr>
          <w:rFonts w:ascii="Times New Roman" w:hAnsi="Times New Roman" w:cs="Times New Roman"/>
        </w:rPr>
      </w:pPr>
    </w:p>
    <w:p w14:paraId="6CAD60AE" w14:textId="77777777" w:rsidR="00435512" w:rsidRPr="001D7537" w:rsidRDefault="00435512" w:rsidP="00435512">
      <w:pPr>
        <w:tabs>
          <w:tab w:val="left" w:pos="1428"/>
        </w:tabs>
        <w:rPr>
          <w:rFonts w:ascii="Times New Roman" w:hAnsi="Times New Roman" w:cs="Times New Roman"/>
        </w:rPr>
      </w:pPr>
    </w:p>
    <w:p w14:paraId="5262F12A" w14:textId="77777777" w:rsidR="00435512" w:rsidRPr="001D7537" w:rsidRDefault="00435512" w:rsidP="00435512">
      <w:pPr>
        <w:pageBreakBefore/>
        <w:tabs>
          <w:tab w:val="left" w:pos="1428"/>
        </w:tabs>
        <w:rPr>
          <w:rFonts w:ascii="Times New Roman" w:hAnsi="Times New Roman" w:cs="Times New Roman"/>
        </w:rPr>
        <w:sectPr w:rsidR="00435512" w:rsidRPr="001D7537" w:rsidSect="000C3D64">
          <w:pgSz w:w="16840" w:h="11900" w:orient="landscape"/>
          <w:pgMar w:top="1797" w:right="1440" w:bottom="1797" w:left="1440" w:header="851" w:footer="992" w:gutter="0"/>
          <w:cols w:space="425"/>
          <w:docGrid w:linePitch="312"/>
        </w:sectPr>
      </w:pPr>
    </w:p>
    <w:tbl>
      <w:tblPr>
        <w:tblW w:w="8765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2"/>
        <w:gridCol w:w="1417"/>
        <w:gridCol w:w="1418"/>
        <w:gridCol w:w="1253"/>
        <w:gridCol w:w="1565"/>
        <w:gridCol w:w="1410"/>
      </w:tblGrid>
      <w:tr w:rsidR="00E4781A" w:rsidRPr="006B6132" w14:paraId="0C7AA79A" w14:textId="77777777" w:rsidTr="006712A5">
        <w:trPr>
          <w:trHeight w:val="251"/>
        </w:trPr>
        <w:tc>
          <w:tcPr>
            <w:tcW w:w="8765" w:type="dxa"/>
            <w:gridSpan w:val="6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84BBC10" w14:textId="7FC254F6" w:rsidR="00E4781A" w:rsidRPr="006B6132" w:rsidRDefault="007938E0" w:rsidP="006712A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lastRenderedPageBreak/>
              <w:t>Supplementary Table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</w:t>
            </w:r>
            <w:r w:rsidR="00E4781A" w:rsidRPr="006B6132">
              <w:rPr>
                <w:rFonts w:ascii="Times New Roman" w:hAnsi="Times New Roman" w:cs="Times New Roman"/>
                <w:color w:val="000000"/>
              </w:rPr>
              <w:t>4</w:t>
            </w:r>
            <w:r w:rsidR="00E4781A" w:rsidRPr="006B6132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</w:t>
            </w:r>
            <w:r w:rsidR="00E4781A" w:rsidRPr="006B6132">
              <w:rPr>
                <w:rFonts w:ascii="Times New Roman" w:hAnsi="Times New Roman" w:cs="Times New Roman"/>
              </w:rPr>
              <w:t xml:space="preserve"> </w:t>
            </w:r>
            <w:r w:rsidR="00E4781A" w:rsidRPr="006B6132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Area under the receiver-operating characteristics curve of maximal relative handgrip strength</w:t>
            </w:r>
          </w:p>
        </w:tc>
      </w:tr>
      <w:tr w:rsidR="00E4781A" w:rsidRPr="006B6132" w14:paraId="216D1F6D" w14:textId="77777777" w:rsidTr="006712A5">
        <w:trPr>
          <w:trHeight w:val="238"/>
        </w:trPr>
        <w:tc>
          <w:tcPr>
            <w:tcW w:w="170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87C871A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C57C736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AUC 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E82497F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color w:val="000000"/>
              </w:rPr>
              <w:t>95%CI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74A4FAD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Cutoff</w:t>
            </w:r>
          </w:p>
        </w:tc>
        <w:tc>
          <w:tcPr>
            <w:tcW w:w="156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8DF5EB7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Sensitivity (%)</w:t>
            </w:r>
          </w:p>
        </w:tc>
        <w:tc>
          <w:tcPr>
            <w:tcW w:w="141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C41552A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Specificity (%)</w:t>
            </w:r>
          </w:p>
        </w:tc>
      </w:tr>
      <w:tr w:rsidR="00E4781A" w:rsidRPr="006B6132" w14:paraId="600A749E" w14:textId="77777777" w:rsidTr="006712A5">
        <w:trPr>
          <w:trHeight w:val="238"/>
        </w:trPr>
        <w:tc>
          <w:tcPr>
            <w:tcW w:w="170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25B531D" w14:textId="2ED84335" w:rsidR="00E4781A" w:rsidRPr="006B6132" w:rsidRDefault="004324A8" w:rsidP="006712A5">
            <w:pPr>
              <w:jc w:val="left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B6132">
              <w:rPr>
                <w:rFonts w:ascii="Times New Roman" w:hAnsi="Times New Roman" w:cs="Times New Roman"/>
                <w:b/>
                <w:bCs/>
                <w:color w:val="000000"/>
              </w:rPr>
              <w:t>Males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4907A6B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5B53084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3130308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6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B6823E4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535E7CC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E4781A" w:rsidRPr="006B6132" w14:paraId="523DFA5D" w14:textId="77777777" w:rsidTr="006712A5">
        <w:trPr>
          <w:trHeight w:val="238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C7449" w14:textId="77777777" w:rsidR="00E4781A" w:rsidRPr="006B6132" w:rsidRDefault="00E4781A" w:rsidP="006712A5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r w:rsidRPr="006B6132">
              <w:rPr>
                <w:rFonts w:ascii="Times New Roman" w:hAnsi="Times New Roman" w:cs="Times New Roman"/>
                <w:color w:val="000000"/>
              </w:rPr>
              <w:t>Hypertens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60C4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0FDA4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4-0.59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21FF693A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1.85 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5E74983B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73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</w:tcPr>
          <w:p w14:paraId="3A00F82F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39 </w:t>
            </w:r>
          </w:p>
        </w:tc>
      </w:tr>
      <w:tr w:rsidR="00E4781A" w:rsidRPr="006B6132" w14:paraId="30FD2B38" w14:textId="77777777" w:rsidTr="006712A5">
        <w:trPr>
          <w:trHeight w:val="238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2EBAB314" w14:textId="77777777" w:rsidR="00E4781A" w:rsidRPr="006B6132" w:rsidRDefault="00E4781A" w:rsidP="006712A5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6B6132">
              <w:rPr>
                <w:rFonts w:ascii="Times New Roman" w:hAnsi="Times New Roman" w:cs="Times New Roman"/>
                <w:color w:val="000000"/>
              </w:rPr>
              <w:t>Diabet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4D25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55546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5-0.6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5695553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1.68 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39F20ED2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61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</w:tcPr>
          <w:p w14:paraId="162F55D9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56 </w:t>
            </w:r>
          </w:p>
        </w:tc>
      </w:tr>
      <w:tr w:rsidR="00E4781A" w:rsidRPr="006B6132" w14:paraId="5BA51282" w14:textId="77777777" w:rsidTr="006712A5">
        <w:trPr>
          <w:trHeight w:val="251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7B6FBE75" w14:textId="77777777" w:rsidR="00E4781A" w:rsidRPr="006B6132" w:rsidRDefault="00E4781A" w:rsidP="006712A5">
            <w:pPr>
              <w:ind w:firstLineChars="50" w:firstLine="105"/>
              <w:jc w:val="left"/>
              <w:rPr>
                <w:rFonts w:ascii="Times New Roman" w:hAnsi="Times New Roman" w:cs="Times New Roman"/>
                <w:i/>
                <w:iCs/>
                <w:color w:val="2A2A2A"/>
                <w:szCs w:val="23"/>
              </w:rPr>
            </w:pPr>
            <w:r w:rsidRPr="006B6132">
              <w:rPr>
                <w:rFonts w:ascii="Times New Roman" w:hAnsi="Times New Roman" w:cs="Times New Roman"/>
                <w:color w:val="000000"/>
              </w:rPr>
              <w:t>Dyslipidemi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A9AC6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0529B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2-0.56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5DADD262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1.68 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706CDDC7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50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</w:tcPr>
          <w:p w14:paraId="1B8515E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56 </w:t>
            </w:r>
          </w:p>
        </w:tc>
      </w:tr>
      <w:tr w:rsidR="00E4781A" w:rsidRPr="006B6132" w14:paraId="58E3E488" w14:textId="77777777" w:rsidTr="006712A5">
        <w:trPr>
          <w:trHeight w:val="251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3E0C9" w14:textId="5B572171" w:rsidR="00E4781A" w:rsidRPr="006B6132" w:rsidRDefault="004324A8" w:rsidP="004324A8">
            <w:pPr>
              <w:jc w:val="left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B6132">
              <w:rPr>
                <w:rFonts w:ascii="Times New Roman" w:hAnsi="Times New Roman" w:cs="Times New Roman"/>
                <w:b/>
                <w:bCs/>
                <w:color w:val="000000"/>
              </w:rPr>
              <w:t>Femal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37DE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0C1B5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51241398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70109C10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</w:tcPr>
          <w:p w14:paraId="483FF697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E4781A" w:rsidRPr="006B6132" w14:paraId="232C9BDC" w14:textId="77777777" w:rsidTr="006712A5">
        <w:trPr>
          <w:trHeight w:val="251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321E7" w14:textId="77777777" w:rsidR="00E4781A" w:rsidRPr="006B6132" w:rsidRDefault="00E4781A" w:rsidP="006712A5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r w:rsidRPr="006B6132">
              <w:rPr>
                <w:rFonts w:ascii="Times New Roman" w:hAnsi="Times New Roman" w:cs="Times New Roman"/>
                <w:color w:val="000000"/>
              </w:rPr>
              <w:t>Hypertens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8755C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B071E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5-0.60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150CC253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1.13 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25879503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62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</w:tcPr>
          <w:p w14:paraId="5D6C6A08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51 </w:t>
            </w:r>
          </w:p>
        </w:tc>
      </w:tr>
      <w:tr w:rsidR="00E4781A" w:rsidRPr="006B6132" w14:paraId="4210990C" w14:textId="77777777" w:rsidTr="006712A5">
        <w:trPr>
          <w:trHeight w:val="251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0164106E" w14:textId="77777777" w:rsidR="00E4781A" w:rsidRPr="006B6132" w:rsidRDefault="00E4781A" w:rsidP="006712A5">
            <w:pPr>
              <w:ind w:firstLineChars="50" w:firstLine="105"/>
              <w:jc w:val="left"/>
              <w:rPr>
                <w:rFonts w:ascii="Times New Roman" w:hAnsi="Times New Roman" w:cs="Times New Roman"/>
                <w:color w:val="000000"/>
              </w:rPr>
            </w:pPr>
            <w:r w:rsidRPr="006B6132">
              <w:rPr>
                <w:rFonts w:ascii="Times New Roman" w:hAnsi="Times New Roman" w:cs="Times New Roman"/>
                <w:color w:val="000000"/>
              </w:rPr>
              <w:t>Diabet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706B4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6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910D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6-0.63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nil"/>
            </w:tcBorders>
          </w:tcPr>
          <w:p w14:paraId="6C76F6D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1.31 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2AE7A869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86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</w:tcPr>
          <w:p w14:paraId="1434A0FC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29 </w:t>
            </w:r>
          </w:p>
        </w:tc>
      </w:tr>
      <w:tr w:rsidR="00E4781A" w:rsidRPr="006B6132" w14:paraId="478EA7D2" w14:textId="77777777" w:rsidTr="004F7093">
        <w:trPr>
          <w:trHeight w:val="251"/>
        </w:trPr>
        <w:tc>
          <w:tcPr>
            <w:tcW w:w="170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1CC2F5D" w14:textId="77777777" w:rsidR="00E4781A" w:rsidRPr="006B6132" w:rsidRDefault="00E4781A" w:rsidP="006712A5">
            <w:pPr>
              <w:ind w:firstLineChars="50" w:firstLine="105"/>
              <w:jc w:val="left"/>
              <w:rPr>
                <w:rFonts w:ascii="Times New Roman" w:hAnsi="Times New Roman" w:cs="Times New Roman"/>
                <w:color w:val="2A2A2A"/>
                <w:szCs w:val="23"/>
              </w:rPr>
            </w:pPr>
            <w:r w:rsidRPr="006B6132">
              <w:rPr>
                <w:rFonts w:ascii="Times New Roman" w:hAnsi="Times New Roman" w:cs="Times New Roman"/>
                <w:color w:val="000000"/>
              </w:rPr>
              <w:t>Dyslipidemi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141B9A2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7B5431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0.52-0.57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359BB8F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1.27 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47D3C0A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74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74EC00" w14:textId="77777777" w:rsidR="00E4781A" w:rsidRPr="006B6132" w:rsidRDefault="00E4781A" w:rsidP="006712A5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 xml:space="preserve">0.33 </w:t>
            </w:r>
          </w:p>
        </w:tc>
      </w:tr>
      <w:tr w:rsidR="004F7093" w:rsidRPr="006B6132" w14:paraId="0139A698" w14:textId="77777777" w:rsidTr="004F7093">
        <w:trPr>
          <w:trHeight w:val="251"/>
        </w:trPr>
        <w:tc>
          <w:tcPr>
            <w:tcW w:w="8765" w:type="dxa"/>
            <w:gridSpan w:val="6"/>
            <w:tcBorders>
              <w:top w:val="single" w:sz="12" w:space="0" w:color="auto"/>
              <w:left w:val="nil"/>
              <w:right w:val="nil"/>
            </w:tcBorders>
          </w:tcPr>
          <w:p w14:paraId="38647718" w14:textId="77C9C3C9" w:rsidR="004F7093" w:rsidRPr="006B6132" w:rsidRDefault="00947374" w:rsidP="00947374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6B6132">
              <w:rPr>
                <w:rFonts w:ascii="Times New Roman" w:hAnsi="Times New Roman" w:cs="Times New Roman"/>
                <w:szCs w:val="20"/>
              </w:rPr>
              <w:t>AUC = Area under the curve</w:t>
            </w:r>
          </w:p>
        </w:tc>
      </w:tr>
    </w:tbl>
    <w:p w14:paraId="0A8A5782" w14:textId="77777777" w:rsidR="00E4781A" w:rsidRPr="001D7537" w:rsidRDefault="00E4781A" w:rsidP="00435512">
      <w:pPr>
        <w:pageBreakBefore/>
        <w:tabs>
          <w:tab w:val="left" w:pos="1428"/>
        </w:tabs>
        <w:rPr>
          <w:rFonts w:ascii="Times New Roman" w:hAnsi="Times New Roman" w:cs="Times New Roman"/>
        </w:rPr>
      </w:pPr>
    </w:p>
    <w:tbl>
      <w:tblPr>
        <w:tblW w:w="8412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8"/>
        <w:gridCol w:w="1567"/>
        <w:gridCol w:w="814"/>
        <w:gridCol w:w="1588"/>
        <w:gridCol w:w="853"/>
        <w:gridCol w:w="1557"/>
        <w:gridCol w:w="615"/>
      </w:tblGrid>
      <w:tr w:rsidR="00435512" w:rsidRPr="001D7537" w14:paraId="63F9D07A" w14:textId="77777777" w:rsidTr="00F05F28">
        <w:trPr>
          <w:trHeight w:val="249"/>
        </w:trPr>
        <w:tc>
          <w:tcPr>
            <w:tcW w:w="8412" w:type="dxa"/>
            <w:gridSpan w:val="7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5136440" w14:textId="0E75E8A4" w:rsidR="00435512" w:rsidRPr="001D7537" w:rsidRDefault="007938E0" w:rsidP="008C3D12">
            <w:pPr>
              <w:rPr>
                <w:rFonts w:ascii="Times New Roman" w:hAnsi="Times New Roman" w:cs="Times New Roman"/>
                <w:color w:val="000000"/>
                <w:sz w:val="18"/>
              </w:rPr>
            </w:pPr>
            <w:bookmarkStart w:id="6" w:name="OLE_LINK102"/>
            <w:bookmarkStart w:id="7" w:name="OLE_LINK103"/>
            <w:r>
              <w:rPr>
                <w:rFonts w:ascii="Times New Roman" w:hAnsi="Times New Roman" w:cs="Times New Roman"/>
                <w:color w:val="000000"/>
                <w:sz w:val="18"/>
              </w:rPr>
              <w:t>Supplementary Table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</w:t>
            </w:r>
            <w:r w:rsidR="00AF476A" w:rsidRPr="001D7537">
              <w:rPr>
                <w:rFonts w:ascii="Times New Roman" w:hAnsi="Times New Roman" w:cs="Times New Roman"/>
                <w:color w:val="000000"/>
                <w:sz w:val="18"/>
              </w:rPr>
              <w:t>5</w:t>
            </w:r>
            <w:r w:rsidR="00435512" w:rsidRPr="001D7537">
              <w:rPr>
                <w:rFonts w:ascii="Times New Roman" w:hAnsi="Times New Roman" w:cs="Times New Roman"/>
                <w:color w:val="000000"/>
                <w:kern w:val="0"/>
                <w:sz w:val="18"/>
                <w:szCs w:val="24"/>
              </w:rPr>
              <w:t>. 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18"/>
              </w:rPr>
              <w:t>The association</w:t>
            </w:r>
            <w:r w:rsidR="00B64538">
              <w:rPr>
                <w:rFonts w:ascii="Times New Roman" w:hAnsi="Times New Roman" w:cs="Times New Roman"/>
                <w:color w:val="000000"/>
                <w:sz w:val="18"/>
              </w:rPr>
              <w:t>s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between handgrip strength and cardiometabolic disorders (Sensitivity analyses</w:t>
            </w:r>
            <w:r w:rsidR="00B67FCA"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1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18"/>
              </w:rPr>
              <w:t>)</w:t>
            </w:r>
            <w:bookmarkEnd w:id="6"/>
            <w:bookmarkEnd w:id="7"/>
          </w:p>
        </w:tc>
      </w:tr>
      <w:tr w:rsidR="00435512" w:rsidRPr="001D7537" w14:paraId="25208160" w14:textId="77777777" w:rsidTr="00643509">
        <w:trPr>
          <w:trHeight w:val="249"/>
        </w:trPr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BFC160" w14:textId="77777777" w:rsidR="00435512" w:rsidRPr="001D7537" w:rsidRDefault="00435512" w:rsidP="008C3D12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Grip strength</w:t>
            </w:r>
          </w:p>
        </w:tc>
        <w:tc>
          <w:tcPr>
            <w:tcW w:w="2381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46A2650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Hypertension</w:t>
            </w:r>
          </w:p>
        </w:tc>
        <w:tc>
          <w:tcPr>
            <w:tcW w:w="2441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674CABDF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Diabetes</w:t>
            </w:r>
          </w:p>
        </w:tc>
        <w:tc>
          <w:tcPr>
            <w:tcW w:w="2172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036A6E92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Dyslipidemia</w:t>
            </w:r>
          </w:p>
        </w:tc>
      </w:tr>
      <w:tr w:rsidR="00435512" w:rsidRPr="001D7537" w14:paraId="0C660104" w14:textId="77777777" w:rsidTr="00643509">
        <w:trPr>
          <w:trHeight w:val="237"/>
        </w:trPr>
        <w:tc>
          <w:tcPr>
            <w:tcW w:w="1418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B100B67" w14:textId="77777777" w:rsidR="00435512" w:rsidRPr="001D7537" w:rsidRDefault="00435512" w:rsidP="008C3D12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567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1924BDA" w14:textId="05A2ACEA" w:rsidR="00435512" w:rsidRPr="001D7537" w:rsidRDefault="00EF1C67" w:rsidP="008C3D1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814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474D784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  <w:tc>
          <w:tcPr>
            <w:tcW w:w="1588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517CBD51" w14:textId="6E630E67" w:rsidR="00435512" w:rsidRPr="001D7537" w:rsidRDefault="00EF1C67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853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3977A883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  <w:tc>
          <w:tcPr>
            <w:tcW w:w="1557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3E888C7F" w14:textId="6ADE4437" w:rsidR="00435512" w:rsidRPr="001D7537" w:rsidRDefault="00EF1C67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435512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615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1782B4FD" w14:textId="77777777" w:rsidR="00435512" w:rsidRPr="001D7537" w:rsidRDefault="00435512" w:rsidP="008C3D12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</w:tr>
      <w:tr w:rsidR="00DD071A" w:rsidRPr="001D7537" w14:paraId="50960EEB" w14:textId="77777777" w:rsidTr="00643509">
        <w:trPr>
          <w:trHeight w:val="237"/>
        </w:trPr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41A549" w14:textId="227E9BA4" w:rsidR="00DD071A" w:rsidRPr="001D7537" w:rsidRDefault="00147CE9" w:rsidP="00DD071A">
            <w:pPr>
              <w:jc w:val="left"/>
              <w:rPr>
                <w:rFonts w:ascii="Times New Roman" w:hAnsi="Times New Roman" w:cs="Times New Roman"/>
                <w:b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  <w:sz w:val="18"/>
              </w:rPr>
              <w:t>Males</w:t>
            </w:r>
          </w:p>
        </w:tc>
        <w:tc>
          <w:tcPr>
            <w:tcW w:w="156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6EA927" w14:textId="77777777" w:rsidR="00DD071A" w:rsidRPr="001D7537" w:rsidRDefault="00DD071A" w:rsidP="00DD071A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1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D5C0984" w14:textId="77777777" w:rsidR="00DD071A" w:rsidRPr="001D7537" w:rsidRDefault="00DD071A" w:rsidP="00DD071A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58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EE610AD" w14:textId="77777777" w:rsidR="00DD071A" w:rsidRPr="001D7537" w:rsidRDefault="00DD071A" w:rsidP="00DD071A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5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B1AA346" w14:textId="77777777" w:rsidR="00DD071A" w:rsidRPr="001D7537" w:rsidRDefault="00DD071A" w:rsidP="00DD071A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55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7F699E1" w14:textId="77777777" w:rsidR="00DD071A" w:rsidRPr="001D7537" w:rsidRDefault="00DD071A" w:rsidP="00DD071A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61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A7A4AD8" w14:textId="77777777" w:rsidR="00DD071A" w:rsidRPr="001D7537" w:rsidRDefault="00DD071A" w:rsidP="00DD071A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4324A8" w:rsidRPr="001D7537" w14:paraId="01F286D8" w14:textId="77777777" w:rsidTr="00643509">
        <w:trPr>
          <w:trHeight w:val="23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7C72E08" w14:textId="3FF22E88" w:rsidR="004324A8" w:rsidRPr="00CD0EBC" w:rsidRDefault="00147CE9" w:rsidP="00FC7E87">
            <w:pPr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n relative handgrip strength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DA886" w14:textId="38C7CE44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6D853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5B21B" w14:textId="6079B955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E9A5D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4B27D" w14:textId="5A4D3F14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00A94" w14:textId="77777777" w:rsidR="004324A8" w:rsidRPr="001D7537" w:rsidRDefault="004324A8" w:rsidP="004324A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147CE9" w:rsidRPr="001D7537" w14:paraId="0A849DDC" w14:textId="77777777" w:rsidTr="00643509">
        <w:trPr>
          <w:trHeight w:val="23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3E88ED3" w14:textId="5C350978" w:rsidR="00147CE9" w:rsidRPr="00CD0EBC" w:rsidRDefault="00147CE9" w:rsidP="00147CE9">
            <w:pPr>
              <w:ind w:firstLineChars="50" w:firstLine="9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C00C7" w14:textId="79B91B54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6C11C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B41E3" w14:textId="4D5A6472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B7EE7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02ACC" w14:textId="1FCC37DE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6CDDF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643509" w:rsidRPr="001D7537" w14:paraId="4CE6F0FD" w14:textId="77777777" w:rsidTr="00643509">
        <w:trPr>
          <w:trHeight w:val="23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2BACFD" w14:textId="41351B09" w:rsidR="00643509" w:rsidRPr="00CD0EBC" w:rsidRDefault="00643509" w:rsidP="00643509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98394F" w14:textId="6821AA89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6(0.82.-1.37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DB5C8D" w14:textId="5DFF84D1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627A4052" w14:textId="5223DAF4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9(0.11.-4.23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0702855A" w14:textId="70C6CB3F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84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06C26EF8" w14:textId="7A98C965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9(0.71.-1.11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6C27C614" w14:textId="2410ED7F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283</w:t>
            </w:r>
          </w:p>
        </w:tc>
      </w:tr>
      <w:tr w:rsidR="00643509" w:rsidRPr="001D7537" w14:paraId="5029BE9B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B80056" w14:textId="1994A504" w:rsidR="00643509" w:rsidRPr="00CD0EBC" w:rsidRDefault="00643509" w:rsidP="00643509">
            <w:pPr>
              <w:ind w:firstLineChars="50" w:firstLine="90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F1C8B1" w14:textId="77FDA49D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73(0.55.-0.98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AD2C42" w14:textId="33AAF26E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03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3B87A07E" w14:textId="090095FD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48(0.06.-3.91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5D24C44F" w14:textId="2C1178D1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495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668BEFED" w14:textId="50E0E37D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4(0.50.-0.81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21804026" w14:textId="11BB847E" w:rsidR="00643509" w:rsidRPr="001D7537" w:rsidRDefault="00BB27EB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0.001</w:t>
            </w:r>
          </w:p>
        </w:tc>
      </w:tr>
      <w:tr w:rsidR="00147CE9" w:rsidRPr="001D7537" w14:paraId="1CC62148" w14:textId="77777777" w:rsidTr="00643509">
        <w:trPr>
          <w:trHeight w:val="22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82211D" w14:textId="77777777" w:rsidR="00147CE9" w:rsidRPr="00CD0EBC" w:rsidRDefault="00147CE9" w:rsidP="00147CE9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  <w:t xml:space="preserve">P </w:t>
            </w:r>
            <w:r w:rsidRPr="00CD0EBC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>for trend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D4973" w14:textId="472F3A0C" w:rsidR="00147CE9" w:rsidRPr="001D7537" w:rsidRDefault="00147CE9" w:rsidP="0078389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0</w:t>
            </w:r>
            <w:r w:rsidR="00783890">
              <w:rPr>
                <w:rFonts w:ascii="Times New Roman" w:hAnsi="Times New Roman" w:cs="Times New Roman"/>
                <w:color w:val="000000"/>
                <w:sz w:val="18"/>
              </w:rPr>
              <w:t>43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65379A9D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21337113" w14:textId="02F1CC93" w:rsidR="00147CE9" w:rsidRPr="001D7537" w:rsidRDefault="00783890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0.488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4D8598EE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1948B0B0" w14:textId="350ADEEC" w:rsidR="00147CE9" w:rsidRPr="001D7537" w:rsidRDefault="00842723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0.00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14AF1BB1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147CE9" w:rsidRPr="001D7537" w14:paraId="697790D5" w14:textId="77777777" w:rsidTr="00643509">
        <w:trPr>
          <w:trHeight w:val="33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781AC" w14:textId="2DE6E834" w:rsidR="00147CE9" w:rsidRPr="00CD0EBC" w:rsidRDefault="00147CE9" w:rsidP="00147CE9">
            <w:pPr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n absolute handgrip strength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69E5D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651CA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CA3E6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88F83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67014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680C9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147CE9" w:rsidRPr="001D7537" w14:paraId="77D25302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FC3849" w14:textId="04E30ED2" w:rsidR="00147CE9" w:rsidRPr="00CD0EBC" w:rsidRDefault="00147CE9" w:rsidP="00147CE9">
            <w:pPr>
              <w:ind w:firstLineChars="50" w:firstLine="90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081A7E" w14:textId="259D5D7F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D22AC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80497" w14:textId="49DCF092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4E21B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30A10" w14:textId="4A4728F4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5E300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5B3CFD" w:rsidRPr="001D7537" w14:paraId="1EE1ABCE" w14:textId="77777777" w:rsidTr="00643509">
        <w:trPr>
          <w:trHeight w:val="237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C77607" w14:textId="723C6D7C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bookmarkStart w:id="8" w:name="_Hlk16935234"/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07BF96" w14:textId="7614F80D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8(0.75.-1.27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4DBD8E" w14:textId="60F67965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62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6E6D9ED0" w14:textId="14688AA8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1(0.11.-5.85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7E729489" w14:textId="44F01AAB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31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0CB93918" w14:textId="5212D0A4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4(0.83-1.32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38D001CB" w14:textId="0C860909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716</w:t>
            </w:r>
          </w:p>
        </w:tc>
      </w:tr>
      <w:tr w:rsidR="005B3CFD" w:rsidRPr="001D7537" w14:paraId="0E2F67CA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88B642" w14:textId="44AC9509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C4D332" w14:textId="7E3141AF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3(0.69.-1.25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E72178" w14:textId="3A10D2E8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2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7BFBDF8B" w14:textId="7947FD7B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0(0.13.-7.92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08BBC75E" w14:textId="439B216F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97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26DC1BF8" w14:textId="05BD0043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38(1.08-1.77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6529C31F" w14:textId="61D69A8E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01</w:t>
            </w:r>
            <w:r w:rsidR="00BB27EB">
              <w:rPr>
                <w:rFonts w:ascii="Times New Roman" w:hAnsi="Times New Roman" w:cs="Times New Roman"/>
                <w:color w:val="000000"/>
                <w:sz w:val="18"/>
              </w:rPr>
              <w:t>0</w:t>
            </w:r>
          </w:p>
        </w:tc>
      </w:tr>
      <w:bookmarkEnd w:id="8"/>
      <w:tr w:rsidR="00147CE9" w:rsidRPr="001D7537" w14:paraId="5523B310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AD5699" w14:textId="77777777" w:rsidR="00147CE9" w:rsidRPr="00CD0EBC" w:rsidRDefault="00147CE9" w:rsidP="00147CE9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  <w:t xml:space="preserve">P </w:t>
            </w:r>
            <w:r w:rsidRPr="00CD0EBC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>for trend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DFF77C" w14:textId="3197DF8A" w:rsidR="00147CE9" w:rsidRPr="001D7537" w:rsidRDefault="00147CE9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626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522629F6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1D249B03" w14:textId="18D6CFAC" w:rsidR="00147CE9" w:rsidRPr="001D7537" w:rsidRDefault="00147CE9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995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205B70FF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6F0AB53C" w14:textId="313D424A" w:rsidR="00147CE9" w:rsidRPr="001D7537" w:rsidRDefault="00147CE9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00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08D7AD65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147CE9" w:rsidRPr="001D7537" w14:paraId="26663429" w14:textId="77777777" w:rsidTr="00643509">
        <w:trPr>
          <w:trHeight w:val="29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994F91" w14:textId="797BF83B" w:rsidR="00147CE9" w:rsidRPr="00CD0EBC" w:rsidRDefault="00147CE9" w:rsidP="00147CE9">
            <w:pPr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ximal absolute handgrip strength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E56F2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A89FB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C5CFD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84B07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2FB59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15AD2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147CE9" w:rsidRPr="001D7537" w14:paraId="16C399AA" w14:textId="77777777" w:rsidTr="00643509">
        <w:trPr>
          <w:trHeight w:val="324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EBC4C3" w14:textId="3F8BA098" w:rsidR="00147CE9" w:rsidRPr="00CD0EBC" w:rsidRDefault="00147CE9" w:rsidP="00147CE9">
            <w:pPr>
              <w:ind w:firstLineChars="50" w:firstLine="90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84BB3" w14:textId="470BF073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CEA37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2382A" w14:textId="129D68A5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18A95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E6279" w14:textId="738C8128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4AED2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5B3CFD" w:rsidRPr="001D7537" w14:paraId="514245DF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EACD65" w14:textId="1C7E98EA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D69634" w14:textId="62D85049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5(0.81-1.38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4CFBB1" w14:textId="7EA99327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9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1D6094FD" w14:textId="24BB980C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4(0.11-6.27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1D405FAA" w14:textId="5759E10E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67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49A2C79C" w14:textId="0C59944C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8(0.85-1.37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04D0971F" w14:textId="462174AF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516</w:t>
            </w:r>
          </w:p>
        </w:tc>
      </w:tr>
      <w:tr w:rsidR="005B3CFD" w:rsidRPr="001D7537" w14:paraId="0287AE2A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7F4C08" w14:textId="52511A25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94CED0" w14:textId="0DE5BA51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5(0.71-1.28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CEB770" w14:textId="6AE12C26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74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6C600E2A" w14:textId="7AB120CE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9(0.14-8.81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3C0C503A" w14:textId="759CA208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35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3F6E9B5C" w14:textId="12034676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35(1.05-1.74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114AED8B" w14:textId="42CCBC2C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018</w:t>
            </w:r>
          </w:p>
        </w:tc>
      </w:tr>
      <w:tr w:rsidR="00147CE9" w:rsidRPr="001D7537" w14:paraId="4B6612AD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5D215" w14:textId="594BD88C" w:rsidR="00147CE9" w:rsidRPr="00CD0EBC" w:rsidRDefault="00147CE9" w:rsidP="00147CE9">
            <w:pPr>
              <w:ind w:firstLineChars="50" w:firstLine="9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  <w:t xml:space="preserve">P </w:t>
            </w:r>
            <w:r w:rsidRPr="00CD0EBC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>for trend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4A938D6" w14:textId="631028A8" w:rsidR="00147CE9" w:rsidRPr="001D7537" w:rsidRDefault="00147CE9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757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3AF62EFA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1175005E" w14:textId="1618B6D2" w:rsidR="00147CE9" w:rsidRPr="001D7537" w:rsidRDefault="00147CE9" w:rsidP="00A64FA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A64FA0">
              <w:rPr>
                <w:rFonts w:ascii="Times New Roman" w:hAnsi="Times New Roman" w:cs="Times New Roman"/>
                <w:color w:val="000000"/>
                <w:sz w:val="18"/>
              </w:rPr>
              <w:t>935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509BDDEE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069DCDC1" w14:textId="6E6C93F5" w:rsidR="00147CE9" w:rsidRPr="001D7537" w:rsidRDefault="00147CE9" w:rsidP="00A64FA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A64FA0">
              <w:rPr>
                <w:rFonts w:ascii="Times New Roman" w:hAnsi="Times New Roman" w:cs="Times New Roman"/>
                <w:color w:val="000000"/>
                <w:sz w:val="18"/>
              </w:rPr>
              <w:t>01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6EEB13DE" w14:textId="77777777" w:rsidR="00147CE9" w:rsidRPr="001D7537" w:rsidRDefault="00147CE9" w:rsidP="00147CE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01B4D" w:rsidRPr="001D7537" w14:paraId="2BD8B1DE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12B5F" w14:textId="4EDFC725" w:rsidR="00001B4D" w:rsidRPr="00CD0EBC" w:rsidRDefault="00001B4D" w:rsidP="00FE289D">
            <w:pPr>
              <w:jc w:val="left"/>
              <w:rPr>
                <w:rFonts w:ascii="Times New Roman" w:hAnsi="Times New Roman" w:cs="Times New Roman"/>
                <w:b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Females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99223" w14:textId="2B9C7BF9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82326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48797239" w14:textId="47B5FC4A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761FD3A3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3E0719BD" w14:textId="69E66B79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31733583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01B4D" w:rsidRPr="001D7537" w14:paraId="7C20B9BB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20C747A" w14:textId="7851AAFF" w:rsidR="00001B4D" w:rsidRPr="00CD0EBC" w:rsidRDefault="00001B4D" w:rsidP="00FC7E87">
            <w:pPr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n relative handgrip strength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D676D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5AB38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66F64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C2653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6ED36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6E6CB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01B4D" w:rsidRPr="001D7537" w14:paraId="464392E6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D1260C3" w14:textId="7019F40A" w:rsidR="00001B4D" w:rsidRPr="00CD0EBC" w:rsidRDefault="00001B4D" w:rsidP="00001B4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6EEA2" w14:textId="2EB42A21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D95DE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B3766" w14:textId="50C10FA0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8FE0D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702D4" w14:textId="19814C96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44B25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643509" w:rsidRPr="001D7537" w14:paraId="0AFD2EC4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A853645" w14:textId="1063D9B5" w:rsidR="00643509" w:rsidRPr="00CD0EBC" w:rsidRDefault="00643509" w:rsidP="00643509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637FE5AF" w14:textId="37736A79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9(0.69.-1.15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3C9B44B7" w14:textId="642CE5AB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38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2BA7E7AA" w14:textId="3D96E292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2(0.61.-1.10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636F2DA9" w14:textId="7ED0355A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19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3B37A27B" w14:textId="128E6DA4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5(0.74.-1.22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60612CB6" w14:textId="0D02B8A8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94</w:t>
            </w:r>
          </w:p>
        </w:tc>
      </w:tr>
      <w:tr w:rsidR="00643509" w:rsidRPr="001D7537" w14:paraId="29AFD2B5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80CB9C5" w14:textId="444F20AD" w:rsidR="00643509" w:rsidRPr="00CD0EBC" w:rsidRDefault="00643509" w:rsidP="00643509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4B3FB96B" w14:textId="55E84BBC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5(0.49.-0.86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66B92B90" w14:textId="7AFA9AB7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00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68C93084" w14:textId="35DC71C9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50(0.36.-0.71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095725CD" w14:textId="319D4BCC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6F51E7E3" w14:textId="17D82801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69(0.47.-1.00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3439D512" w14:textId="008EE147" w:rsidR="00643509" w:rsidRPr="001D7537" w:rsidRDefault="00643509" w:rsidP="0064350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048</w:t>
            </w:r>
          </w:p>
        </w:tc>
      </w:tr>
      <w:tr w:rsidR="00001B4D" w:rsidRPr="001D7537" w14:paraId="395236B3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D7DD2" w14:textId="445417AB" w:rsidR="00001B4D" w:rsidRPr="00CD0EBC" w:rsidRDefault="00001B4D" w:rsidP="00001B4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  <w:t xml:space="preserve">P </w:t>
            </w:r>
            <w:r w:rsidRPr="00CD0EBC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>for trend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A90D848" w14:textId="2278BF25" w:rsidR="00001B4D" w:rsidRPr="001D7537" w:rsidRDefault="00001B4D" w:rsidP="0078389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00</w:t>
            </w:r>
            <w:r w:rsidR="00783890">
              <w:rPr>
                <w:rFonts w:ascii="Times New Roman" w:hAnsi="Times New Roman" w:cs="Times New Roman"/>
                <w:color w:val="000000"/>
                <w:sz w:val="18"/>
              </w:rPr>
              <w:t>3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41C5F75B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62AF368C" w14:textId="356A2CE6" w:rsidR="00001B4D" w:rsidRPr="001D7537" w:rsidRDefault="005A41D1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0.001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76CC868D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1F52CC6E" w14:textId="404B3D8B" w:rsidR="00001B4D" w:rsidRPr="001D7537" w:rsidRDefault="00842723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0.04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46795F84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01B4D" w:rsidRPr="001D7537" w14:paraId="2C9EE14B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95EA6" w14:textId="20481E2D" w:rsidR="00001B4D" w:rsidRPr="00CD0EBC" w:rsidRDefault="00001B4D" w:rsidP="00FC7E87">
            <w:pPr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n absolute handgrip strength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0D341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5535C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BB5BB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7A173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97C71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7AF59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01B4D" w:rsidRPr="001D7537" w14:paraId="346E6899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79B479D" w14:textId="09BA738D" w:rsidR="00001B4D" w:rsidRPr="00CD0EBC" w:rsidRDefault="00001B4D" w:rsidP="00001B4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73743" w14:textId="50EF9B79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FEE63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93F20" w14:textId="132C541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7B5CD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620AA" w14:textId="26A2B5BF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FCD29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5B3CFD" w:rsidRPr="001D7537" w14:paraId="657EE1AB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0EE064E" w14:textId="4B232D7D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66749F72" w14:textId="1FFFC894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23(0.94.-1.60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2315D2B3" w14:textId="57414C0B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13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1740E14A" w14:textId="33E5932C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1(0.66.-1.25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2F0F9991" w14:textId="3B37A5F1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549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048326AC" w14:textId="17EFD9E0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2(0.61-1.09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366F438A" w14:textId="22A8432F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173</w:t>
            </w:r>
          </w:p>
        </w:tc>
      </w:tr>
      <w:tr w:rsidR="005B3CFD" w:rsidRPr="001D7537" w14:paraId="3A655DA4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5E17D48" w14:textId="7163053C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068FFDB7" w14:textId="00BD1D27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20(0.89.-1.61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5D04FEB1" w14:textId="06DED5D3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232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23ABA265" w14:textId="6CB29149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9(0.70.-1.39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0A81CB38" w14:textId="5ABECAEB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41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305DE49C" w14:textId="4D49260E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8(0.76-1.28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1D17F02B" w14:textId="33DE550D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09</w:t>
            </w:r>
          </w:p>
        </w:tc>
      </w:tr>
      <w:tr w:rsidR="00001B4D" w:rsidRPr="001D7537" w14:paraId="1F354ED4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E3A4F" w14:textId="6288ACBA" w:rsidR="00001B4D" w:rsidRPr="00CD0EBC" w:rsidRDefault="00001B4D" w:rsidP="00001B4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  <w:t xml:space="preserve">P </w:t>
            </w:r>
            <w:r w:rsidRPr="00CD0EBC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>for trend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91FA6BE" w14:textId="6D943CE5" w:rsidR="00001B4D" w:rsidRPr="001D7537" w:rsidRDefault="00001B4D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213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6E4C89C8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094EB7CB" w14:textId="4C12A735" w:rsidR="00001B4D" w:rsidRPr="001D7537" w:rsidRDefault="00001B4D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912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2BED9D38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55B54934" w14:textId="3A349932" w:rsidR="00001B4D" w:rsidRPr="001D7537" w:rsidRDefault="00001B4D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90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26C64442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01B4D" w:rsidRPr="001D7537" w14:paraId="79E641D4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FA796" w14:textId="032F1055" w:rsidR="00001B4D" w:rsidRPr="00CD0EBC" w:rsidRDefault="00001B4D" w:rsidP="003F47DB">
            <w:pPr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ximal absolute handgrip strength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CFC90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1D655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879A8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008C2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CD570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51729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01B4D" w:rsidRPr="001D7537" w14:paraId="33FAB917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14304F6" w14:textId="3F9245D3" w:rsidR="00001B4D" w:rsidRPr="00CD0EBC" w:rsidRDefault="00001B4D" w:rsidP="00001B4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23D7D" w14:textId="698D8B4A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DC272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967AF" w14:textId="76258C5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B5701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57E34" w14:textId="1985EC7B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77D9D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5B3CFD" w:rsidRPr="001D7537" w14:paraId="7A463938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19D4DDD" w14:textId="41CDDC5C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7AC0EC53" w14:textId="4A7A4A44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8(0.75-1.28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56373293" w14:textId="55B3CCE7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1E9C0626" w14:textId="2233A589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85(0.62-1.18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62A4A3FD" w14:textId="7E4D7BC4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338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613405FD" w14:textId="181C9DEE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8(0.85-1.37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23D69606" w14:textId="5B35D3C1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516</w:t>
            </w:r>
          </w:p>
        </w:tc>
      </w:tr>
      <w:tr w:rsidR="005B3CFD" w:rsidRPr="001D7537" w14:paraId="2F3DBB58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B9E9CAA" w14:textId="6369D79D" w:rsidR="005B3CFD" w:rsidRPr="00CD0EBC" w:rsidRDefault="005B3CFD" w:rsidP="005B3CF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7EECF674" w14:textId="424C717C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10(0.82-1.47)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</w:tcPr>
          <w:p w14:paraId="63B7B208" w14:textId="6DD53452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522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</w:tcPr>
          <w:p w14:paraId="1935BA58" w14:textId="67C69786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02(0.73-1.43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3D3A88DA" w14:textId="1C9330D1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924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</w:tcPr>
          <w:p w14:paraId="09A0E698" w14:textId="76014327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1.35(1.05-1.74)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7CBB0F0F" w14:textId="4C30C705" w:rsidR="005B3CFD" w:rsidRPr="001D7537" w:rsidRDefault="005B3CFD" w:rsidP="005B3CF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783B">
              <w:rPr>
                <w:rFonts w:ascii="Times New Roman" w:hAnsi="Times New Roman" w:cs="Times New Roman"/>
                <w:color w:val="000000"/>
                <w:sz w:val="18"/>
              </w:rPr>
              <w:t>0.018</w:t>
            </w:r>
          </w:p>
        </w:tc>
      </w:tr>
      <w:tr w:rsidR="00001B4D" w:rsidRPr="001D7537" w14:paraId="59FD85A0" w14:textId="77777777" w:rsidTr="00643509">
        <w:trPr>
          <w:trHeight w:val="249"/>
        </w:trPr>
        <w:tc>
          <w:tcPr>
            <w:tcW w:w="1418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5E494D54" w14:textId="35503B3F" w:rsidR="00001B4D" w:rsidRPr="00CD0EBC" w:rsidRDefault="00001B4D" w:rsidP="00001B4D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18"/>
              </w:rPr>
            </w:pPr>
            <w:r w:rsidRPr="00CD0EBC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18"/>
              </w:rPr>
              <w:t xml:space="preserve">P </w:t>
            </w:r>
            <w:r w:rsidRPr="00CD0EBC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>for trend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D288A06" w14:textId="63D5F2E5" w:rsidR="00001B4D" w:rsidRPr="001D7537" w:rsidRDefault="00001B4D" w:rsidP="000A7F72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0A7F72">
              <w:rPr>
                <w:rFonts w:ascii="Times New Roman" w:hAnsi="Times New Roman" w:cs="Times New Roman"/>
                <w:color w:val="000000"/>
                <w:sz w:val="18"/>
              </w:rPr>
              <w:t>541</w:t>
            </w:r>
          </w:p>
        </w:tc>
        <w:tc>
          <w:tcPr>
            <w:tcW w:w="814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743E158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6228CCA7" w14:textId="05965647" w:rsidR="00001B4D" w:rsidRPr="001D7537" w:rsidRDefault="00001B4D" w:rsidP="00A64FA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A64FA0">
              <w:rPr>
                <w:rFonts w:ascii="Times New Roman" w:hAnsi="Times New Roman" w:cs="Times New Roman"/>
                <w:color w:val="000000"/>
                <w:sz w:val="18"/>
              </w:rPr>
              <w:t>972</w:t>
            </w:r>
          </w:p>
        </w:tc>
        <w:tc>
          <w:tcPr>
            <w:tcW w:w="853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23FFAC8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B84BBDF" w14:textId="4C6C5905" w:rsidR="00001B4D" w:rsidRPr="001D7537" w:rsidRDefault="00001B4D" w:rsidP="00A64FA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A64FA0">
              <w:rPr>
                <w:rFonts w:ascii="Times New Roman" w:hAnsi="Times New Roman" w:cs="Times New Roman"/>
                <w:color w:val="000000"/>
                <w:sz w:val="18"/>
              </w:rPr>
              <w:t>857</w:t>
            </w:r>
          </w:p>
        </w:tc>
        <w:tc>
          <w:tcPr>
            <w:tcW w:w="615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E284576" w14:textId="77777777" w:rsidR="00001B4D" w:rsidRPr="001D7537" w:rsidRDefault="00001B4D" w:rsidP="00001B4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</w:tbl>
    <w:p w14:paraId="332C4BDE" w14:textId="29443B07" w:rsidR="00435512" w:rsidRPr="001D7537" w:rsidRDefault="00AD5829" w:rsidP="00435512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Adjusted for age</w:t>
      </w:r>
      <w:r w:rsidR="00435512" w:rsidRPr="001D7537">
        <w:rPr>
          <w:rFonts w:ascii="Times New Roman" w:hAnsi="Times New Roman" w:cs="Times New Roman"/>
          <w:color w:val="000000"/>
          <w:sz w:val="20"/>
          <w:szCs w:val="20"/>
        </w:rPr>
        <w:t>, marital status, education levels, smoking, drinking, vigorous or moderate physical activity.</w:t>
      </w:r>
    </w:p>
    <w:p w14:paraId="4CC82858" w14:textId="77777777" w:rsidR="00435512" w:rsidRPr="001D7537" w:rsidRDefault="00435512" w:rsidP="00435512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1D7537">
        <w:rPr>
          <w:rFonts w:ascii="Times New Roman" w:hAnsi="Times New Roman" w:cs="Times New Roman"/>
          <w:color w:val="000000"/>
          <w:sz w:val="20"/>
          <w:szCs w:val="20"/>
        </w:rPr>
        <w:t>*</w:t>
      </w:r>
      <w:r w:rsidR="00011FBC" w:rsidRPr="001D7537">
        <w:rPr>
          <w:rFonts w:ascii="Times New Roman" w:hAnsi="Times New Roman" w:cs="Times New Roman"/>
          <w:color w:val="000000"/>
          <w:sz w:val="20"/>
          <w:szCs w:val="20"/>
        </w:rPr>
        <w:t>Body mass inde</w:t>
      </w:r>
      <w:r w:rsidR="006E38A6" w:rsidRPr="001D7537">
        <w:rPr>
          <w:rFonts w:ascii="Times New Roman" w:hAnsi="Times New Roman" w:cs="Times New Roman"/>
          <w:color w:val="000000"/>
          <w:sz w:val="20"/>
          <w:szCs w:val="20"/>
        </w:rPr>
        <w:t>x was adjusted for in the model</w:t>
      </w:r>
    </w:p>
    <w:p w14:paraId="1A0FAA8E" w14:textId="77777777" w:rsidR="00435C90" w:rsidRPr="001D7537" w:rsidRDefault="00435C90" w:rsidP="00435512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</w:p>
    <w:p w14:paraId="627FD20E" w14:textId="77777777" w:rsidR="00435C90" w:rsidRPr="001D7537" w:rsidRDefault="00435C90" w:rsidP="00435512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</w:p>
    <w:p w14:paraId="0C5FE5B6" w14:textId="77777777" w:rsidR="00435C90" w:rsidRPr="001D7537" w:rsidRDefault="00435C90" w:rsidP="00435512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</w:p>
    <w:p w14:paraId="5C646A82" w14:textId="537AD0F7" w:rsidR="00EC0CBA" w:rsidRPr="001D7537" w:rsidRDefault="00EC0CBA" w:rsidP="00435C90">
      <w:pPr>
        <w:jc w:val="left"/>
        <w:rPr>
          <w:rFonts w:ascii="Times New Roman" w:hAnsi="Times New Roman" w:cs="Times New Roman"/>
          <w:color w:val="000000"/>
          <w:sz w:val="20"/>
          <w:szCs w:val="20"/>
        </w:rPr>
        <w:sectPr w:rsidR="00EC0CBA" w:rsidRPr="001D7537" w:rsidSect="00157F3C">
          <w:pgSz w:w="11900" w:h="16840"/>
          <w:pgMar w:top="1440" w:right="1797" w:bottom="1440" w:left="1797" w:header="851" w:footer="992" w:gutter="0"/>
          <w:cols w:space="425"/>
          <w:docGrid w:linePitch="312"/>
        </w:sectPr>
      </w:pPr>
    </w:p>
    <w:tbl>
      <w:tblPr>
        <w:tblW w:w="8387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4"/>
        <w:gridCol w:w="1352"/>
        <w:gridCol w:w="812"/>
        <w:gridCol w:w="1487"/>
        <w:gridCol w:w="947"/>
        <w:gridCol w:w="1353"/>
        <w:gridCol w:w="812"/>
      </w:tblGrid>
      <w:tr w:rsidR="003F6816" w:rsidRPr="001D7537" w14:paraId="38ABD994" w14:textId="77777777" w:rsidTr="00AC6CB3">
        <w:trPr>
          <w:trHeight w:val="252"/>
        </w:trPr>
        <w:tc>
          <w:tcPr>
            <w:tcW w:w="8387" w:type="dxa"/>
            <w:gridSpan w:val="7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610AC39" w14:textId="6D0B211E" w:rsidR="003F6816" w:rsidRPr="001D7537" w:rsidRDefault="007938E0" w:rsidP="0079761D">
            <w:pPr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lastRenderedPageBreak/>
              <w:t>Supplementary Table</w:t>
            </w:r>
            <w:r w:rsidR="003F6816"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</w:t>
            </w:r>
            <w:r w:rsidR="00AF476A" w:rsidRPr="001D7537">
              <w:rPr>
                <w:rFonts w:ascii="Times New Roman" w:hAnsi="Times New Roman" w:cs="Times New Roman"/>
                <w:color w:val="000000"/>
                <w:sz w:val="18"/>
              </w:rPr>
              <w:t>6</w:t>
            </w:r>
            <w:r w:rsidR="003F6816" w:rsidRPr="001D7537">
              <w:rPr>
                <w:rFonts w:ascii="Times New Roman" w:hAnsi="Times New Roman" w:cs="Times New Roman"/>
                <w:color w:val="000000"/>
                <w:kern w:val="0"/>
                <w:sz w:val="18"/>
                <w:szCs w:val="24"/>
              </w:rPr>
              <w:t>. </w:t>
            </w:r>
            <w:r w:rsidR="003F6816" w:rsidRPr="001D7537">
              <w:rPr>
                <w:rFonts w:ascii="Times New Roman" w:hAnsi="Times New Roman" w:cs="Times New Roman"/>
                <w:color w:val="000000"/>
                <w:sz w:val="18"/>
              </w:rPr>
              <w:t>The association between handgrip strength and cardiometabolic disorders (Sensitivity analyses</w:t>
            </w:r>
            <w:r w:rsidR="00B67FCA"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</w:t>
            </w:r>
            <w:r w:rsidR="0034103C" w:rsidRPr="001D7537">
              <w:rPr>
                <w:rFonts w:ascii="Times New Roman" w:hAnsi="Times New Roman" w:cs="Times New Roman"/>
                <w:color w:val="000000"/>
                <w:sz w:val="18"/>
              </w:rPr>
              <w:t>2#</w:t>
            </w:r>
            <w:r w:rsidR="003F6816" w:rsidRPr="001D7537">
              <w:rPr>
                <w:rFonts w:ascii="Times New Roman" w:hAnsi="Times New Roman" w:cs="Times New Roman"/>
                <w:color w:val="000000"/>
                <w:sz w:val="18"/>
              </w:rPr>
              <w:t>)</w:t>
            </w:r>
          </w:p>
        </w:tc>
      </w:tr>
      <w:tr w:rsidR="003F6816" w:rsidRPr="001D7537" w14:paraId="6B66382F" w14:textId="77777777" w:rsidTr="008924D8">
        <w:trPr>
          <w:trHeight w:val="252"/>
        </w:trPr>
        <w:tc>
          <w:tcPr>
            <w:tcW w:w="16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6D88F" w14:textId="77777777" w:rsidR="003F6816" w:rsidRPr="001D7537" w:rsidRDefault="003F6816" w:rsidP="0079761D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Grip strength</w:t>
            </w:r>
          </w:p>
        </w:tc>
        <w:tc>
          <w:tcPr>
            <w:tcW w:w="2164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E6EBEF6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Hypertension</w:t>
            </w:r>
          </w:p>
        </w:tc>
        <w:tc>
          <w:tcPr>
            <w:tcW w:w="2434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29A0DB7B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Diabetes</w:t>
            </w:r>
          </w:p>
        </w:tc>
        <w:tc>
          <w:tcPr>
            <w:tcW w:w="2165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1B10B7C1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Dyslipidemia</w:t>
            </w:r>
          </w:p>
        </w:tc>
      </w:tr>
      <w:tr w:rsidR="003F6816" w:rsidRPr="001D7537" w14:paraId="399B37B0" w14:textId="77777777" w:rsidTr="008924D8">
        <w:trPr>
          <w:trHeight w:val="239"/>
        </w:trPr>
        <w:tc>
          <w:tcPr>
            <w:tcW w:w="1624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B865171" w14:textId="77777777" w:rsidR="003F6816" w:rsidRPr="001D7537" w:rsidRDefault="003F6816" w:rsidP="0079761D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352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AEF4B51" w14:textId="5C07799F" w:rsidR="003F6816" w:rsidRPr="001D7537" w:rsidRDefault="00EF1C67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3F6816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812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9295883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  <w:tc>
          <w:tcPr>
            <w:tcW w:w="1487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52357D9E" w14:textId="798DDAA0" w:rsidR="003F6816" w:rsidRPr="001D7537" w:rsidRDefault="00EF1C67" w:rsidP="0079761D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3F6816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947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6921030B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  <w:tc>
          <w:tcPr>
            <w:tcW w:w="1353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327EA55F" w14:textId="467D52AD" w:rsidR="003F6816" w:rsidRPr="001D7537" w:rsidRDefault="00EF1C67" w:rsidP="0079761D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3F6816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812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3F9B0853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</w:tr>
      <w:tr w:rsidR="003F6816" w:rsidRPr="001D7537" w14:paraId="79B5BDCC" w14:textId="77777777" w:rsidTr="008924D8">
        <w:trPr>
          <w:trHeight w:val="239"/>
        </w:trPr>
        <w:tc>
          <w:tcPr>
            <w:tcW w:w="162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B4251F" w14:textId="7C9824A8" w:rsidR="003F6816" w:rsidRPr="001D7537" w:rsidRDefault="005A05BF" w:rsidP="0079761D">
            <w:pPr>
              <w:jc w:val="left"/>
              <w:rPr>
                <w:rFonts w:ascii="Times New Roman" w:hAnsi="Times New Roman" w:cs="Times New Roman"/>
                <w:b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  <w:sz w:val="18"/>
              </w:rPr>
              <w:t>Males</w:t>
            </w:r>
          </w:p>
        </w:tc>
        <w:tc>
          <w:tcPr>
            <w:tcW w:w="135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400C2FF" w14:textId="77777777" w:rsidR="003F6816" w:rsidRPr="00032629" w:rsidRDefault="003F6816" w:rsidP="0003262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C4574F9" w14:textId="77777777" w:rsidR="003F6816" w:rsidRPr="00032629" w:rsidRDefault="003F6816" w:rsidP="0003262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8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FA5411C" w14:textId="77777777" w:rsidR="003F6816" w:rsidRPr="00032629" w:rsidRDefault="003F6816" w:rsidP="0003262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94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1BFA20B" w14:textId="77777777" w:rsidR="003F6816" w:rsidRPr="00032629" w:rsidRDefault="003F6816" w:rsidP="0003262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35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FB855CA" w14:textId="77777777" w:rsidR="003F6816" w:rsidRPr="00032629" w:rsidRDefault="003F6816" w:rsidP="0003262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DBFFF65" w14:textId="77777777" w:rsidR="003F6816" w:rsidRPr="00032629" w:rsidRDefault="003F6816" w:rsidP="0003262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3F6816" w:rsidRPr="001D7537" w14:paraId="5EE5EC81" w14:textId="77777777" w:rsidTr="008924D8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F41E8" w14:textId="41A7A552" w:rsidR="003F6816" w:rsidRPr="001D7537" w:rsidRDefault="00C34869" w:rsidP="00B91C13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D0326E" w14:textId="77777777" w:rsidR="003F6816" w:rsidRPr="00032629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B74F0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1DFE5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743B0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C7533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9238F" w14:textId="77777777" w:rsidR="003F6816" w:rsidRPr="001D7537" w:rsidRDefault="003F6816" w:rsidP="0079761D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8924D8" w:rsidRPr="001D7537" w14:paraId="07036157" w14:textId="77777777" w:rsidTr="008924D8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</w:tcPr>
          <w:p w14:paraId="52BD3205" w14:textId="75FF3EBA" w:rsidR="008924D8" w:rsidRPr="001D7537" w:rsidRDefault="008924D8" w:rsidP="008924D8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</w:tcPr>
          <w:p w14:paraId="3F34C288" w14:textId="082726A2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1.08(0.81.-1.44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6617B7A4" w14:textId="1E4C3AB9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612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</w:tcPr>
          <w:p w14:paraId="36ECFF6C" w14:textId="34D6B612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76(0.10.-5.51)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D0F9AD7" w14:textId="05A50925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78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1AB40452" w14:textId="008F8B1C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83(0.64.-1.07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07168BF1" w14:textId="116EE7EC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147</w:t>
            </w:r>
          </w:p>
        </w:tc>
      </w:tr>
      <w:tr w:rsidR="008924D8" w:rsidRPr="001D7537" w14:paraId="6B4639E7" w14:textId="77777777" w:rsidTr="00BB27EB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</w:tcPr>
          <w:p w14:paraId="2FA5973A" w14:textId="5C166D6A" w:rsidR="008924D8" w:rsidRPr="001D7537" w:rsidRDefault="008924D8" w:rsidP="008924D8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</w:tcPr>
          <w:p w14:paraId="7EA768FA" w14:textId="506FC6E6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99(0.74.-1.34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77734803" w14:textId="6A8D3CFA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956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</w:tcPr>
          <w:p w14:paraId="1C9E8B69" w14:textId="21AB3227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44(0.04.-4.57)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956F96A" w14:textId="53008ACD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49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8AB08CF" w14:textId="071B6BF4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71(0.55.-0.93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047DDAF9" w14:textId="73B4A625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012</w:t>
            </w:r>
          </w:p>
        </w:tc>
      </w:tr>
      <w:tr w:rsidR="008924D8" w:rsidRPr="001D7537" w14:paraId="57DF9DF7" w14:textId="77777777" w:rsidTr="00BB27EB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</w:tcPr>
          <w:p w14:paraId="35979DC9" w14:textId="6370617C" w:rsidR="008924D8" w:rsidRPr="001D7537" w:rsidRDefault="008924D8" w:rsidP="008924D8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</w:tcPr>
          <w:p w14:paraId="148CF0DA" w14:textId="2CB009AE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61(0.43.-0.86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7E00A3F2" w14:textId="0176C2D5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004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</w:tcPr>
          <w:p w14:paraId="799E896D" w14:textId="7BB012A9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51(0.05.-5.28)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520B0705" w14:textId="2D29F386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57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0C191E5D" w14:textId="41CBCD6B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57(0.43.-0.75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3AAE9D91" w14:textId="186606AF" w:rsidR="008924D8" w:rsidRPr="001D7537" w:rsidRDefault="00032629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0.001</w:t>
            </w:r>
          </w:p>
        </w:tc>
      </w:tr>
      <w:tr w:rsidR="00FC0ACE" w:rsidRPr="001D7537" w14:paraId="65E251E5" w14:textId="77777777" w:rsidTr="008924D8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</w:tcPr>
          <w:p w14:paraId="23C7094D" w14:textId="78228A94" w:rsidR="00FC0ACE" w:rsidRPr="001D7537" w:rsidRDefault="00C91CF7" w:rsidP="00C34869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18"/>
                <w:szCs w:val="23"/>
              </w:rPr>
              <w:t>for trend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C903D" w14:textId="5532517A" w:rsidR="00FC0ACE" w:rsidRPr="001D7537" w:rsidRDefault="00967B47" w:rsidP="00F35BC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00</w:t>
            </w:r>
            <w:r w:rsidR="00F35BC0">
              <w:rPr>
                <w:rFonts w:ascii="Times New Roman" w:hAnsi="Times New Roman" w:cs="Times New Roman"/>
                <w:color w:val="000000"/>
                <w:sz w:val="18"/>
              </w:rPr>
              <w:t>8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62FA7" w14:textId="77777777" w:rsidR="00FC0ACE" w:rsidRPr="001D7537" w:rsidRDefault="00FC0ACE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EFC0C" w14:textId="48E70549" w:rsidR="00FC0ACE" w:rsidRPr="001D7537" w:rsidRDefault="00F35BC0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0.49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84528" w14:textId="77777777" w:rsidR="00FC0ACE" w:rsidRPr="001D7537" w:rsidRDefault="00FC0ACE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1DF7A" w14:textId="3356A819" w:rsidR="00FC0ACE" w:rsidRPr="001D7537" w:rsidRDefault="003636F1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&lt;0.001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74442" w14:textId="77777777" w:rsidR="00FC0ACE" w:rsidRPr="001D7537" w:rsidRDefault="00FC0ACE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C34869" w:rsidRPr="001D7537" w14:paraId="590833ED" w14:textId="77777777" w:rsidTr="008924D8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87277" w14:textId="16E509EF" w:rsidR="00C34869" w:rsidRPr="001D7537" w:rsidRDefault="005A05BF" w:rsidP="00C34869">
            <w:pPr>
              <w:jc w:val="left"/>
              <w:rPr>
                <w:rFonts w:ascii="Times New Roman" w:hAnsi="Times New Roman" w:cs="Times New Roman"/>
                <w:b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  <w:sz w:val="18"/>
              </w:rPr>
              <w:t>Female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C061C" w14:textId="77777777" w:rsidR="00C34869" w:rsidRPr="001D7537" w:rsidRDefault="00C34869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359EF" w14:textId="77777777" w:rsidR="00C34869" w:rsidRPr="001D7537" w:rsidRDefault="00C34869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DDFAB" w14:textId="77777777" w:rsidR="00C34869" w:rsidRPr="001D7537" w:rsidRDefault="00C34869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A85A7" w14:textId="77777777" w:rsidR="00C34869" w:rsidRPr="001D7537" w:rsidRDefault="00C34869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62C0A" w14:textId="77777777" w:rsidR="00C34869" w:rsidRPr="001D7537" w:rsidRDefault="00C34869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44356" w14:textId="77777777" w:rsidR="00C34869" w:rsidRPr="001D7537" w:rsidRDefault="00C34869" w:rsidP="00C34869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052FD8" w:rsidRPr="001D7537" w14:paraId="54167E94" w14:textId="77777777" w:rsidTr="008924D8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85EB5" w14:textId="437C33BE" w:rsidR="00052FD8" w:rsidRPr="001D7537" w:rsidRDefault="00052FD8" w:rsidP="00052FD8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104F" w14:textId="1FE833F9" w:rsidR="00052FD8" w:rsidRPr="001D7537" w:rsidRDefault="00052FD8" w:rsidP="00052F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C7647" w14:textId="77777777" w:rsidR="00052FD8" w:rsidRPr="001D7537" w:rsidRDefault="00052FD8" w:rsidP="00052F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23185" w14:textId="2A1EA05D" w:rsidR="00052FD8" w:rsidRPr="001D7537" w:rsidRDefault="00052FD8" w:rsidP="00052F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2B035" w14:textId="77777777" w:rsidR="00052FD8" w:rsidRPr="001D7537" w:rsidRDefault="00052FD8" w:rsidP="00052F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EA284" w14:textId="73FADF82" w:rsidR="00052FD8" w:rsidRPr="001D7537" w:rsidRDefault="00052FD8" w:rsidP="00052F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D83CF" w14:textId="77777777" w:rsidR="00052FD8" w:rsidRPr="001D7537" w:rsidRDefault="00052FD8" w:rsidP="00052F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8924D8" w:rsidRPr="001D7537" w14:paraId="4AD6FB73" w14:textId="77777777" w:rsidTr="008924D8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</w:tcPr>
          <w:p w14:paraId="37140C9F" w14:textId="22DA3374" w:rsidR="008924D8" w:rsidRPr="001D7537" w:rsidRDefault="008924D8" w:rsidP="008924D8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</w:tcPr>
          <w:p w14:paraId="1734FBBE" w14:textId="3257CD83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1.00(0.75.-1.34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66AA628A" w14:textId="14E7EC76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975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</w:tcPr>
          <w:p w14:paraId="31934304" w14:textId="59D49F08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80(0.57.-1.12)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797EC618" w14:textId="26572FF5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19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0F82782A" w14:textId="27800DE1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94(0.71.-1.25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1B489709" w14:textId="1F3940AE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672</w:t>
            </w:r>
          </w:p>
        </w:tc>
      </w:tr>
      <w:tr w:rsidR="008924D8" w:rsidRPr="001D7537" w14:paraId="13FFA372" w14:textId="77777777" w:rsidTr="00BB27EB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</w:tcPr>
          <w:p w14:paraId="3D51F76F" w14:textId="27F4AA41" w:rsidR="008924D8" w:rsidRPr="001D7537" w:rsidRDefault="008924D8" w:rsidP="008924D8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</w:tcPr>
          <w:p w14:paraId="0C8E42DB" w14:textId="3303399A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71(0.52.-0.96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48A783C1" w14:textId="408D1B81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028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</w:tcPr>
          <w:p w14:paraId="5D7665CB" w14:textId="5FF7AFAD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75(0.53.-1.06)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222BFF0E" w14:textId="00BF8171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09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0CE47B8E" w14:textId="44D0FD35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77(0.54.-1.09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3464A44B" w14:textId="200132FA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143</w:t>
            </w:r>
          </w:p>
        </w:tc>
      </w:tr>
      <w:tr w:rsidR="008924D8" w:rsidRPr="001D7537" w14:paraId="24A7049B" w14:textId="77777777" w:rsidTr="00BB27EB">
        <w:trPr>
          <w:trHeight w:val="239"/>
        </w:trPr>
        <w:tc>
          <w:tcPr>
            <w:tcW w:w="1624" w:type="dxa"/>
            <w:tcBorders>
              <w:top w:val="nil"/>
              <w:left w:val="nil"/>
              <w:bottom w:val="nil"/>
              <w:right w:val="nil"/>
            </w:tcBorders>
          </w:tcPr>
          <w:p w14:paraId="0286E446" w14:textId="70345388" w:rsidR="008924D8" w:rsidRPr="001D7537" w:rsidRDefault="008924D8" w:rsidP="008924D8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Quartile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</w:tcPr>
          <w:p w14:paraId="0BF00AD4" w14:textId="3D20B72B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70(0.51.-0.97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12DC1FBE" w14:textId="7A8F59A2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031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</w:tcPr>
          <w:p w14:paraId="21BA7363" w14:textId="10C40427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35(0.23.-0.54)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08E9707A" w14:textId="5E51A712" w:rsidR="008924D8" w:rsidRPr="001D7537" w:rsidRDefault="00CE4283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0.00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7E8CA96F" w14:textId="40A3EB0E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59(0.36.-0.96)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754CF6DA" w14:textId="42B9B764" w:rsidR="008924D8" w:rsidRPr="001D7537" w:rsidRDefault="008924D8" w:rsidP="008924D8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032629">
              <w:rPr>
                <w:rFonts w:ascii="Times New Roman" w:hAnsi="Times New Roman" w:cs="Times New Roman"/>
                <w:color w:val="000000"/>
                <w:sz w:val="18"/>
              </w:rPr>
              <w:t>0.033</w:t>
            </w:r>
          </w:p>
        </w:tc>
      </w:tr>
      <w:tr w:rsidR="00362A3F" w:rsidRPr="001D7537" w14:paraId="6367BDD8" w14:textId="77777777" w:rsidTr="008924D8">
        <w:trPr>
          <w:trHeight w:val="252"/>
        </w:trPr>
        <w:tc>
          <w:tcPr>
            <w:tcW w:w="1624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39EC4B0" w14:textId="1DEB019B" w:rsidR="00362A3F" w:rsidRPr="001D7537" w:rsidRDefault="00362A3F" w:rsidP="00362A3F">
            <w:pPr>
              <w:ind w:firstLineChars="100" w:firstLine="18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18"/>
                <w:szCs w:val="23"/>
              </w:rPr>
              <w:t>for trend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CEC56EE" w14:textId="4FB31861" w:rsidR="00362A3F" w:rsidRPr="001D7537" w:rsidRDefault="00362A3F" w:rsidP="00F35BC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F35BC0">
              <w:rPr>
                <w:rFonts w:ascii="Times New Roman" w:hAnsi="Times New Roman" w:cs="Times New Roman"/>
                <w:color w:val="000000"/>
                <w:sz w:val="18"/>
              </w:rPr>
              <w:t>006</w:t>
            </w:r>
          </w:p>
        </w:tc>
        <w:tc>
          <w:tcPr>
            <w:tcW w:w="81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1CF9B6A" w14:textId="77777777" w:rsidR="00362A3F" w:rsidRPr="001D7537" w:rsidRDefault="00362A3F" w:rsidP="00362A3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489F8C5" w14:textId="51BA5204" w:rsidR="00362A3F" w:rsidRPr="001D7537" w:rsidRDefault="00F35BC0" w:rsidP="00362A3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0.00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C194714" w14:textId="77777777" w:rsidR="00362A3F" w:rsidRPr="001D7537" w:rsidRDefault="00362A3F" w:rsidP="00362A3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0C895DF" w14:textId="00C258B0" w:rsidR="00362A3F" w:rsidRPr="001D7537" w:rsidRDefault="00362A3F" w:rsidP="00F35BC0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</w:t>
            </w:r>
            <w:r w:rsidR="00F35BC0">
              <w:rPr>
                <w:rFonts w:ascii="Times New Roman" w:hAnsi="Times New Roman" w:cs="Times New Roman"/>
                <w:color w:val="000000"/>
                <w:sz w:val="18"/>
              </w:rPr>
              <w:t>030</w:t>
            </w:r>
          </w:p>
        </w:tc>
        <w:tc>
          <w:tcPr>
            <w:tcW w:w="81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A2A4A0E" w14:textId="77777777" w:rsidR="00362A3F" w:rsidRPr="001D7537" w:rsidRDefault="00362A3F" w:rsidP="00362A3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</w:tbl>
    <w:p w14:paraId="3ACF85C3" w14:textId="6ABACDAF" w:rsidR="003F6816" w:rsidRPr="001D7537" w:rsidRDefault="00AD5829" w:rsidP="003F6816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Adjusted for age</w:t>
      </w:r>
      <w:r w:rsidR="003F6816" w:rsidRPr="001D7537">
        <w:rPr>
          <w:rFonts w:ascii="Times New Roman" w:hAnsi="Times New Roman" w:cs="Times New Roman"/>
          <w:color w:val="000000"/>
          <w:sz w:val="20"/>
          <w:szCs w:val="20"/>
        </w:rPr>
        <w:t>, marital status, education levels, smoking, drinking, vigorous or moderate physical activity.</w:t>
      </w:r>
    </w:p>
    <w:p w14:paraId="19341BEE" w14:textId="1472CB3B" w:rsidR="003F6816" w:rsidRPr="001D7537" w:rsidRDefault="003F6816" w:rsidP="003F6816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1D7537">
        <w:rPr>
          <w:rFonts w:ascii="Times New Roman" w:hAnsi="Times New Roman" w:cs="Times New Roman"/>
          <w:color w:val="000000"/>
          <w:sz w:val="20"/>
          <w:szCs w:val="20"/>
        </w:rPr>
        <w:t>*Body mass index was adjusted for in the model</w:t>
      </w:r>
    </w:p>
    <w:p w14:paraId="12EB5E41" w14:textId="6216C18C" w:rsidR="0034103C" w:rsidRPr="001D7537" w:rsidRDefault="0034103C" w:rsidP="003F6816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1D7537">
        <w:rPr>
          <w:rFonts w:ascii="Times New Roman" w:hAnsi="Times New Roman" w:cs="Times New Roman"/>
          <w:color w:val="000000"/>
          <w:sz w:val="20"/>
          <w:szCs w:val="20"/>
        </w:rPr>
        <w:t>#</w:t>
      </w:r>
      <w:r w:rsidR="005D106B" w:rsidRPr="001D7537">
        <w:rPr>
          <w:rFonts w:ascii="Times New Roman" w:hAnsi="Times New Roman" w:cs="Times New Roman"/>
        </w:rPr>
        <w:t xml:space="preserve"> </w:t>
      </w:r>
      <w:r w:rsidR="00625050">
        <w:rPr>
          <w:rFonts w:ascii="Times New Roman" w:hAnsi="Times New Roman" w:cs="Times New Roman"/>
          <w:color w:val="000000"/>
          <w:sz w:val="20"/>
          <w:szCs w:val="20"/>
        </w:rPr>
        <w:t>H</w:t>
      </w:r>
      <w:r w:rsidR="005D106B" w:rsidRPr="001D7537">
        <w:rPr>
          <w:rFonts w:ascii="Times New Roman" w:hAnsi="Times New Roman" w:cs="Times New Roman"/>
          <w:color w:val="000000"/>
          <w:sz w:val="20"/>
          <w:szCs w:val="20"/>
        </w:rPr>
        <w:t xml:space="preserve">andgrip strength </w:t>
      </w:r>
      <w:r w:rsidR="00521667" w:rsidRPr="001D7537">
        <w:rPr>
          <w:rFonts w:ascii="Times New Roman" w:hAnsi="Times New Roman" w:cs="Times New Roman"/>
          <w:color w:val="000000"/>
          <w:sz w:val="20"/>
          <w:szCs w:val="20"/>
        </w:rPr>
        <w:t>or index were</w:t>
      </w:r>
      <w:r w:rsidR="005D106B" w:rsidRPr="001D7537">
        <w:rPr>
          <w:rFonts w:ascii="Times New Roman" w:hAnsi="Times New Roman" w:cs="Times New Roman"/>
          <w:color w:val="000000"/>
          <w:sz w:val="20"/>
          <w:szCs w:val="20"/>
        </w:rPr>
        <w:t xml:space="preserve"> divided into four groups according to the quartiles</w:t>
      </w:r>
    </w:p>
    <w:p w14:paraId="02711D4B" w14:textId="77777777" w:rsidR="00EC0CBA" w:rsidRPr="001D7537" w:rsidRDefault="00EC0CBA" w:rsidP="00EC0CBA">
      <w:pPr>
        <w:pageBreakBefore/>
        <w:jc w:val="left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8789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2"/>
        <w:gridCol w:w="1417"/>
        <w:gridCol w:w="851"/>
        <w:gridCol w:w="1559"/>
        <w:gridCol w:w="992"/>
        <w:gridCol w:w="1418"/>
        <w:gridCol w:w="850"/>
      </w:tblGrid>
      <w:tr w:rsidR="00EC0CBA" w:rsidRPr="001D7537" w14:paraId="11D8B44F" w14:textId="77777777" w:rsidTr="006712A5">
        <w:trPr>
          <w:trHeight w:val="256"/>
        </w:trPr>
        <w:tc>
          <w:tcPr>
            <w:tcW w:w="8789" w:type="dxa"/>
            <w:gridSpan w:val="7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F203686" w14:textId="6757E5E5" w:rsidR="00EC0CBA" w:rsidRPr="001D7537" w:rsidRDefault="00EC0CBA" w:rsidP="006712A5">
            <w:pPr>
              <w:rPr>
                <w:rFonts w:ascii="Times New Roman" w:hAnsi="Times New Roman" w:cs="Times New Roman"/>
                <w:color w:val="000000"/>
                <w:sz w:val="18"/>
              </w:rPr>
            </w:pPr>
            <w:proofErr w:type="spellStart"/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eTable</w:t>
            </w:r>
            <w:proofErr w:type="spellEnd"/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</w:t>
            </w:r>
            <w:r w:rsidR="00EB71A5" w:rsidRPr="001D7537">
              <w:rPr>
                <w:rFonts w:ascii="Times New Roman" w:hAnsi="Times New Roman" w:cs="Times New Roman"/>
                <w:color w:val="000000"/>
                <w:sz w:val="18"/>
              </w:rPr>
              <w:t>7</w:t>
            </w:r>
            <w:r w:rsidRPr="001D7537">
              <w:rPr>
                <w:rFonts w:ascii="Times New Roman" w:hAnsi="Times New Roman" w:cs="Times New Roman"/>
                <w:color w:val="000000"/>
                <w:kern w:val="0"/>
                <w:sz w:val="18"/>
                <w:szCs w:val="24"/>
              </w:rPr>
              <w:t>. 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The association between handgrip strength and cardiometabolic disorders (Sensitivity analyses </w:t>
            </w:r>
            <w:r w:rsidR="009B4DA5" w:rsidRPr="001D7537">
              <w:rPr>
                <w:rFonts w:ascii="Times New Roman" w:hAnsi="Times New Roman" w:cs="Times New Roman"/>
                <w:color w:val="000000"/>
                <w:sz w:val="18"/>
              </w:rPr>
              <w:t>3</w:t>
            </w:r>
            <w:r w:rsidR="00FC7B29" w:rsidRPr="001D7537">
              <w:rPr>
                <w:rFonts w:ascii="Times New Roman" w:hAnsi="Times New Roman" w:cs="Times New Roman"/>
                <w:color w:val="000000"/>
                <w:sz w:val="18"/>
              </w:rPr>
              <w:t>#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)</w:t>
            </w:r>
          </w:p>
        </w:tc>
      </w:tr>
      <w:tr w:rsidR="00EC0CBA" w:rsidRPr="001D7537" w14:paraId="6ACC2E30" w14:textId="77777777" w:rsidTr="006712A5">
        <w:trPr>
          <w:trHeight w:val="256"/>
        </w:trPr>
        <w:tc>
          <w:tcPr>
            <w:tcW w:w="170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89F777" w14:textId="77777777" w:rsidR="00EC0CBA" w:rsidRPr="001D7537" w:rsidRDefault="00EC0CBA" w:rsidP="006712A5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Grip strength</w:t>
            </w: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4E775FB" w14:textId="77777777" w:rsidR="00EC0CBA" w:rsidRPr="001D7537" w:rsidRDefault="00EC0CBA" w:rsidP="006712A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Hypertension</w:t>
            </w:r>
          </w:p>
        </w:tc>
        <w:tc>
          <w:tcPr>
            <w:tcW w:w="2551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1EA611A7" w14:textId="77777777" w:rsidR="00EC0CBA" w:rsidRPr="001D7537" w:rsidRDefault="00EC0CBA" w:rsidP="006712A5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Diabetes</w:t>
            </w: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14:paraId="63FFE39F" w14:textId="77777777" w:rsidR="00EC0CBA" w:rsidRPr="001D7537" w:rsidRDefault="00EC0CBA" w:rsidP="006712A5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Dyslipidemia</w:t>
            </w:r>
          </w:p>
        </w:tc>
      </w:tr>
      <w:tr w:rsidR="00EC0CBA" w:rsidRPr="001D7537" w14:paraId="4D08D9CD" w14:textId="77777777" w:rsidTr="006712A5">
        <w:trPr>
          <w:trHeight w:val="243"/>
        </w:trPr>
        <w:tc>
          <w:tcPr>
            <w:tcW w:w="1702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614E910" w14:textId="77777777" w:rsidR="00EC0CBA" w:rsidRPr="001D7537" w:rsidRDefault="00EC0CBA" w:rsidP="006712A5"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417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B3DEDF1" w14:textId="4309BEB5" w:rsidR="00EC0CBA" w:rsidRPr="001D7537" w:rsidRDefault="00EF1C67" w:rsidP="006712A5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EC0CBA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851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1DE1C4D" w14:textId="77777777" w:rsidR="00EC0CBA" w:rsidRPr="001D7537" w:rsidRDefault="00EC0CBA" w:rsidP="006712A5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  <w:tc>
          <w:tcPr>
            <w:tcW w:w="1559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70F0A96F" w14:textId="7E741169" w:rsidR="00EC0CBA" w:rsidRPr="001D7537" w:rsidRDefault="00EF1C67" w:rsidP="006712A5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EC0CBA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5BA10414" w14:textId="77777777" w:rsidR="00EC0CBA" w:rsidRPr="001D7537" w:rsidRDefault="00EC0CBA" w:rsidP="006712A5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  <w:tc>
          <w:tcPr>
            <w:tcW w:w="1418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4B265DBD" w14:textId="62C75A24" w:rsidR="00EC0CBA" w:rsidRPr="001D7537" w:rsidRDefault="00EF1C67" w:rsidP="006712A5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OR</w:t>
            </w:r>
            <w:r w:rsidR="00EC0CBA" w:rsidRPr="001D7537">
              <w:rPr>
                <w:rFonts w:ascii="Times New Roman" w:hAnsi="Times New Roman" w:cs="Times New Roman"/>
                <w:color w:val="000000"/>
                <w:sz w:val="18"/>
              </w:rPr>
              <w:t>(95%CI)</w:t>
            </w:r>
          </w:p>
        </w:tc>
        <w:tc>
          <w:tcPr>
            <w:tcW w:w="850" w:type="dxa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19E6F9C6" w14:textId="77777777" w:rsidR="00EC0CBA" w:rsidRPr="001D7537" w:rsidRDefault="00EC0CBA" w:rsidP="006712A5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000000"/>
                <w:sz w:val="18"/>
              </w:rPr>
              <w:t>P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 xml:space="preserve"> value</w:t>
            </w:r>
          </w:p>
        </w:tc>
      </w:tr>
      <w:tr w:rsidR="00EF43F6" w:rsidRPr="001D7537" w14:paraId="7AA58F0D" w14:textId="77777777" w:rsidTr="00EF43F6">
        <w:trPr>
          <w:trHeight w:val="243"/>
        </w:trPr>
        <w:tc>
          <w:tcPr>
            <w:tcW w:w="170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7986224" w14:textId="51A7D1A3" w:rsidR="00EF43F6" w:rsidRPr="001D7537" w:rsidRDefault="005A05BF" w:rsidP="00EF43F6">
            <w:pPr>
              <w:jc w:val="left"/>
              <w:rPr>
                <w:rFonts w:ascii="Times New Roman" w:hAnsi="Times New Roman" w:cs="Times New Roman"/>
                <w:b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  <w:sz w:val="18"/>
              </w:rPr>
              <w:t>Males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BF9E2A8" w14:textId="77777777" w:rsidR="00EF43F6" w:rsidRPr="001424F6" w:rsidRDefault="00EF43F6" w:rsidP="001424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C79303C" w14:textId="77777777" w:rsidR="00EF43F6" w:rsidRPr="001424F6" w:rsidRDefault="00EF43F6" w:rsidP="001424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03C222B" w14:textId="77777777" w:rsidR="00EF43F6" w:rsidRPr="001424F6" w:rsidRDefault="00EF43F6" w:rsidP="001424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DF7CA8D" w14:textId="77777777" w:rsidR="00EF43F6" w:rsidRPr="001424F6" w:rsidRDefault="00EF43F6" w:rsidP="001424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62251AC" w14:textId="77777777" w:rsidR="00EF43F6" w:rsidRPr="001424F6" w:rsidRDefault="00EF43F6" w:rsidP="001424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DA41424" w14:textId="77777777" w:rsidR="00EF43F6" w:rsidRPr="001424F6" w:rsidRDefault="00EF43F6" w:rsidP="001424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536A24" w:rsidRPr="001D7537" w14:paraId="1A17AD57" w14:textId="77777777" w:rsidTr="00BB27EB">
        <w:trPr>
          <w:trHeight w:val="243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3C6DEE18" w14:textId="7B8922C0" w:rsidR="00536A24" w:rsidRPr="001D7537" w:rsidRDefault="00536A24" w:rsidP="00536A24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3D8AC" w14:textId="24EEBE3C" w:rsidR="00536A24" w:rsidRPr="001424F6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C230B" w14:textId="77777777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90754" w14:textId="7604C223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B1367" w14:textId="77777777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45A37" w14:textId="2F98AE5B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5DD4E" w14:textId="77777777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437C4F" w:rsidRPr="001D7537" w14:paraId="3F983BD2" w14:textId="77777777" w:rsidTr="00BB27EB">
        <w:trPr>
          <w:trHeight w:val="51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19619855" w14:textId="4650A8AD" w:rsidR="00437C4F" w:rsidRPr="001D7537" w:rsidRDefault="00437C4F" w:rsidP="00437C4F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  <w:szCs w:val="24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01DB16C" w14:textId="0AC6C219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1.08(0.81-1.4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E2C4D16" w14:textId="30C9E237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6</w:t>
            </w:r>
            <w:r w:rsidR="001424F6" w:rsidRPr="001424F6">
              <w:rPr>
                <w:rFonts w:ascii="Times New Roman" w:hAnsi="Times New Roman" w:cs="Times New Roman"/>
                <w:color w:val="000000"/>
                <w:sz w:val="18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495F818" w14:textId="11245DB8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73(0.09-5.9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85B85EA" w14:textId="24013237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7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A2D29A3" w14:textId="0AFDAFD2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97(0.76-1.2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1A344EF" w14:textId="07CAB66B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822</w:t>
            </w:r>
          </w:p>
        </w:tc>
      </w:tr>
      <w:tr w:rsidR="00437C4F" w:rsidRPr="001D7537" w14:paraId="3B1A5559" w14:textId="77777777" w:rsidTr="00BB27EB">
        <w:trPr>
          <w:trHeight w:val="256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4E3BCD91" w14:textId="53C91E6D" w:rsidR="00437C4F" w:rsidRPr="001D7537" w:rsidRDefault="00437C4F" w:rsidP="00437C4F">
            <w:pPr>
              <w:ind w:firstLineChars="50" w:firstLine="90"/>
              <w:jc w:val="left"/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23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74A0B31" w14:textId="6F23AC45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69(0.50-0.9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E9C36A3" w14:textId="55D8D70E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9E8CAE7" w14:textId="02F28253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51(0.05-5.7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2BCE8E5" w14:textId="088CC7A3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5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43F5F06" w14:textId="491EB853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67(0.51-0.8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E2D4E1C" w14:textId="10D619FA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004</w:t>
            </w:r>
          </w:p>
        </w:tc>
      </w:tr>
      <w:tr w:rsidR="005A05BF" w:rsidRPr="001D7537" w14:paraId="68850930" w14:textId="77777777" w:rsidTr="006712A5">
        <w:trPr>
          <w:trHeight w:val="256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14D16444" w14:textId="48031FD2" w:rsidR="005A05BF" w:rsidRPr="001D7537" w:rsidRDefault="005A05BF" w:rsidP="00EF43F6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18"/>
                <w:szCs w:val="23"/>
              </w:rPr>
              <w:t>for tren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049DD" w14:textId="02761161" w:rsidR="005A05BF" w:rsidRPr="001D7537" w:rsidRDefault="00783890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18"/>
              </w:rPr>
              <w:t>.0</w:t>
            </w:r>
            <w:r w:rsidR="00437C4F">
              <w:rPr>
                <w:rFonts w:ascii="Times New Roman" w:hAnsi="Times New Roman" w:cs="Times New Roman"/>
                <w:color w:val="000000"/>
                <w:sz w:val="18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18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E6FDC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8B63D30" w14:textId="5D64E244" w:rsidR="005A05BF" w:rsidRPr="001D7537" w:rsidRDefault="00437C4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18"/>
              </w:rPr>
              <w:t>.5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6345A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0233957" w14:textId="64F4F926" w:rsidR="005A05BF" w:rsidRPr="001D7537" w:rsidRDefault="00437C4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18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18"/>
              </w:rPr>
              <w:t>.0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B6D82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5A05BF" w:rsidRPr="001D7537" w14:paraId="6FA4E701" w14:textId="77777777" w:rsidTr="006712A5">
        <w:trPr>
          <w:trHeight w:val="256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5F1359DE" w14:textId="2C9FE635" w:rsidR="005A05BF" w:rsidRPr="001D7537" w:rsidRDefault="005A05BF" w:rsidP="005A05BF">
            <w:pPr>
              <w:jc w:val="left"/>
              <w:rPr>
                <w:rFonts w:ascii="Times New Roman" w:hAnsi="Times New Roman" w:cs="Times New Roman"/>
                <w:b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b/>
                <w:color w:val="000000"/>
                <w:sz w:val="18"/>
              </w:rPr>
              <w:t>Femal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B78F7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C41A5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33F2D56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B0048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6067AEF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7062E" w14:textId="77777777" w:rsidR="005A05BF" w:rsidRPr="001D7537" w:rsidRDefault="005A05BF" w:rsidP="00EF43F6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536A24" w:rsidRPr="001D7537" w14:paraId="030592C6" w14:textId="77777777" w:rsidTr="00BB27EB">
        <w:trPr>
          <w:trHeight w:val="256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2BC8FBB7" w14:textId="6FD11B1C" w:rsidR="00536A24" w:rsidRPr="001D7537" w:rsidRDefault="00536A24" w:rsidP="00536A24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D540D" w14:textId="3DDFCB71" w:rsidR="00536A24" w:rsidRPr="001D7537" w:rsidRDefault="001424F6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E55E1" w14:textId="77777777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3718CCD" w14:textId="4D8C8677" w:rsidR="00536A24" w:rsidRPr="001D7537" w:rsidRDefault="001424F6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37C3F" w14:textId="77777777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0326CC1" w14:textId="230F69F6" w:rsidR="00536A24" w:rsidRPr="001D7537" w:rsidRDefault="001424F6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Referenc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30939" w14:textId="77777777" w:rsidR="00536A24" w:rsidRPr="001D7537" w:rsidRDefault="00536A24" w:rsidP="00536A24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  <w:tr w:rsidR="00437C4F" w:rsidRPr="001D7537" w14:paraId="74E8F905" w14:textId="77777777" w:rsidTr="00BB27EB">
        <w:trPr>
          <w:trHeight w:val="256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799CA1E7" w14:textId="4AECDF59" w:rsidR="00437C4F" w:rsidRPr="001D7537" w:rsidRDefault="00437C4F" w:rsidP="00437C4F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8FC07A5" w14:textId="4F6DD274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85(0.64-1.1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7BDE7A2" w14:textId="4BF82515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28</w:t>
            </w:r>
            <w:r w:rsidR="001424F6" w:rsidRPr="001424F6">
              <w:rPr>
                <w:rFonts w:ascii="Times New Roman" w:hAnsi="Times New Roman" w:cs="Times New Roman"/>
                <w:color w:val="000000"/>
                <w:sz w:val="18"/>
              </w:rPr>
              <w:t xml:space="preserve">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B6C0F83" w14:textId="6B8AEA10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83(0.59-1.1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9BF060" w14:textId="4B4257FB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2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8618046" w14:textId="3E1DD6A3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88(0.63-1.22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F82B867" w14:textId="19C009C7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442</w:t>
            </w:r>
          </w:p>
        </w:tc>
      </w:tr>
      <w:tr w:rsidR="00437C4F" w:rsidRPr="001D7537" w14:paraId="02D04BBC" w14:textId="77777777" w:rsidTr="00BB27EB">
        <w:trPr>
          <w:trHeight w:val="256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17708DC2" w14:textId="6DE47EAD" w:rsidR="00437C4F" w:rsidRPr="001D7537" w:rsidRDefault="00437C4F" w:rsidP="00437C4F">
            <w:pPr>
              <w:ind w:firstLineChars="50" w:firstLine="90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proofErr w:type="spellStart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>Tertile</w:t>
            </w:r>
            <w:proofErr w:type="spellEnd"/>
            <w:r w:rsidRPr="00CD0EBC">
              <w:rPr>
                <w:rFonts w:ascii="Times New Roman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3FB0D56" w14:textId="11843C3D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54(0.39-0.7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13B8F7B" w14:textId="78402505" w:rsidR="00437C4F" w:rsidRPr="001D7537" w:rsidRDefault="001424F6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4FC4976" w14:textId="4B361A6A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50(0.34-0.7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D9AFD4D" w14:textId="43676358" w:rsidR="00437C4F" w:rsidRPr="001D7537" w:rsidRDefault="001424F6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</w:t>
            </w: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0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F426BF" w14:textId="7743D39B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65(0.41-1.0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7F5AEE" w14:textId="705B023B" w:rsidR="00437C4F" w:rsidRPr="001D7537" w:rsidRDefault="00437C4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424F6">
              <w:rPr>
                <w:rFonts w:ascii="Times New Roman" w:hAnsi="Times New Roman" w:cs="Times New Roman"/>
                <w:color w:val="000000"/>
                <w:sz w:val="18"/>
              </w:rPr>
              <w:t>0.07</w:t>
            </w:r>
            <w:r w:rsidR="001424F6" w:rsidRPr="001424F6">
              <w:rPr>
                <w:rFonts w:ascii="Times New Roman" w:hAnsi="Times New Roman" w:cs="Times New Roman"/>
                <w:color w:val="000000"/>
                <w:sz w:val="18"/>
              </w:rPr>
              <w:t>0</w:t>
            </w:r>
          </w:p>
        </w:tc>
      </w:tr>
      <w:tr w:rsidR="005A05BF" w:rsidRPr="001D7537" w14:paraId="2DA97F79" w14:textId="77777777" w:rsidTr="006712A5">
        <w:trPr>
          <w:trHeight w:val="256"/>
        </w:trPr>
        <w:tc>
          <w:tcPr>
            <w:tcW w:w="170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0ACCD11" w14:textId="6FF152F5" w:rsidR="005A05BF" w:rsidRPr="001D7537" w:rsidRDefault="005A05BF" w:rsidP="005A05BF">
            <w:pPr>
              <w:ind w:firstLineChars="50" w:firstLine="90"/>
              <w:jc w:val="left"/>
              <w:rPr>
                <w:rFonts w:ascii="Times New Roman" w:hAnsi="Times New Roman" w:cs="Times New Roman"/>
                <w:color w:val="2A2A2A"/>
                <w:sz w:val="18"/>
                <w:szCs w:val="23"/>
              </w:rPr>
            </w:pPr>
            <w:r w:rsidRPr="001D7537">
              <w:rPr>
                <w:rFonts w:ascii="Times New Roman" w:hAnsi="Times New Roman" w:cs="Times New Roman"/>
                <w:i/>
                <w:iCs/>
                <w:color w:val="2A2A2A"/>
                <w:sz w:val="18"/>
                <w:szCs w:val="23"/>
              </w:rPr>
              <w:t xml:space="preserve">P </w:t>
            </w:r>
            <w:r w:rsidRPr="001D7537">
              <w:rPr>
                <w:rFonts w:ascii="Times New Roman" w:hAnsi="Times New Roman" w:cs="Times New Roman"/>
                <w:color w:val="2A2A2A"/>
                <w:sz w:val="18"/>
                <w:szCs w:val="23"/>
              </w:rPr>
              <w:t>for tren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5043B820" w14:textId="06856FDD" w:rsidR="005A05BF" w:rsidRPr="001D7537" w:rsidRDefault="00437C4F" w:rsidP="005A05B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&lt;</w:t>
            </w:r>
            <w:r w:rsidR="005A05BF" w:rsidRPr="001D7537">
              <w:rPr>
                <w:rFonts w:ascii="Times New Roman" w:hAnsi="Times New Roman" w:cs="Times New Roman"/>
                <w:color w:val="000000"/>
                <w:sz w:val="18"/>
              </w:rPr>
              <w:t>0.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50FB913F" w14:textId="77777777" w:rsidR="005A05BF" w:rsidRPr="001D7537" w:rsidRDefault="005A05BF" w:rsidP="005A05B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5DFFEDC2" w14:textId="4B1FD943" w:rsidR="005A05BF" w:rsidRPr="001D7537" w:rsidRDefault="005A05BF" w:rsidP="00437C4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1D7537">
              <w:rPr>
                <w:rFonts w:ascii="Times New Roman" w:hAnsi="Times New Roman" w:cs="Times New Roman"/>
                <w:color w:val="000000"/>
                <w:sz w:val="18"/>
              </w:rPr>
              <w:t>0.00</w:t>
            </w:r>
            <w:r w:rsidR="00437C4F">
              <w:rPr>
                <w:rFonts w:ascii="Times New Roman" w:hAnsi="Times New Roman" w:cs="Times New Roman"/>
                <w:color w:val="000000"/>
                <w:sz w:val="18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3E511D71" w14:textId="77777777" w:rsidR="005A05BF" w:rsidRPr="001D7537" w:rsidRDefault="005A05BF" w:rsidP="005A05B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48E35C74" w14:textId="35EF3066" w:rsidR="005A05BF" w:rsidRPr="001D7537" w:rsidRDefault="00437C4F" w:rsidP="005A05B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0.07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555EB744" w14:textId="77777777" w:rsidR="005A05BF" w:rsidRPr="001D7537" w:rsidRDefault="005A05BF" w:rsidP="005A05BF">
            <w:pPr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</w:tbl>
    <w:p w14:paraId="5A8C21A4" w14:textId="44B313DF" w:rsidR="00EC0CBA" w:rsidRPr="001D7537" w:rsidRDefault="00AD5829" w:rsidP="00EC0CBA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Adjusted for age</w:t>
      </w:r>
      <w:r w:rsidR="00EC0CBA" w:rsidRPr="001D7537">
        <w:rPr>
          <w:rFonts w:ascii="Times New Roman" w:hAnsi="Times New Roman" w:cs="Times New Roman"/>
          <w:color w:val="000000"/>
          <w:sz w:val="20"/>
          <w:szCs w:val="20"/>
        </w:rPr>
        <w:t>, marital status, education levels, smoking, drinking, vigorous or moderate physical activity.</w:t>
      </w:r>
    </w:p>
    <w:p w14:paraId="2A105EE7" w14:textId="0B28E37D" w:rsidR="00EC0CBA" w:rsidRPr="001D7537" w:rsidRDefault="00EC0CBA" w:rsidP="003F6816">
      <w:pPr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1D7537">
        <w:rPr>
          <w:rFonts w:ascii="Times New Roman" w:hAnsi="Times New Roman" w:cs="Times New Roman"/>
          <w:color w:val="000000"/>
          <w:sz w:val="20"/>
          <w:szCs w:val="20"/>
        </w:rPr>
        <w:t>*Body mass index was adjusted for in the model</w:t>
      </w:r>
    </w:p>
    <w:p w14:paraId="464B56F1" w14:textId="61076B96" w:rsidR="00691E02" w:rsidRPr="001D7537" w:rsidRDefault="00FC7B29" w:rsidP="003F6816">
      <w:pPr>
        <w:jc w:val="left"/>
        <w:rPr>
          <w:rFonts w:ascii="Times New Roman" w:hAnsi="Times New Roman" w:cs="Times New Roman"/>
          <w:color w:val="000000"/>
          <w:sz w:val="20"/>
          <w:szCs w:val="20"/>
        </w:rPr>
        <w:sectPr w:rsidR="00691E02" w:rsidRPr="001D7537" w:rsidSect="00157F3C">
          <w:pgSz w:w="11900" w:h="16840"/>
          <w:pgMar w:top="1440" w:right="1797" w:bottom="1440" w:left="1797" w:header="851" w:footer="992" w:gutter="0"/>
          <w:cols w:space="425"/>
          <w:docGrid w:linePitch="312"/>
        </w:sectPr>
      </w:pPr>
      <w:r w:rsidRPr="001D7537">
        <w:rPr>
          <w:rFonts w:ascii="Times New Roman" w:hAnsi="Times New Roman" w:cs="Times New Roman"/>
          <w:color w:val="000000"/>
          <w:sz w:val="20"/>
          <w:szCs w:val="20"/>
        </w:rPr>
        <w:t>#</w:t>
      </w:r>
      <w:r w:rsidR="00FD4A6D" w:rsidRPr="001D7537">
        <w:rPr>
          <w:rFonts w:ascii="Times New Roman" w:hAnsi="Times New Roman" w:cs="Times New Roman"/>
          <w:color w:val="000000"/>
          <w:sz w:val="20"/>
          <w:szCs w:val="20"/>
        </w:rPr>
        <w:t xml:space="preserve">1,074 participants with self-reported stroke, chronic lung diseases, depressive symptom (the 10-item Center for Epidemiological Studies–Depression Scale scored 12 points or more), or </w:t>
      </w:r>
      <w:r w:rsidR="004E34BB" w:rsidRPr="001D7537">
        <w:rPr>
          <w:rFonts w:ascii="Times New Roman" w:hAnsi="Times New Roman" w:cs="Times New Roman"/>
          <w:color w:val="000000"/>
          <w:sz w:val="20"/>
          <w:szCs w:val="20"/>
        </w:rPr>
        <w:t xml:space="preserve">coronary </w:t>
      </w:r>
      <w:r w:rsidR="00FD4A6D" w:rsidRPr="001D7537">
        <w:rPr>
          <w:rFonts w:ascii="Times New Roman" w:hAnsi="Times New Roman" w:cs="Times New Roman"/>
          <w:color w:val="000000"/>
          <w:sz w:val="20"/>
          <w:szCs w:val="20"/>
        </w:rPr>
        <w:t xml:space="preserve">heart diseases were </w:t>
      </w:r>
      <w:r w:rsidR="004E34BB" w:rsidRPr="001D7537">
        <w:rPr>
          <w:rFonts w:ascii="Times New Roman" w:hAnsi="Times New Roman" w:cs="Times New Roman"/>
          <w:color w:val="000000"/>
          <w:sz w:val="20"/>
          <w:szCs w:val="20"/>
        </w:rPr>
        <w:t>excluded</w:t>
      </w:r>
    </w:p>
    <w:p w14:paraId="3C18A98A" w14:textId="581E9B5E" w:rsidR="00435512" w:rsidRPr="001D7537" w:rsidRDefault="00435512" w:rsidP="0042127E">
      <w:pPr>
        <w:rPr>
          <w:rFonts w:ascii="Times New Roman" w:hAnsi="Times New Roman" w:cs="Times New Roman"/>
          <w:sz w:val="24"/>
          <w:szCs w:val="24"/>
        </w:rPr>
      </w:pPr>
    </w:p>
    <w:sectPr w:rsidR="00435512" w:rsidRPr="001D7537" w:rsidSect="006538B3">
      <w:footerReference w:type="even" r:id="rId11"/>
      <w:footerReference w:type="default" r:id="rId12"/>
      <w:pgSz w:w="11900" w:h="16840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5E06B7" w14:textId="77777777" w:rsidR="007C2CDF" w:rsidRDefault="007C2CDF" w:rsidP="00B746FC">
      <w:r>
        <w:separator/>
      </w:r>
    </w:p>
  </w:endnote>
  <w:endnote w:type="continuationSeparator" w:id="0">
    <w:p w14:paraId="50C73D56" w14:textId="77777777" w:rsidR="007C2CDF" w:rsidRDefault="007C2CDF" w:rsidP="00B74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E075A" w14:textId="77777777" w:rsidR="00BB27EB" w:rsidRDefault="00BB27EB" w:rsidP="00DA7CB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5</w:t>
    </w:r>
    <w:r>
      <w:rPr>
        <w:rStyle w:val="PageNumber"/>
      </w:rPr>
      <w:fldChar w:fldCharType="end"/>
    </w:r>
  </w:p>
  <w:p w14:paraId="7F6CF816" w14:textId="77777777" w:rsidR="00BB27EB" w:rsidRDefault="00BB27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5479A" w14:textId="21B58BD0" w:rsidR="00BB27EB" w:rsidRDefault="00BB27EB" w:rsidP="00DA7CB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127E">
      <w:rPr>
        <w:rStyle w:val="PageNumber"/>
        <w:noProof/>
      </w:rPr>
      <w:t>7</w:t>
    </w:r>
    <w:r>
      <w:rPr>
        <w:rStyle w:val="PageNumber"/>
      </w:rPr>
      <w:fldChar w:fldCharType="end"/>
    </w:r>
  </w:p>
  <w:p w14:paraId="1428D82F" w14:textId="77777777" w:rsidR="00BB27EB" w:rsidRDefault="00BB27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BF3BD" w14:textId="77777777" w:rsidR="00BB27EB" w:rsidRDefault="00BB27EB" w:rsidP="00DA7CB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5</w:t>
    </w:r>
    <w:r>
      <w:rPr>
        <w:rStyle w:val="PageNumber"/>
      </w:rPr>
      <w:fldChar w:fldCharType="end"/>
    </w:r>
  </w:p>
  <w:p w14:paraId="6012469E" w14:textId="77777777" w:rsidR="00BB27EB" w:rsidRDefault="00BB27E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169BE" w14:textId="203A5B6E" w:rsidR="00BB27EB" w:rsidRDefault="00BB27EB" w:rsidP="00DA7CB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127E">
      <w:rPr>
        <w:rStyle w:val="PageNumber"/>
        <w:noProof/>
      </w:rPr>
      <w:t>8</w:t>
    </w:r>
    <w:r>
      <w:rPr>
        <w:rStyle w:val="PageNumber"/>
      </w:rPr>
      <w:fldChar w:fldCharType="end"/>
    </w:r>
  </w:p>
  <w:p w14:paraId="7068DCF4" w14:textId="77777777" w:rsidR="00BB27EB" w:rsidRDefault="00BB27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A3079" w14:textId="77777777" w:rsidR="007C2CDF" w:rsidRDefault="007C2CDF" w:rsidP="00B746FC">
      <w:r>
        <w:separator/>
      </w:r>
    </w:p>
  </w:footnote>
  <w:footnote w:type="continuationSeparator" w:id="0">
    <w:p w14:paraId="2C94CB85" w14:textId="77777777" w:rsidR="007C2CDF" w:rsidRDefault="007C2CDF" w:rsidP="00B746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CD657F"/>
    <w:multiLevelType w:val="multilevel"/>
    <w:tmpl w:val="67CD657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AA178BF"/>
    <w:multiLevelType w:val="multilevel"/>
    <w:tmpl w:val="6AA178BF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rAwNjIyMzE0NrRU0lEKTi0uzszPAykwNa0FAGRRbP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iabetes Care&lt;/Style&gt;&lt;LeftDelim&gt;{&lt;/LeftDelim&gt;&lt;RightDelim&gt;}&lt;/RightDelim&gt;&lt;FontName&gt;DengXi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pdt95sfdxvza1etf93xstp7ewpa02x0w5pz&quot;&gt;charls-Saved&lt;record-ids&gt;&lt;item&gt;1&lt;/item&gt;&lt;item&gt;21&lt;/item&gt;&lt;item&gt;23&lt;/item&gt;&lt;item&gt;83&lt;/item&gt;&lt;item&gt;84&lt;/item&gt;&lt;/record-ids&gt;&lt;/item&gt;&lt;/Libraries&gt;"/>
  </w:docVars>
  <w:rsids>
    <w:rsidRoot w:val="00E457D0"/>
    <w:rsid w:val="EFDA9E78"/>
    <w:rsid w:val="FBF71677"/>
    <w:rsid w:val="00000414"/>
    <w:rsid w:val="00000D1A"/>
    <w:rsid w:val="00001922"/>
    <w:rsid w:val="00001B4D"/>
    <w:rsid w:val="00002068"/>
    <w:rsid w:val="000052EA"/>
    <w:rsid w:val="00006931"/>
    <w:rsid w:val="00007561"/>
    <w:rsid w:val="00007DD8"/>
    <w:rsid w:val="000102D0"/>
    <w:rsid w:val="00011FBC"/>
    <w:rsid w:val="0001278F"/>
    <w:rsid w:val="00012C16"/>
    <w:rsid w:val="00013226"/>
    <w:rsid w:val="00013394"/>
    <w:rsid w:val="000138A0"/>
    <w:rsid w:val="00014B3E"/>
    <w:rsid w:val="00014BDF"/>
    <w:rsid w:val="0001613C"/>
    <w:rsid w:val="000167AF"/>
    <w:rsid w:val="00020530"/>
    <w:rsid w:val="00020BEA"/>
    <w:rsid w:val="00021AFB"/>
    <w:rsid w:val="00022D5D"/>
    <w:rsid w:val="000230FD"/>
    <w:rsid w:val="00023339"/>
    <w:rsid w:val="00025564"/>
    <w:rsid w:val="00025E9D"/>
    <w:rsid w:val="00026CB3"/>
    <w:rsid w:val="00026DA7"/>
    <w:rsid w:val="000275EA"/>
    <w:rsid w:val="0003035B"/>
    <w:rsid w:val="00030EBD"/>
    <w:rsid w:val="00032629"/>
    <w:rsid w:val="00033A55"/>
    <w:rsid w:val="00036206"/>
    <w:rsid w:val="000362AF"/>
    <w:rsid w:val="000374D9"/>
    <w:rsid w:val="00037C9F"/>
    <w:rsid w:val="00040D54"/>
    <w:rsid w:val="00042345"/>
    <w:rsid w:val="00042637"/>
    <w:rsid w:val="00044161"/>
    <w:rsid w:val="00044D07"/>
    <w:rsid w:val="000452B8"/>
    <w:rsid w:val="00047A3A"/>
    <w:rsid w:val="00050930"/>
    <w:rsid w:val="00050CD8"/>
    <w:rsid w:val="00050E0D"/>
    <w:rsid w:val="00051882"/>
    <w:rsid w:val="00052DF0"/>
    <w:rsid w:val="00052FD8"/>
    <w:rsid w:val="0005309B"/>
    <w:rsid w:val="000559A2"/>
    <w:rsid w:val="000571F1"/>
    <w:rsid w:val="00057936"/>
    <w:rsid w:val="0006024B"/>
    <w:rsid w:val="000626C5"/>
    <w:rsid w:val="000629C5"/>
    <w:rsid w:val="0006658C"/>
    <w:rsid w:val="00066B81"/>
    <w:rsid w:val="00067864"/>
    <w:rsid w:val="00067928"/>
    <w:rsid w:val="000729A6"/>
    <w:rsid w:val="00073947"/>
    <w:rsid w:val="000743A6"/>
    <w:rsid w:val="000743BB"/>
    <w:rsid w:val="000747EC"/>
    <w:rsid w:val="00074821"/>
    <w:rsid w:val="00074DBB"/>
    <w:rsid w:val="00075DC8"/>
    <w:rsid w:val="00077ACA"/>
    <w:rsid w:val="0008009E"/>
    <w:rsid w:val="000835E2"/>
    <w:rsid w:val="00086DF7"/>
    <w:rsid w:val="00086E89"/>
    <w:rsid w:val="00086F08"/>
    <w:rsid w:val="00087001"/>
    <w:rsid w:val="0008743D"/>
    <w:rsid w:val="00090D2E"/>
    <w:rsid w:val="00091F2D"/>
    <w:rsid w:val="000931DD"/>
    <w:rsid w:val="00094518"/>
    <w:rsid w:val="000947D8"/>
    <w:rsid w:val="00095985"/>
    <w:rsid w:val="00097664"/>
    <w:rsid w:val="000A01CF"/>
    <w:rsid w:val="000A0D89"/>
    <w:rsid w:val="000A11FD"/>
    <w:rsid w:val="000A3050"/>
    <w:rsid w:val="000A3E45"/>
    <w:rsid w:val="000A416C"/>
    <w:rsid w:val="000A529E"/>
    <w:rsid w:val="000A6A92"/>
    <w:rsid w:val="000A7568"/>
    <w:rsid w:val="000A7B1F"/>
    <w:rsid w:val="000A7F72"/>
    <w:rsid w:val="000B1310"/>
    <w:rsid w:val="000B1B26"/>
    <w:rsid w:val="000B2497"/>
    <w:rsid w:val="000B2E45"/>
    <w:rsid w:val="000B37E9"/>
    <w:rsid w:val="000B37F2"/>
    <w:rsid w:val="000B3B62"/>
    <w:rsid w:val="000B4058"/>
    <w:rsid w:val="000B586A"/>
    <w:rsid w:val="000B5EE6"/>
    <w:rsid w:val="000B6F74"/>
    <w:rsid w:val="000B71F5"/>
    <w:rsid w:val="000B7322"/>
    <w:rsid w:val="000B7F8F"/>
    <w:rsid w:val="000C120C"/>
    <w:rsid w:val="000C18FB"/>
    <w:rsid w:val="000C3D64"/>
    <w:rsid w:val="000C4009"/>
    <w:rsid w:val="000C7503"/>
    <w:rsid w:val="000D1490"/>
    <w:rsid w:val="000D1740"/>
    <w:rsid w:val="000D2D49"/>
    <w:rsid w:val="000D30F0"/>
    <w:rsid w:val="000D3DD0"/>
    <w:rsid w:val="000D507C"/>
    <w:rsid w:val="000D77E6"/>
    <w:rsid w:val="000E156E"/>
    <w:rsid w:val="000E19FE"/>
    <w:rsid w:val="000E2BD9"/>
    <w:rsid w:val="000E3B51"/>
    <w:rsid w:val="000E4424"/>
    <w:rsid w:val="000E4C3C"/>
    <w:rsid w:val="000E4E5D"/>
    <w:rsid w:val="000E5233"/>
    <w:rsid w:val="000E537B"/>
    <w:rsid w:val="000E5B44"/>
    <w:rsid w:val="000E5C9D"/>
    <w:rsid w:val="000E739C"/>
    <w:rsid w:val="000F070F"/>
    <w:rsid w:val="000F0921"/>
    <w:rsid w:val="000F17DA"/>
    <w:rsid w:val="000F1E0F"/>
    <w:rsid w:val="000F4A37"/>
    <w:rsid w:val="000F58A8"/>
    <w:rsid w:val="000F5B6F"/>
    <w:rsid w:val="000F7388"/>
    <w:rsid w:val="000F7A34"/>
    <w:rsid w:val="000F7C91"/>
    <w:rsid w:val="001007FF"/>
    <w:rsid w:val="00100CC5"/>
    <w:rsid w:val="00103519"/>
    <w:rsid w:val="00103ED3"/>
    <w:rsid w:val="00104EC9"/>
    <w:rsid w:val="001062C9"/>
    <w:rsid w:val="00106606"/>
    <w:rsid w:val="00110528"/>
    <w:rsid w:val="0011056C"/>
    <w:rsid w:val="001105DB"/>
    <w:rsid w:val="00111DFD"/>
    <w:rsid w:val="00112509"/>
    <w:rsid w:val="001129DC"/>
    <w:rsid w:val="001139F4"/>
    <w:rsid w:val="00115864"/>
    <w:rsid w:val="00117ACC"/>
    <w:rsid w:val="001207C3"/>
    <w:rsid w:val="0012101D"/>
    <w:rsid w:val="001220EA"/>
    <w:rsid w:val="00123855"/>
    <w:rsid w:val="00123C56"/>
    <w:rsid w:val="00124771"/>
    <w:rsid w:val="00124AC7"/>
    <w:rsid w:val="00124AD8"/>
    <w:rsid w:val="0012572E"/>
    <w:rsid w:val="00127809"/>
    <w:rsid w:val="00127E5C"/>
    <w:rsid w:val="00130ECE"/>
    <w:rsid w:val="0013120D"/>
    <w:rsid w:val="00131663"/>
    <w:rsid w:val="00131FB8"/>
    <w:rsid w:val="00132CCD"/>
    <w:rsid w:val="0013424C"/>
    <w:rsid w:val="00135114"/>
    <w:rsid w:val="00135AEE"/>
    <w:rsid w:val="00140C05"/>
    <w:rsid w:val="001424F6"/>
    <w:rsid w:val="0014271A"/>
    <w:rsid w:val="001429A3"/>
    <w:rsid w:val="00142CD1"/>
    <w:rsid w:val="00143B99"/>
    <w:rsid w:val="001441F6"/>
    <w:rsid w:val="001449A0"/>
    <w:rsid w:val="0014770C"/>
    <w:rsid w:val="00147CE9"/>
    <w:rsid w:val="001515F6"/>
    <w:rsid w:val="00152440"/>
    <w:rsid w:val="001524D8"/>
    <w:rsid w:val="00152766"/>
    <w:rsid w:val="00153236"/>
    <w:rsid w:val="00153522"/>
    <w:rsid w:val="00154AE4"/>
    <w:rsid w:val="001572B8"/>
    <w:rsid w:val="00157F3C"/>
    <w:rsid w:val="0016141E"/>
    <w:rsid w:val="00162F47"/>
    <w:rsid w:val="00163DE1"/>
    <w:rsid w:val="001650E7"/>
    <w:rsid w:val="00165EC2"/>
    <w:rsid w:val="0016723B"/>
    <w:rsid w:val="00167505"/>
    <w:rsid w:val="00173555"/>
    <w:rsid w:val="0017407D"/>
    <w:rsid w:val="00174AAB"/>
    <w:rsid w:val="001773D0"/>
    <w:rsid w:val="00180BF8"/>
    <w:rsid w:val="00181FF1"/>
    <w:rsid w:val="00182227"/>
    <w:rsid w:val="00182466"/>
    <w:rsid w:val="00184096"/>
    <w:rsid w:val="00184F51"/>
    <w:rsid w:val="00185723"/>
    <w:rsid w:val="001863CF"/>
    <w:rsid w:val="00186D75"/>
    <w:rsid w:val="00190808"/>
    <w:rsid w:val="00190960"/>
    <w:rsid w:val="00192AFF"/>
    <w:rsid w:val="00192B08"/>
    <w:rsid w:val="00193AB2"/>
    <w:rsid w:val="00193AF8"/>
    <w:rsid w:val="00196B7F"/>
    <w:rsid w:val="00196EAF"/>
    <w:rsid w:val="00196EE2"/>
    <w:rsid w:val="001A1AE6"/>
    <w:rsid w:val="001A1BB3"/>
    <w:rsid w:val="001A384E"/>
    <w:rsid w:val="001A3E0C"/>
    <w:rsid w:val="001A4200"/>
    <w:rsid w:val="001A64E0"/>
    <w:rsid w:val="001A6B93"/>
    <w:rsid w:val="001B08AC"/>
    <w:rsid w:val="001B179F"/>
    <w:rsid w:val="001B24AA"/>
    <w:rsid w:val="001B2EB8"/>
    <w:rsid w:val="001B2FB7"/>
    <w:rsid w:val="001B3070"/>
    <w:rsid w:val="001B472E"/>
    <w:rsid w:val="001B5A31"/>
    <w:rsid w:val="001B6063"/>
    <w:rsid w:val="001B6C46"/>
    <w:rsid w:val="001B70A6"/>
    <w:rsid w:val="001B7DE2"/>
    <w:rsid w:val="001C02A0"/>
    <w:rsid w:val="001C25E1"/>
    <w:rsid w:val="001C2B20"/>
    <w:rsid w:val="001C2D2B"/>
    <w:rsid w:val="001C7305"/>
    <w:rsid w:val="001C7773"/>
    <w:rsid w:val="001C7941"/>
    <w:rsid w:val="001C7E0D"/>
    <w:rsid w:val="001D196A"/>
    <w:rsid w:val="001D2502"/>
    <w:rsid w:val="001D2675"/>
    <w:rsid w:val="001D2D19"/>
    <w:rsid w:val="001D3654"/>
    <w:rsid w:val="001D4591"/>
    <w:rsid w:val="001D4FEA"/>
    <w:rsid w:val="001D5957"/>
    <w:rsid w:val="001D7537"/>
    <w:rsid w:val="001D7EA6"/>
    <w:rsid w:val="001E088B"/>
    <w:rsid w:val="001E0EB6"/>
    <w:rsid w:val="001E3194"/>
    <w:rsid w:val="001E3C5B"/>
    <w:rsid w:val="001E3DA6"/>
    <w:rsid w:val="001E75F8"/>
    <w:rsid w:val="001E7DD5"/>
    <w:rsid w:val="001F0459"/>
    <w:rsid w:val="001F22DC"/>
    <w:rsid w:val="001F30EF"/>
    <w:rsid w:val="001F673A"/>
    <w:rsid w:val="001F6A01"/>
    <w:rsid w:val="002007CD"/>
    <w:rsid w:val="002009D4"/>
    <w:rsid w:val="002024B6"/>
    <w:rsid w:val="0020285B"/>
    <w:rsid w:val="00202A15"/>
    <w:rsid w:val="0020412B"/>
    <w:rsid w:val="0020481C"/>
    <w:rsid w:val="00204BB5"/>
    <w:rsid w:val="00204F2E"/>
    <w:rsid w:val="00205E18"/>
    <w:rsid w:val="00206676"/>
    <w:rsid w:val="002072DB"/>
    <w:rsid w:val="002101BC"/>
    <w:rsid w:val="00210883"/>
    <w:rsid w:val="00211459"/>
    <w:rsid w:val="00215279"/>
    <w:rsid w:val="00217233"/>
    <w:rsid w:val="002172F7"/>
    <w:rsid w:val="002178B7"/>
    <w:rsid w:val="00217E37"/>
    <w:rsid w:val="00220A0A"/>
    <w:rsid w:val="00220AE6"/>
    <w:rsid w:val="002211A2"/>
    <w:rsid w:val="002211C9"/>
    <w:rsid w:val="00222EA8"/>
    <w:rsid w:val="00223DF4"/>
    <w:rsid w:val="002246EC"/>
    <w:rsid w:val="0022485F"/>
    <w:rsid w:val="00224957"/>
    <w:rsid w:val="0022495B"/>
    <w:rsid w:val="00224BE7"/>
    <w:rsid w:val="00224C11"/>
    <w:rsid w:val="002258B0"/>
    <w:rsid w:val="00225C57"/>
    <w:rsid w:val="0022602A"/>
    <w:rsid w:val="00226339"/>
    <w:rsid w:val="002263C1"/>
    <w:rsid w:val="00226975"/>
    <w:rsid w:val="002278B6"/>
    <w:rsid w:val="002278C8"/>
    <w:rsid w:val="00230E7E"/>
    <w:rsid w:val="00232254"/>
    <w:rsid w:val="00232C79"/>
    <w:rsid w:val="002331FB"/>
    <w:rsid w:val="00233733"/>
    <w:rsid w:val="00236181"/>
    <w:rsid w:val="00236DE9"/>
    <w:rsid w:val="00236F9D"/>
    <w:rsid w:val="00240908"/>
    <w:rsid w:val="00240C27"/>
    <w:rsid w:val="00240F93"/>
    <w:rsid w:val="0024111E"/>
    <w:rsid w:val="0024116B"/>
    <w:rsid w:val="002432FD"/>
    <w:rsid w:val="002445C7"/>
    <w:rsid w:val="002463C2"/>
    <w:rsid w:val="00247113"/>
    <w:rsid w:val="002472E7"/>
    <w:rsid w:val="002476B3"/>
    <w:rsid w:val="002522F8"/>
    <w:rsid w:val="002526CE"/>
    <w:rsid w:val="002528FE"/>
    <w:rsid w:val="00252F84"/>
    <w:rsid w:val="0026210F"/>
    <w:rsid w:val="00262265"/>
    <w:rsid w:val="002643BF"/>
    <w:rsid w:val="00264CD2"/>
    <w:rsid w:val="00265067"/>
    <w:rsid w:val="00265D85"/>
    <w:rsid w:val="00266FFC"/>
    <w:rsid w:val="002707A1"/>
    <w:rsid w:val="00275D16"/>
    <w:rsid w:val="00276CFD"/>
    <w:rsid w:val="00280FF9"/>
    <w:rsid w:val="00282F07"/>
    <w:rsid w:val="00283B21"/>
    <w:rsid w:val="00285028"/>
    <w:rsid w:val="002850BB"/>
    <w:rsid w:val="00291865"/>
    <w:rsid w:val="00291910"/>
    <w:rsid w:val="00291D95"/>
    <w:rsid w:val="002921C6"/>
    <w:rsid w:val="00292726"/>
    <w:rsid w:val="002927C3"/>
    <w:rsid w:val="0029361E"/>
    <w:rsid w:val="00293F3B"/>
    <w:rsid w:val="00294476"/>
    <w:rsid w:val="002954EB"/>
    <w:rsid w:val="002961A1"/>
    <w:rsid w:val="002A0083"/>
    <w:rsid w:val="002A05AE"/>
    <w:rsid w:val="002A0794"/>
    <w:rsid w:val="002A0860"/>
    <w:rsid w:val="002A14AC"/>
    <w:rsid w:val="002A3662"/>
    <w:rsid w:val="002A466A"/>
    <w:rsid w:val="002A524B"/>
    <w:rsid w:val="002A5AE1"/>
    <w:rsid w:val="002A5D73"/>
    <w:rsid w:val="002A5EF9"/>
    <w:rsid w:val="002A7122"/>
    <w:rsid w:val="002B078A"/>
    <w:rsid w:val="002B14D0"/>
    <w:rsid w:val="002B1BE7"/>
    <w:rsid w:val="002B22DF"/>
    <w:rsid w:val="002B2990"/>
    <w:rsid w:val="002B2A85"/>
    <w:rsid w:val="002B39C8"/>
    <w:rsid w:val="002B6646"/>
    <w:rsid w:val="002B6A31"/>
    <w:rsid w:val="002B7547"/>
    <w:rsid w:val="002B7AA8"/>
    <w:rsid w:val="002C0CFB"/>
    <w:rsid w:val="002C0F1D"/>
    <w:rsid w:val="002C47D8"/>
    <w:rsid w:val="002C4BC0"/>
    <w:rsid w:val="002C4C83"/>
    <w:rsid w:val="002C4F84"/>
    <w:rsid w:val="002C6911"/>
    <w:rsid w:val="002C6BBA"/>
    <w:rsid w:val="002C6D7D"/>
    <w:rsid w:val="002D0A37"/>
    <w:rsid w:val="002D28E4"/>
    <w:rsid w:val="002D2F4F"/>
    <w:rsid w:val="002D38AD"/>
    <w:rsid w:val="002D43C5"/>
    <w:rsid w:val="002D537A"/>
    <w:rsid w:val="002D62D4"/>
    <w:rsid w:val="002D6A6A"/>
    <w:rsid w:val="002D72E2"/>
    <w:rsid w:val="002D730B"/>
    <w:rsid w:val="002E076D"/>
    <w:rsid w:val="002E09F1"/>
    <w:rsid w:val="002E37FE"/>
    <w:rsid w:val="002E3EC0"/>
    <w:rsid w:val="002E5831"/>
    <w:rsid w:val="002E70CD"/>
    <w:rsid w:val="002F05A8"/>
    <w:rsid w:val="002F05F3"/>
    <w:rsid w:val="002F0D85"/>
    <w:rsid w:val="002F2D04"/>
    <w:rsid w:val="002F3945"/>
    <w:rsid w:val="002F5BBF"/>
    <w:rsid w:val="002F6D78"/>
    <w:rsid w:val="002F7FAC"/>
    <w:rsid w:val="003020D5"/>
    <w:rsid w:val="00302753"/>
    <w:rsid w:val="00302D32"/>
    <w:rsid w:val="00302D83"/>
    <w:rsid w:val="00303A1B"/>
    <w:rsid w:val="00303F01"/>
    <w:rsid w:val="0030445A"/>
    <w:rsid w:val="00304F74"/>
    <w:rsid w:val="003075A9"/>
    <w:rsid w:val="00311F54"/>
    <w:rsid w:val="00316A8B"/>
    <w:rsid w:val="00317097"/>
    <w:rsid w:val="0032054E"/>
    <w:rsid w:val="00320DA5"/>
    <w:rsid w:val="0032304E"/>
    <w:rsid w:val="00323B05"/>
    <w:rsid w:val="00323C1F"/>
    <w:rsid w:val="00324AD9"/>
    <w:rsid w:val="00325232"/>
    <w:rsid w:val="003255C3"/>
    <w:rsid w:val="00326041"/>
    <w:rsid w:val="00326B0B"/>
    <w:rsid w:val="00326F6E"/>
    <w:rsid w:val="003310B7"/>
    <w:rsid w:val="003316D7"/>
    <w:rsid w:val="00332714"/>
    <w:rsid w:val="00333B72"/>
    <w:rsid w:val="00333E78"/>
    <w:rsid w:val="00335570"/>
    <w:rsid w:val="00337530"/>
    <w:rsid w:val="00337B7C"/>
    <w:rsid w:val="00340630"/>
    <w:rsid w:val="0034103C"/>
    <w:rsid w:val="00341E97"/>
    <w:rsid w:val="00342390"/>
    <w:rsid w:val="00342D31"/>
    <w:rsid w:val="0034357D"/>
    <w:rsid w:val="0034367F"/>
    <w:rsid w:val="003439AF"/>
    <w:rsid w:val="00343AFF"/>
    <w:rsid w:val="00345575"/>
    <w:rsid w:val="00346FC8"/>
    <w:rsid w:val="00347371"/>
    <w:rsid w:val="00350197"/>
    <w:rsid w:val="003510C6"/>
    <w:rsid w:val="00351984"/>
    <w:rsid w:val="00352E97"/>
    <w:rsid w:val="00352F32"/>
    <w:rsid w:val="0035331C"/>
    <w:rsid w:val="00360F2F"/>
    <w:rsid w:val="0036296D"/>
    <w:rsid w:val="00362A3F"/>
    <w:rsid w:val="00363511"/>
    <w:rsid w:val="003636F1"/>
    <w:rsid w:val="0036380E"/>
    <w:rsid w:val="00363F4D"/>
    <w:rsid w:val="003640C6"/>
    <w:rsid w:val="00364CC1"/>
    <w:rsid w:val="00364EEB"/>
    <w:rsid w:val="00366157"/>
    <w:rsid w:val="0036628C"/>
    <w:rsid w:val="0036686A"/>
    <w:rsid w:val="00366D7F"/>
    <w:rsid w:val="0036771E"/>
    <w:rsid w:val="003679D5"/>
    <w:rsid w:val="0037130B"/>
    <w:rsid w:val="00372245"/>
    <w:rsid w:val="00376E28"/>
    <w:rsid w:val="00377127"/>
    <w:rsid w:val="00377367"/>
    <w:rsid w:val="00380E21"/>
    <w:rsid w:val="00381301"/>
    <w:rsid w:val="003836B0"/>
    <w:rsid w:val="00384003"/>
    <w:rsid w:val="0038568B"/>
    <w:rsid w:val="00387295"/>
    <w:rsid w:val="0038735B"/>
    <w:rsid w:val="00387CC7"/>
    <w:rsid w:val="0039043E"/>
    <w:rsid w:val="003905BB"/>
    <w:rsid w:val="00390747"/>
    <w:rsid w:val="00391151"/>
    <w:rsid w:val="003928DC"/>
    <w:rsid w:val="00392DEB"/>
    <w:rsid w:val="00395DC1"/>
    <w:rsid w:val="0039610E"/>
    <w:rsid w:val="0039623F"/>
    <w:rsid w:val="003A1A05"/>
    <w:rsid w:val="003A2A5A"/>
    <w:rsid w:val="003A3E9E"/>
    <w:rsid w:val="003A3EF5"/>
    <w:rsid w:val="003A453B"/>
    <w:rsid w:val="003A4AE7"/>
    <w:rsid w:val="003A4E19"/>
    <w:rsid w:val="003A61FE"/>
    <w:rsid w:val="003A6AD8"/>
    <w:rsid w:val="003A7BE3"/>
    <w:rsid w:val="003B0960"/>
    <w:rsid w:val="003B09EB"/>
    <w:rsid w:val="003B3043"/>
    <w:rsid w:val="003B348D"/>
    <w:rsid w:val="003B4161"/>
    <w:rsid w:val="003B5487"/>
    <w:rsid w:val="003B5CED"/>
    <w:rsid w:val="003B6278"/>
    <w:rsid w:val="003B6DD6"/>
    <w:rsid w:val="003B7B31"/>
    <w:rsid w:val="003B7F99"/>
    <w:rsid w:val="003C2068"/>
    <w:rsid w:val="003C2370"/>
    <w:rsid w:val="003C2954"/>
    <w:rsid w:val="003C3AF8"/>
    <w:rsid w:val="003C3C59"/>
    <w:rsid w:val="003C3EBB"/>
    <w:rsid w:val="003C5195"/>
    <w:rsid w:val="003C590E"/>
    <w:rsid w:val="003C666B"/>
    <w:rsid w:val="003C7459"/>
    <w:rsid w:val="003C7578"/>
    <w:rsid w:val="003C764A"/>
    <w:rsid w:val="003D325E"/>
    <w:rsid w:val="003D39D1"/>
    <w:rsid w:val="003D4AFA"/>
    <w:rsid w:val="003D633C"/>
    <w:rsid w:val="003D6C51"/>
    <w:rsid w:val="003E16C0"/>
    <w:rsid w:val="003E1AE9"/>
    <w:rsid w:val="003E210D"/>
    <w:rsid w:val="003E2ACC"/>
    <w:rsid w:val="003E5D78"/>
    <w:rsid w:val="003E6678"/>
    <w:rsid w:val="003F0C3B"/>
    <w:rsid w:val="003F1CA3"/>
    <w:rsid w:val="003F274D"/>
    <w:rsid w:val="003F30FB"/>
    <w:rsid w:val="003F46DF"/>
    <w:rsid w:val="003F47DB"/>
    <w:rsid w:val="003F5F04"/>
    <w:rsid w:val="003F6816"/>
    <w:rsid w:val="003F775A"/>
    <w:rsid w:val="00400423"/>
    <w:rsid w:val="00400B86"/>
    <w:rsid w:val="004017F7"/>
    <w:rsid w:val="00401A63"/>
    <w:rsid w:val="0040222C"/>
    <w:rsid w:val="00402DC1"/>
    <w:rsid w:val="004052ED"/>
    <w:rsid w:val="0040564D"/>
    <w:rsid w:val="00406804"/>
    <w:rsid w:val="004079AF"/>
    <w:rsid w:val="00407EF6"/>
    <w:rsid w:val="0041020F"/>
    <w:rsid w:val="004118E1"/>
    <w:rsid w:val="00412A00"/>
    <w:rsid w:val="00412F40"/>
    <w:rsid w:val="00413A4C"/>
    <w:rsid w:val="00414501"/>
    <w:rsid w:val="004207D3"/>
    <w:rsid w:val="00420B08"/>
    <w:rsid w:val="0042127E"/>
    <w:rsid w:val="004213DA"/>
    <w:rsid w:val="00422726"/>
    <w:rsid w:val="00423D57"/>
    <w:rsid w:val="00424483"/>
    <w:rsid w:val="00424AEE"/>
    <w:rsid w:val="00424EDB"/>
    <w:rsid w:val="004277B6"/>
    <w:rsid w:val="004311E6"/>
    <w:rsid w:val="00432194"/>
    <w:rsid w:val="004324A8"/>
    <w:rsid w:val="00432B76"/>
    <w:rsid w:val="004335AD"/>
    <w:rsid w:val="00433FFD"/>
    <w:rsid w:val="00434540"/>
    <w:rsid w:val="00434E25"/>
    <w:rsid w:val="00435512"/>
    <w:rsid w:val="004356BB"/>
    <w:rsid w:val="00435C90"/>
    <w:rsid w:val="00437C4F"/>
    <w:rsid w:val="00440109"/>
    <w:rsid w:val="00440202"/>
    <w:rsid w:val="0044181C"/>
    <w:rsid w:val="00442759"/>
    <w:rsid w:val="0044296B"/>
    <w:rsid w:val="00442D51"/>
    <w:rsid w:val="004436D5"/>
    <w:rsid w:val="00443D27"/>
    <w:rsid w:val="004452F8"/>
    <w:rsid w:val="00445918"/>
    <w:rsid w:val="0045099C"/>
    <w:rsid w:val="00451F71"/>
    <w:rsid w:val="00452674"/>
    <w:rsid w:val="00453267"/>
    <w:rsid w:val="0045415D"/>
    <w:rsid w:val="0045435D"/>
    <w:rsid w:val="00455B8F"/>
    <w:rsid w:val="00455BB8"/>
    <w:rsid w:val="004566B1"/>
    <w:rsid w:val="00456926"/>
    <w:rsid w:val="004572DC"/>
    <w:rsid w:val="004578E8"/>
    <w:rsid w:val="0046104F"/>
    <w:rsid w:val="00461096"/>
    <w:rsid w:val="004615F2"/>
    <w:rsid w:val="00462937"/>
    <w:rsid w:val="00462B1A"/>
    <w:rsid w:val="0046386D"/>
    <w:rsid w:val="00466729"/>
    <w:rsid w:val="00470247"/>
    <w:rsid w:val="00470D95"/>
    <w:rsid w:val="004719BD"/>
    <w:rsid w:val="00472E36"/>
    <w:rsid w:val="00473461"/>
    <w:rsid w:val="00473DD1"/>
    <w:rsid w:val="0047405E"/>
    <w:rsid w:val="004744B0"/>
    <w:rsid w:val="0047623A"/>
    <w:rsid w:val="00480192"/>
    <w:rsid w:val="0048081B"/>
    <w:rsid w:val="00480D5F"/>
    <w:rsid w:val="0048269D"/>
    <w:rsid w:val="00483C56"/>
    <w:rsid w:val="00483CC2"/>
    <w:rsid w:val="004857F0"/>
    <w:rsid w:val="00485C07"/>
    <w:rsid w:val="00486155"/>
    <w:rsid w:val="004865DA"/>
    <w:rsid w:val="00486F4A"/>
    <w:rsid w:val="00487596"/>
    <w:rsid w:val="00487864"/>
    <w:rsid w:val="004900D6"/>
    <w:rsid w:val="00490472"/>
    <w:rsid w:val="004967E4"/>
    <w:rsid w:val="004A276C"/>
    <w:rsid w:val="004A2B29"/>
    <w:rsid w:val="004A31E6"/>
    <w:rsid w:val="004A3474"/>
    <w:rsid w:val="004A4501"/>
    <w:rsid w:val="004A5DEF"/>
    <w:rsid w:val="004A6060"/>
    <w:rsid w:val="004A66E9"/>
    <w:rsid w:val="004A75F8"/>
    <w:rsid w:val="004A7B5C"/>
    <w:rsid w:val="004B1148"/>
    <w:rsid w:val="004B2200"/>
    <w:rsid w:val="004B34D1"/>
    <w:rsid w:val="004B453B"/>
    <w:rsid w:val="004B6389"/>
    <w:rsid w:val="004B6C0B"/>
    <w:rsid w:val="004B7EB1"/>
    <w:rsid w:val="004C0FC7"/>
    <w:rsid w:val="004C1EE0"/>
    <w:rsid w:val="004C2B25"/>
    <w:rsid w:val="004C592D"/>
    <w:rsid w:val="004C6F50"/>
    <w:rsid w:val="004D0F97"/>
    <w:rsid w:val="004D3AD9"/>
    <w:rsid w:val="004D3CDD"/>
    <w:rsid w:val="004D4394"/>
    <w:rsid w:val="004D5625"/>
    <w:rsid w:val="004D6525"/>
    <w:rsid w:val="004E077D"/>
    <w:rsid w:val="004E1863"/>
    <w:rsid w:val="004E1EDD"/>
    <w:rsid w:val="004E246D"/>
    <w:rsid w:val="004E34BB"/>
    <w:rsid w:val="004E3530"/>
    <w:rsid w:val="004E368E"/>
    <w:rsid w:val="004E5689"/>
    <w:rsid w:val="004E5847"/>
    <w:rsid w:val="004E5CB5"/>
    <w:rsid w:val="004E6351"/>
    <w:rsid w:val="004E70D4"/>
    <w:rsid w:val="004E7592"/>
    <w:rsid w:val="004F0345"/>
    <w:rsid w:val="004F04BA"/>
    <w:rsid w:val="004F14B2"/>
    <w:rsid w:val="004F289A"/>
    <w:rsid w:val="004F52C0"/>
    <w:rsid w:val="004F7093"/>
    <w:rsid w:val="0050155D"/>
    <w:rsid w:val="005019B3"/>
    <w:rsid w:val="00503115"/>
    <w:rsid w:val="005049AC"/>
    <w:rsid w:val="00505222"/>
    <w:rsid w:val="00505571"/>
    <w:rsid w:val="00506B60"/>
    <w:rsid w:val="005102F4"/>
    <w:rsid w:val="00510A60"/>
    <w:rsid w:val="005131F8"/>
    <w:rsid w:val="005141C9"/>
    <w:rsid w:val="00514CDC"/>
    <w:rsid w:val="00515493"/>
    <w:rsid w:val="005155B2"/>
    <w:rsid w:val="005155F9"/>
    <w:rsid w:val="00515DC9"/>
    <w:rsid w:val="005163F6"/>
    <w:rsid w:val="005168F3"/>
    <w:rsid w:val="00516DC9"/>
    <w:rsid w:val="00516F5B"/>
    <w:rsid w:val="005178FB"/>
    <w:rsid w:val="00517DA3"/>
    <w:rsid w:val="0052134E"/>
    <w:rsid w:val="00521667"/>
    <w:rsid w:val="00521998"/>
    <w:rsid w:val="0052319A"/>
    <w:rsid w:val="005233C5"/>
    <w:rsid w:val="005247C8"/>
    <w:rsid w:val="00525EB8"/>
    <w:rsid w:val="0052793F"/>
    <w:rsid w:val="00530213"/>
    <w:rsid w:val="005309CB"/>
    <w:rsid w:val="005312E7"/>
    <w:rsid w:val="005324D5"/>
    <w:rsid w:val="0053286C"/>
    <w:rsid w:val="005329F4"/>
    <w:rsid w:val="00533C13"/>
    <w:rsid w:val="00534670"/>
    <w:rsid w:val="00536A24"/>
    <w:rsid w:val="00536B74"/>
    <w:rsid w:val="00537D6B"/>
    <w:rsid w:val="005407AA"/>
    <w:rsid w:val="00540F59"/>
    <w:rsid w:val="00542098"/>
    <w:rsid w:val="00542EA3"/>
    <w:rsid w:val="00544923"/>
    <w:rsid w:val="005450AC"/>
    <w:rsid w:val="00545198"/>
    <w:rsid w:val="005451B4"/>
    <w:rsid w:val="00545C3C"/>
    <w:rsid w:val="00546587"/>
    <w:rsid w:val="00546FEF"/>
    <w:rsid w:val="00547239"/>
    <w:rsid w:val="00550B5B"/>
    <w:rsid w:val="00551A0D"/>
    <w:rsid w:val="0055235A"/>
    <w:rsid w:val="00553C05"/>
    <w:rsid w:val="00554B11"/>
    <w:rsid w:val="00555EF1"/>
    <w:rsid w:val="005569A9"/>
    <w:rsid w:val="00556F0B"/>
    <w:rsid w:val="005572AD"/>
    <w:rsid w:val="00557589"/>
    <w:rsid w:val="0056038B"/>
    <w:rsid w:val="00561E08"/>
    <w:rsid w:val="00562BAF"/>
    <w:rsid w:val="0056503F"/>
    <w:rsid w:val="00565663"/>
    <w:rsid w:val="0056690A"/>
    <w:rsid w:val="00566E75"/>
    <w:rsid w:val="00566FD3"/>
    <w:rsid w:val="005677F6"/>
    <w:rsid w:val="005679B9"/>
    <w:rsid w:val="00567F4D"/>
    <w:rsid w:val="0057044A"/>
    <w:rsid w:val="0057076C"/>
    <w:rsid w:val="00570F25"/>
    <w:rsid w:val="0057252D"/>
    <w:rsid w:val="00574DD4"/>
    <w:rsid w:val="005761AA"/>
    <w:rsid w:val="00582BB2"/>
    <w:rsid w:val="00583187"/>
    <w:rsid w:val="00583330"/>
    <w:rsid w:val="00583411"/>
    <w:rsid w:val="0058463A"/>
    <w:rsid w:val="005846DA"/>
    <w:rsid w:val="00584C51"/>
    <w:rsid w:val="00585202"/>
    <w:rsid w:val="00586452"/>
    <w:rsid w:val="0058657A"/>
    <w:rsid w:val="00586A12"/>
    <w:rsid w:val="00587122"/>
    <w:rsid w:val="0059006F"/>
    <w:rsid w:val="005912F3"/>
    <w:rsid w:val="005922EA"/>
    <w:rsid w:val="00592697"/>
    <w:rsid w:val="00592C03"/>
    <w:rsid w:val="00593535"/>
    <w:rsid w:val="00594947"/>
    <w:rsid w:val="005971E9"/>
    <w:rsid w:val="005975BD"/>
    <w:rsid w:val="005A03EF"/>
    <w:rsid w:val="005A05BF"/>
    <w:rsid w:val="005A117E"/>
    <w:rsid w:val="005A11F3"/>
    <w:rsid w:val="005A2BA4"/>
    <w:rsid w:val="005A2BB8"/>
    <w:rsid w:val="005A405E"/>
    <w:rsid w:val="005A41D1"/>
    <w:rsid w:val="005A5B19"/>
    <w:rsid w:val="005A5B83"/>
    <w:rsid w:val="005A5B9C"/>
    <w:rsid w:val="005A615B"/>
    <w:rsid w:val="005A7069"/>
    <w:rsid w:val="005A7298"/>
    <w:rsid w:val="005A7E7E"/>
    <w:rsid w:val="005B18DC"/>
    <w:rsid w:val="005B19D2"/>
    <w:rsid w:val="005B3CFD"/>
    <w:rsid w:val="005B3D68"/>
    <w:rsid w:val="005B5190"/>
    <w:rsid w:val="005B5915"/>
    <w:rsid w:val="005C1A87"/>
    <w:rsid w:val="005C1CAA"/>
    <w:rsid w:val="005C2D0C"/>
    <w:rsid w:val="005C7DB4"/>
    <w:rsid w:val="005D03E5"/>
    <w:rsid w:val="005D106B"/>
    <w:rsid w:val="005D3C94"/>
    <w:rsid w:val="005D4B3C"/>
    <w:rsid w:val="005D7C64"/>
    <w:rsid w:val="005E1F40"/>
    <w:rsid w:val="005E5EF3"/>
    <w:rsid w:val="005E657D"/>
    <w:rsid w:val="005E6DE1"/>
    <w:rsid w:val="005F01E9"/>
    <w:rsid w:val="005F079C"/>
    <w:rsid w:val="005F0F73"/>
    <w:rsid w:val="005F2304"/>
    <w:rsid w:val="005F2D26"/>
    <w:rsid w:val="005F3071"/>
    <w:rsid w:val="005F6FFC"/>
    <w:rsid w:val="005F7283"/>
    <w:rsid w:val="005F7453"/>
    <w:rsid w:val="006001AA"/>
    <w:rsid w:val="00601436"/>
    <w:rsid w:val="00601B69"/>
    <w:rsid w:val="006038CF"/>
    <w:rsid w:val="0060462F"/>
    <w:rsid w:val="00605C1A"/>
    <w:rsid w:val="0060609D"/>
    <w:rsid w:val="00606EB4"/>
    <w:rsid w:val="00606FE6"/>
    <w:rsid w:val="0060737E"/>
    <w:rsid w:val="006102C7"/>
    <w:rsid w:val="00611562"/>
    <w:rsid w:val="0061171A"/>
    <w:rsid w:val="00611964"/>
    <w:rsid w:val="00613FB5"/>
    <w:rsid w:val="00616216"/>
    <w:rsid w:val="00617005"/>
    <w:rsid w:val="00621F3E"/>
    <w:rsid w:val="00625050"/>
    <w:rsid w:val="00625147"/>
    <w:rsid w:val="006257FE"/>
    <w:rsid w:val="0062630B"/>
    <w:rsid w:val="00630688"/>
    <w:rsid w:val="0063138B"/>
    <w:rsid w:val="0063241A"/>
    <w:rsid w:val="00634D9F"/>
    <w:rsid w:val="006354F1"/>
    <w:rsid w:val="0063572C"/>
    <w:rsid w:val="0063670F"/>
    <w:rsid w:val="00640A58"/>
    <w:rsid w:val="006415A1"/>
    <w:rsid w:val="0064250D"/>
    <w:rsid w:val="0064278D"/>
    <w:rsid w:val="00642FA0"/>
    <w:rsid w:val="00643509"/>
    <w:rsid w:val="0064364B"/>
    <w:rsid w:val="00644E6A"/>
    <w:rsid w:val="00644F8C"/>
    <w:rsid w:val="00646DA2"/>
    <w:rsid w:val="00651E00"/>
    <w:rsid w:val="006538B3"/>
    <w:rsid w:val="00653BD1"/>
    <w:rsid w:val="00653CCA"/>
    <w:rsid w:val="00655511"/>
    <w:rsid w:val="00656615"/>
    <w:rsid w:val="006568AD"/>
    <w:rsid w:val="00657306"/>
    <w:rsid w:val="00657335"/>
    <w:rsid w:val="00660463"/>
    <w:rsid w:val="00660AFC"/>
    <w:rsid w:val="00661453"/>
    <w:rsid w:val="006616D7"/>
    <w:rsid w:val="0066194E"/>
    <w:rsid w:val="00661EE4"/>
    <w:rsid w:val="00662580"/>
    <w:rsid w:val="00664724"/>
    <w:rsid w:val="00666A22"/>
    <w:rsid w:val="00667028"/>
    <w:rsid w:val="00667D85"/>
    <w:rsid w:val="006700DF"/>
    <w:rsid w:val="00670E58"/>
    <w:rsid w:val="00670F62"/>
    <w:rsid w:val="006712A5"/>
    <w:rsid w:val="0067233E"/>
    <w:rsid w:val="0067299F"/>
    <w:rsid w:val="00672FA5"/>
    <w:rsid w:val="00673BF4"/>
    <w:rsid w:val="00674103"/>
    <w:rsid w:val="00676047"/>
    <w:rsid w:val="0067692A"/>
    <w:rsid w:val="006800C2"/>
    <w:rsid w:val="006831D9"/>
    <w:rsid w:val="0068584D"/>
    <w:rsid w:val="00686E64"/>
    <w:rsid w:val="00687F40"/>
    <w:rsid w:val="00690AD0"/>
    <w:rsid w:val="00690DDD"/>
    <w:rsid w:val="006914D7"/>
    <w:rsid w:val="00691E02"/>
    <w:rsid w:val="00697941"/>
    <w:rsid w:val="006A05AF"/>
    <w:rsid w:val="006A0A6E"/>
    <w:rsid w:val="006A1358"/>
    <w:rsid w:val="006A2896"/>
    <w:rsid w:val="006A29AE"/>
    <w:rsid w:val="006A30AF"/>
    <w:rsid w:val="006A332E"/>
    <w:rsid w:val="006A4024"/>
    <w:rsid w:val="006A4776"/>
    <w:rsid w:val="006A6EDD"/>
    <w:rsid w:val="006B0695"/>
    <w:rsid w:val="006B29E5"/>
    <w:rsid w:val="006B3AB7"/>
    <w:rsid w:val="006B5113"/>
    <w:rsid w:val="006B54DB"/>
    <w:rsid w:val="006B6132"/>
    <w:rsid w:val="006C2DDA"/>
    <w:rsid w:val="006C6579"/>
    <w:rsid w:val="006C7E6F"/>
    <w:rsid w:val="006D241F"/>
    <w:rsid w:val="006D39A9"/>
    <w:rsid w:val="006D55EB"/>
    <w:rsid w:val="006E1646"/>
    <w:rsid w:val="006E38A6"/>
    <w:rsid w:val="006E50B2"/>
    <w:rsid w:val="006E630A"/>
    <w:rsid w:val="006E6881"/>
    <w:rsid w:val="006E6D04"/>
    <w:rsid w:val="006E6E9E"/>
    <w:rsid w:val="006E7286"/>
    <w:rsid w:val="006E7B87"/>
    <w:rsid w:val="006F071C"/>
    <w:rsid w:val="006F17EA"/>
    <w:rsid w:val="006F1911"/>
    <w:rsid w:val="006F2086"/>
    <w:rsid w:val="006F24A5"/>
    <w:rsid w:val="006F35F1"/>
    <w:rsid w:val="006F48CD"/>
    <w:rsid w:val="006F5778"/>
    <w:rsid w:val="006F5F5D"/>
    <w:rsid w:val="006F6077"/>
    <w:rsid w:val="00701542"/>
    <w:rsid w:val="00701AE5"/>
    <w:rsid w:val="00701D60"/>
    <w:rsid w:val="0070201E"/>
    <w:rsid w:val="00703572"/>
    <w:rsid w:val="00704283"/>
    <w:rsid w:val="00704567"/>
    <w:rsid w:val="007045ED"/>
    <w:rsid w:val="007055D3"/>
    <w:rsid w:val="00705702"/>
    <w:rsid w:val="00705C35"/>
    <w:rsid w:val="00705EF8"/>
    <w:rsid w:val="00706349"/>
    <w:rsid w:val="00706BF7"/>
    <w:rsid w:val="00706F7D"/>
    <w:rsid w:val="007070C5"/>
    <w:rsid w:val="0070728A"/>
    <w:rsid w:val="00707CA3"/>
    <w:rsid w:val="00710FF1"/>
    <w:rsid w:val="00711D80"/>
    <w:rsid w:val="00712697"/>
    <w:rsid w:val="00712C09"/>
    <w:rsid w:val="0071300D"/>
    <w:rsid w:val="00713B84"/>
    <w:rsid w:val="00715002"/>
    <w:rsid w:val="00715717"/>
    <w:rsid w:val="00715AC6"/>
    <w:rsid w:val="00716E6A"/>
    <w:rsid w:val="00717692"/>
    <w:rsid w:val="00717DEB"/>
    <w:rsid w:val="00717E55"/>
    <w:rsid w:val="00723642"/>
    <w:rsid w:val="0072432F"/>
    <w:rsid w:val="00725274"/>
    <w:rsid w:val="00725D57"/>
    <w:rsid w:val="007261E3"/>
    <w:rsid w:val="00726752"/>
    <w:rsid w:val="0072769F"/>
    <w:rsid w:val="00734162"/>
    <w:rsid w:val="007344DF"/>
    <w:rsid w:val="0074152E"/>
    <w:rsid w:val="00743A79"/>
    <w:rsid w:val="00743D8F"/>
    <w:rsid w:val="00745E46"/>
    <w:rsid w:val="00746B13"/>
    <w:rsid w:val="00751061"/>
    <w:rsid w:val="0075164B"/>
    <w:rsid w:val="0075183E"/>
    <w:rsid w:val="00751D60"/>
    <w:rsid w:val="00751F08"/>
    <w:rsid w:val="00752C17"/>
    <w:rsid w:val="007536D1"/>
    <w:rsid w:val="00753982"/>
    <w:rsid w:val="00753E8B"/>
    <w:rsid w:val="00755010"/>
    <w:rsid w:val="0075596E"/>
    <w:rsid w:val="00755A13"/>
    <w:rsid w:val="00756ACB"/>
    <w:rsid w:val="00757852"/>
    <w:rsid w:val="00760153"/>
    <w:rsid w:val="00761294"/>
    <w:rsid w:val="00761B12"/>
    <w:rsid w:val="00761C34"/>
    <w:rsid w:val="00762674"/>
    <w:rsid w:val="007651C9"/>
    <w:rsid w:val="00765BF4"/>
    <w:rsid w:val="007663F0"/>
    <w:rsid w:val="00766F33"/>
    <w:rsid w:val="0076712B"/>
    <w:rsid w:val="00767582"/>
    <w:rsid w:val="00767FC4"/>
    <w:rsid w:val="0077028C"/>
    <w:rsid w:val="00770A88"/>
    <w:rsid w:val="007714DD"/>
    <w:rsid w:val="00771A2E"/>
    <w:rsid w:val="00771BBE"/>
    <w:rsid w:val="0077212F"/>
    <w:rsid w:val="00772DC3"/>
    <w:rsid w:val="00773996"/>
    <w:rsid w:val="00774F3C"/>
    <w:rsid w:val="00777E83"/>
    <w:rsid w:val="0078160B"/>
    <w:rsid w:val="00782825"/>
    <w:rsid w:val="0078282E"/>
    <w:rsid w:val="007829E2"/>
    <w:rsid w:val="00782B21"/>
    <w:rsid w:val="00783890"/>
    <w:rsid w:val="00783E2D"/>
    <w:rsid w:val="007869FF"/>
    <w:rsid w:val="00786C3D"/>
    <w:rsid w:val="00786CE1"/>
    <w:rsid w:val="00786F8B"/>
    <w:rsid w:val="00790FC1"/>
    <w:rsid w:val="007919F2"/>
    <w:rsid w:val="007938E0"/>
    <w:rsid w:val="00793AC4"/>
    <w:rsid w:val="00793C11"/>
    <w:rsid w:val="00796319"/>
    <w:rsid w:val="00796D55"/>
    <w:rsid w:val="0079761D"/>
    <w:rsid w:val="007A148A"/>
    <w:rsid w:val="007A181D"/>
    <w:rsid w:val="007A2B38"/>
    <w:rsid w:val="007A2ED3"/>
    <w:rsid w:val="007A2F72"/>
    <w:rsid w:val="007A308E"/>
    <w:rsid w:val="007A3481"/>
    <w:rsid w:val="007A38C8"/>
    <w:rsid w:val="007A469E"/>
    <w:rsid w:val="007A55C8"/>
    <w:rsid w:val="007A6B62"/>
    <w:rsid w:val="007B0715"/>
    <w:rsid w:val="007B0A55"/>
    <w:rsid w:val="007B1722"/>
    <w:rsid w:val="007B1BE7"/>
    <w:rsid w:val="007B2087"/>
    <w:rsid w:val="007B3460"/>
    <w:rsid w:val="007B4863"/>
    <w:rsid w:val="007B6379"/>
    <w:rsid w:val="007B6DC1"/>
    <w:rsid w:val="007C078B"/>
    <w:rsid w:val="007C0A29"/>
    <w:rsid w:val="007C2CDF"/>
    <w:rsid w:val="007C624A"/>
    <w:rsid w:val="007C7C69"/>
    <w:rsid w:val="007D17B0"/>
    <w:rsid w:val="007D1E72"/>
    <w:rsid w:val="007D278D"/>
    <w:rsid w:val="007D3A09"/>
    <w:rsid w:val="007D3BEB"/>
    <w:rsid w:val="007D43CD"/>
    <w:rsid w:val="007D4CAA"/>
    <w:rsid w:val="007D5FC1"/>
    <w:rsid w:val="007D718D"/>
    <w:rsid w:val="007E11DB"/>
    <w:rsid w:val="007E2D57"/>
    <w:rsid w:val="007E2E28"/>
    <w:rsid w:val="007E40F9"/>
    <w:rsid w:val="007E45E2"/>
    <w:rsid w:val="007E48E8"/>
    <w:rsid w:val="007E52C8"/>
    <w:rsid w:val="007E6929"/>
    <w:rsid w:val="007E7322"/>
    <w:rsid w:val="007E760F"/>
    <w:rsid w:val="007F0262"/>
    <w:rsid w:val="007F3548"/>
    <w:rsid w:val="007F4F85"/>
    <w:rsid w:val="007F55D7"/>
    <w:rsid w:val="007F608A"/>
    <w:rsid w:val="0080089E"/>
    <w:rsid w:val="00801C29"/>
    <w:rsid w:val="00801D82"/>
    <w:rsid w:val="00803A21"/>
    <w:rsid w:val="008040FF"/>
    <w:rsid w:val="0080576F"/>
    <w:rsid w:val="00805D2D"/>
    <w:rsid w:val="00807E99"/>
    <w:rsid w:val="00811EF1"/>
    <w:rsid w:val="00813C98"/>
    <w:rsid w:val="00816AA5"/>
    <w:rsid w:val="00821806"/>
    <w:rsid w:val="0082259B"/>
    <w:rsid w:val="00822A82"/>
    <w:rsid w:val="008230D0"/>
    <w:rsid w:val="0082387B"/>
    <w:rsid w:val="00824A93"/>
    <w:rsid w:val="00824EE4"/>
    <w:rsid w:val="00826534"/>
    <w:rsid w:val="0082700F"/>
    <w:rsid w:val="008274E7"/>
    <w:rsid w:val="00831410"/>
    <w:rsid w:val="008320FB"/>
    <w:rsid w:val="0083222F"/>
    <w:rsid w:val="0083266C"/>
    <w:rsid w:val="00832CD9"/>
    <w:rsid w:val="0083330D"/>
    <w:rsid w:val="00833AAC"/>
    <w:rsid w:val="0083450E"/>
    <w:rsid w:val="00835E45"/>
    <w:rsid w:val="00837D91"/>
    <w:rsid w:val="00841256"/>
    <w:rsid w:val="00841804"/>
    <w:rsid w:val="00841B1E"/>
    <w:rsid w:val="008422C8"/>
    <w:rsid w:val="00842723"/>
    <w:rsid w:val="00843984"/>
    <w:rsid w:val="008442DD"/>
    <w:rsid w:val="00846E5B"/>
    <w:rsid w:val="0085140A"/>
    <w:rsid w:val="0085371B"/>
    <w:rsid w:val="00854D4C"/>
    <w:rsid w:val="00855BCC"/>
    <w:rsid w:val="00856694"/>
    <w:rsid w:val="00860237"/>
    <w:rsid w:val="008609F6"/>
    <w:rsid w:val="00861B3E"/>
    <w:rsid w:val="00862162"/>
    <w:rsid w:val="008636C5"/>
    <w:rsid w:val="00863795"/>
    <w:rsid w:val="00864180"/>
    <w:rsid w:val="008649F6"/>
    <w:rsid w:val="008651C9"/>
    <w:rsid w:val="00865C86"/>
    <w:rsid w:val="00866625"/>
    <w:rsid w:val="00866889"/>
    <w:rsid w:val="008708D3"/>
    <w:rsid w:val="00871D85"/>
    <w:rsid w:val="00872462"/>
    <w:rsid w:val="00872864"/>
    <w:rsid w:val="008737A0"/>
    <w:rsid w:val="00874AF5"/>
    <w:rsid w:val="008755C9"/>
    <w:rsid w:val="00876B7C"/>
    <w:rsid w:val="00877AC7"/>
    <w:rsid w:val="00880E46"/>
    <w:rsid w:val="00881A44"/>
    <w:rsid w:val="0088253D"/>
    <w:rsid w:val="008830A7"/>
    <w:rsid w:val="00884368"/>
    <w:rsid w:val="0088446C"/>
    <w:rsid w:val="00885A2D"/>
    <w:rsid w:val="0089015D"/>
    <w:rsid w:val="008924D8"/>
    <w:rsid w:val="00892A24"/>
    <w:rsid w:val="00892C87"/>
    <w:rsid w:val="00892FE4"/>
    <w:rsid w:val="008935FC"/>
    <w:rsid w:val="008942FE"/>
    <w:rsid w:val="00897D41"/>
    <w:rsid w:val="008A1BA7"/>
    <w:rsid w:val="008A26BA"/>
    <w:rsid w:val="008A2941"/>
    <w:rsid w:val="008A3B0E"/>
    <w:rsid w:val="008A4800"/>
    <w:rsid w:val="008A5975"/>
    <w:rsid w:val="008A73DB"/>
    <w:rsid w:val="008B1A6E"/>
    <w:rsid w:val="008B32D2"/>
    <w:rsid w:val="008B3CE9"/>
    <w:rsid w:val="008B763D"/>
    <w:rsid w:val="008C3D12"/>
    <w:rsid w:val="008C3F7C"/>
    <w:rsid w:val="008C42EA"/>
    <w:rsid w:val="008C463E"/>
    <w:rsid w:val="008C476C"/>
    <w:rsid w:val="008C6A3C"/>
    <w:rsid w:val="008C76B0"/>
    <w:rsid w:val="008D16C4"/>
    <w:rsid w:val="008D1998"/>
    <w:rsid w:val="008D2305"/>
    <w:rsid w:val="008D26CF"/>
    <w:rsid w:val="008D2D0F"/>
    <w:rsid w:val="008D523C"/>
    <w:rsid w:val="008D54C1"/>
    <w:rsid w:val="008E2C23"/>
    <w:rsid w:val="008E44F7"/>
    <w:rsid w:val="008E456A"/>
    <w:rsid w:val="008E56D4"/>
    <w:rsid w:val="008E5C98"/>
    <w:rsid w:val="008E60DE"/>
    <w:rsid w:val="008E6294"/>
    <w:rsid w:val="008E716F"/>
    <w:rsid w:val="008F062F"/>
    <w:rsid w:val="008F0A96"/>
    <w:rsid w:val="008F0AE2"/>
    <w:rsid w:val="008F1132"/>
    <w:rsid w:val="008F17D3"/>
    <w:rsid w:val="008F2025"/>
    <w:rsid w:val="008F2F75"/>
    <w:rsid w:val="008F4400"/>
    <w:rsid w:val="008F4AB4"/>
    <w:rsid w:val="008F52CF"/>
    <w:rsid w:val="008F65ED"/>
    <w:rsid w:val="00901D0A"/>
    <w:rsid w:val="009024A1"/>
    <w:rsid w:val="0090261D"/>
    <w:rsid w:val="0090282B"/>
    <w:rsid w:val="00902E60"/>
    <w:rsid w:val="009032AB"/>
    <w:rsid w:val="0090367C"/>
    <w:rsid w:val="00903BA5"/>
    <w:rsid w:val="00903D5F"/>
    <w:rsid w:val="0090426E"/>
    <w:rsid w:val="0090452F"/>
    <w:rsid w:val="00904DE9"/>
    <w:rsid w:val="00906791"/>
    <w:rsid w:val="00906AA4"/>
    <w:rsid w:val="009070AF"/>
    <w:rsid w:val="00911431"/>
    <w:rsid w:val="00912D8B"/>
    <w:rsid w:val="00912FC2"/>
    <w:rsid w:val="00913399"/>
    <w:rsid w:val="009136F9"/>
    <w:rsid w:val="0091378D"/>
    <w:rsid w:val="00913BDF"/>
    <w:rsid w:val="00914B24"/>
    <w:rsid w:val="009152CC"/>
    <w:rsid w:val="00916967"/>
    <w:rsid w:val="00920A84"/>
    <w:rsid w:val="0092208E"/>
    <w:rsid w:val="00922BA7"/>
    <w:rsid w:val="009236F7"/>
    <w:rsid w:val="00924C5E"/>
    <w:rsid w:val="009250C9"/>
    <w:rsid w:val="0092595A"/>
    <w:rsid w:val="00927310"/>
    <w:rsid w:val="00927652"/>
    <w:rsid w:val="00927F50"/>
    <w:rsid w:val="00930016"/>
    <w:rsid w:val="00931759"/>
    <w:rsid w:val="0093225B"/>
    <w:rsid w:val="00933287"/>
    <w:rsid w:val="009343C7"/>
    <w:rsid w:val="00934BE4"/>
    <w:rsid w:val="009365D7"/>
    <w:rsid w:val="00936AEE"/>
    <w:rsid w:val="00937613"/>
    <w:rsid w:val="009415E7"/>
    <w:rsid w:val="00942042"/>
    <w:rsid w:val="009421FB"/>
    <w:rsid w:val="0094244B"/>
    <w:rsid w:val="00942731"/>
    <w:rsid w:val="00942910"/>
    <w:rsid w:val="00943867"/>
    <w:rsid w:val="00943BEE"/>
    <w:rsid w:val="00943CD0"/>
    <w:rsid w:val="00944957"/>
    <w:rsid w:val="00944BAA"/>
    <w:rsid w:val="00945157"/>
    <w:rsid w:val="009472F5"/>
    <w:rsid w:val="00947374"/>
    <w:rsid w:val="00947670"/>
    <w:rsid w:val="0094788A"/>
    <w:rsid w:val="00947EAD"/>
    <w:rsid w:val="0095091C"/>
    <w:rsid w:val="00952206"/>
    <w:rsid w:val="00952635"/>
    <w:rsid w:val="00952855"/>
    <w:rsid w:val="0095365E"/>
    <w:rsid w:val="00953976"/>
    <w:rsid w:val="00954E23"/>
    <w:rsid w:val="00955BE6"/>
    <w:rsid w:val="00956909"/>
    <w:rsid w:val="00962CB8"/>
    <w:rsid w:val="00962F55"/>
    <w:rsid w:val="0096308F"/>
    <w:rsid w:val="0096378F"/>
    <w:rsid w:val="00964D68"/>
    <w:rsid w:val="009660D4"/>
    <w:rsid w:val="00966202"/>
    <w:rsid w:val="00967B47"/>
    <w:rsid w:val="00970389"/>
    <w:rsid w:val="00971B75"/>
    <w:rsid w:val="0097241F"/>
    <w:rsid w:val="0097296C"/>
    <w:rsid w:val="00973E38"/>
    <w:rsid w:val="00975A92"/>
    <w:rsid w:val="00976356"/>
    <w:rsid w:val="0097738C"/>
    <w:rsid w:val="00977539"/>
    <w:rsid w:val="009778EB"/>
    <w:rsid w:val="009802E7"/>
    <w:rsid w:val="009808BE"/>
    <w:rsid w:val="00980F8E"/>
    <w:rsid w:val="009817C9"/>
    <w:rsid w:val="00982AE8"/>
    <w:rsid w:val="00982F3F"/>
    <w:rsid w:val="0098594A"/>
    <w:rsid w:val="00985C73"/>
    <w:rsid w:val="00985CF3"/>
    <w:rsid w:val="009863EE"/>
    <w:rsid w:val="00986FAC"/>
    <w:rsid w:val="00993CE0"/>
    <w:rsid w:val="00993CEE"/>
    <w:rsid w:val="00994A9A"/>
    <w:rsid w:val="00995794"/>
    <w:rsid w:val="00996453"/>
    <w:rsid w:val="00996E1B"/>
    <w:rsid w:val="00996E47"/>
    <w:rsid w:val="00997390"/>
    <w:rsid w:val="009A221A"/>
    <w:rsid w:val="009A2513"/>
    <w:rsid w:val="009A2BFA"/>
    <w:rsid w:val="009A316A"/>
    <w:rsid w:val="009A5E8B"/>
    <w:rsid w:val="009A7E1A"/>
    <w:rsid w:val="009B12D4"/>
    <w:rsid w:val="009B1532"/>
    <w:rsid w:val="009B2E65"/>
    <w:rsid w:val="009B382A"/>
    <w:rsid w:val="009B4DA5"/>
    <w:rsid w:val="009B7061"/>
    <w:rsid w:val="009B70EC"/>
    <w:rsid w:val="009B74EF"/>
    <w:rsid w:val="009C14D5"/>
    <w:rsid w:val="009C296E"/>
    <w:rsid w:val="009C2B2E"/>
    <w:rsid w:val="009C34C5"/>
    <w:rsid w:val="009C4D0C"/>
    <w:rsid w:val="009C50F7"/>
    <w:rsid w:val="009C53BA"/>
    <w:rsid w:val="009C53CF"/>
    <w:rsid w:val="009C55C5"/>
    <w:rsid w:val="009C6F52"/>
    <w:rsid w:val="009C72BC"/>
    <w:rsid w:val="009D2552"/>
    <w:rsid w:val="009D50C6"/>
    <w:rsid w:val="009D5D74"/>
    <w:rsid w:val="009D68BA"/>
    <w:rsid w:val="009D7749"/>
    <w:rsid w:val="009E00CA"/>
    <w:rsid w:val="009E0386"/>
    <w:rsid w:val="009E07CB"/>
    <w:rsid w:val="009E0CF9"/>
    <w:rsid w:val="009E15B4"/>
    <w:rsid w:val="009E1E40"/>
    <w:rsid w:val="009E21A1"/>
    <w:rsid w:val="009E296E"/>
    <w:rsid w:val="009E2DB2"/>
    <w:rsid w:val="009E331D"/>
    <w:rsid w:val="009E367A"/>
    <w:rsid w:val="009E418C"/>
    <w:rsid w:val="009E42B9"/>
    <w:rsid w:val="009E63E6"/>
    <w:rsid w:val="009E70F6"/>
    <w:rsid w:val="009E76F0"/>
    <w:rsid w:val="009F00E5"/>
    <w:rsid w:val="009F1553"/>
    <w:rsid w:val="009F218F"/>
    <w:rsid w:val="009F3070"/>
    <w:rsid w:val="009F3261"/>
    <w:rsid w:val="009F3ADB"/>
    <w:rsid w:val="009F4307"/>
    <w:rsid w:val="009F45CA"/>
    <w:rsid w:val="009F47C0"/>
    <w:rsid w:val="009F542E"/>
    <w:rsid w:val="009F5944"/>
    <w:rsid w:val="009F6666"/>
    <w:rsid w:val="009F695D"/>
    <w:rsid w:val="00A00181"/>
    <w:rsid w:val="00A00EB4"/>
    <w:rsid w:val="00A02A99"/>
    <w:rsid w:val="00A034EA"/>
    <w:rsid w:val="00A03E83"/>
    <w:rsid w:val="00A0446D"/>
    <w:rsid w:val="00A047F6"/>
    <w:rsid w:val="00A0629B"/>
    <w:rsid w:val="00A0709C"/>
    <w:rsid w:val="00A07968"/>
    <w:rsid w:val="00A11560"/>
    <w:rsid w:val="00A13593"/>
    <w:rsid w:val="00A13A0B"/>
    <w:rsid w:val="00A14C70"/>
    <w:rsid w:val="00A162F0"/>
    <w:rsid w:val="00A16886"/>
    <w:rsid w:val="00A201B2"/>
    <w:rsid w:val="00A20603"/>
    <w:rsid w:val="00A21796"/>
    <w:rsid w:val="00A219FE"/>
    <w:rsid w:val="00A23B14"/>
    <w:rsid w:val="00A24500"/>
    <w:rsid w:val="00A279D0"/>
    <w:rsid w:val="00A30339"/>
    <w:rsid w:val="00A303E8"/>
    <w:rsid w:val="00A30B3B"/>
    <w:rsid w:val="00A31731"/>
    <w:rsid w:val="00A32233"/>
    <w:rsid w:val="00A34E2E"/>
    <w:rsid w:val="00A34FA6"/>
    <w:rsid w:val="00A373DE"/>
    <w:rsid w:val="00A37FF5"/>
    <w:rsid w:val="00A40212"/>
    <w:rsid w:val="00A40D8D"/>
    <w:rsid w:val="00A40E1B"/>
    <w:rsid w:val="00A41B3A"/>
    <w:rsid w:val="00A41ECF"/>
    <w:rsid w:val="00A43D9A"/>
    <w:rsid w:val="00A44D27"/>
    <w:rsid w:val="00A45B4C"/>
    <w:rsid w:val="00A45B94"/>
    <w:rsid w:val="00A46B52"/>
    <w:rsid w:val="00A46D10"/>
    <w:rsid w:val="00A46D5C"/>
    <w:rsid w:val="00A46F67"/>
    <w:rsid w:val="00A478CE"/>
    <w:rsid w:val="00A528E7"/>
    <w:rsid w:val="00A52A1F"/>
    <w:rsid w:val="00A52D6E"/>
    <w:rsid w:val="00A539E5"/>
    <w:rsid w:val="00A54616"/>
    <w:rsid w:val="00A54A7A"/>
    <w:rsid w:val="00A55446"/>
    <w:rsid w:val="00A5575F"/>
    <w:rsid w:val="00A56191"/>
    <w:rsid w:val="00A5692F"/>
    <w:rsid w:val="00A57B0F"/>
    <w:rsid w:val="00A63F67"/>
    <w:rsid w:val="00A64FA0"/>
    <w:rsid w:val="00A656D5"/>
    <w:rsid w:val="00A67967"/>
    <w:rsid w:val="00A74112"/>
    <w:rsid w:val="00A77890"/>
    <w:rsid w:val="00A77FAC"/>
    <w:rsid w:val="00A80A12"/>
    <w:rsid w:val="00A83CCD"/>
    <w:rsid w:val="00A840A7"/>
    <w:rsid w:val="00A85089"/>
    <w:rsid w:val="00A86826"/>
    <w:rsid w:val="00A872AB"/>
    <w:rsid w:val="00A90456"/>
    <w:rsid w:val="00A94AA3"/>
    <w:rsid w:val="00A94F6C"/>
    <w:rsid w:val="00A969CF"/>
    <w:rsid w:val="00AA1299"/>
    <w:rsid w:val="00AA1533"/>
    <w:rsid w:val="00AA1A85"/>
    <w:rsid w:val="00AA1B59"/>
    <w:rsid w:val="00AA1F99"/>
    <w:rsid w:val="00AA2A1A"/>
    <w:rsid w:val="00AA2B97"/>
    <w:rsid w:val="00AA2BEE"/>
    <w:rsid w:val="00AA34BB"/>
    <w:rsid w:val="00AA4701"/>
    <w:rsid w:val="00AA6477"/>
    <w:rsid w:val="00AA6631"/>
    <w:rsid w:val="00AA6FE1"/>
    <w:rsid w:val="00AB0612"/>
    <w:rsid w:val="00AB08B8"/>
    <w:rsid w:val="00AB157B"/>
    <w:rsid w:val="00AB3015"/>
    <w:rsid w:val="00AB390A"/>
    <w:rsid w:val="00AB4440"/>
    <w:rsid w:val="00AB53FB"/>
    <w:rsid w:val="00AB59DE"/>
    <w:rsid w:val="00AB5A8B"/>
    <w:rsid w:val="00AB6001"/>
    <w:rsid w:val="00AB6CF2"/>
    <w:rsid w:val="00AB7240"/>
    <w:rsid w:val="00AB73CB"/>
    <w:rsid w:val="00AB752F"/>
    <w:rsid w:val="00AC1AD2"/>
    <w:rsid w:val="00AC3FA4"/>
    <w:rsid w:val="00AC51E1"/>
    <w:rsid w:val="00AC54AD"/>
    <w:rsid w:val="00AC6CB3"/>
    <w:rsid w:val="00AC778F"/>
    <w:rsid w:val="00AD001A"/>
    <w:rsid w:val="00AD07B0"/>
    <w:rsid w:val="00AD2314"/>
    <w:rsid w:val="00AD27B3"/>
    <w:rsid w:val="00AD4152"/>
    <w:rsid w:val="00AD5829"/>
    <w:rsid w:val="00AD6AA2"/>
    <w:rsid w:val="00AD7E63"/>
    <w:rsid w:val="00AD7FC9"/>
    <w:rsid w:val="00AE2248"/>
    <w:rsid w:val="00AE22B5"/>
    <w:rsid w:val="00AE32AD"/>
    <w:rsid w:val="00AE35F5"/>
    <w:rsid w:val="00AE3B88"/>
    <w:rsid w:val="00AE3FA3"/>
    <w:rsid w:val="00AE4DE2"/>
    <w:rsid w:val="00AE6151"/>
    <w:rsid w:val="00AF09F5"/>
    <w:rsid w:val="00AF11E9"/>
    <w:rsid w:val="00AF25BC"/>
    <w:rsid w:val="00AF2A98"/>
    <w:rsid w:val="00AF3B5F"/>
    <w:rsid w:val="00AF3F6E"/>
    <w:rsid w:val="00AF476A"/>
    <w:rsid w:val="00AF55BB"/>
    <w:rsid w:val="00AF63AE"/>
    <w:rsid w:val="00B00CBA"/>
    <w:rsid w:val="00B010EC"/>
    <w:rsid w:val="00B02C2E"/>
    <w:rsid w:val="00B030CC"/>
    <w:rsid w:val="00B04ED8"/>
    <w:rsid w:val="00B05BAB"/>
    <w:rsid w:val="00B06D86"/>
    <w:rsid w:val="00B070F5"/>
    <w:rsid w:val="00B10444"/>
    <w:rsid w:val="00B11F8E"/>
    <w:rsid w:val="00B12361"/>
    <w:rsid w:val="00B13776"/>
    <w:rsid w:val="00B15BC5"/>
    <w:rsid w:val="00B1766E"/>
    <w:rsid w:val="00B17B21"/>
    <w:rsid w:val="00B20923"/>
    <w:rsid w:val="00B20EAA"/>
    <w:rsid w:val="00B2180D"/>
    <w:rsid w:val="00B21B83"/>
    <w:rsid w:val="00B22DF8"/>
    <w:rsid w:val="00B22FA9"/>
    <w:rsid w:val="00B234F7"/>
    <w:rsid w:val="00B23511"/>
    <w:rsid w:val="00B23961"/>
    <w:rsid w:val="00B24703"/>
    <w:rsid w:val="00B2725B"/>
    <w:rsid w:val="00B30B60"/>
    <w:rsid w:val="00B3143F"/>
    <w:rsid w:val="00B31BB9"/>
    <w:rsid w:val="00B32CAF"/>
    <w:rsid w:val="00B341AA"/>
    <w:rsid w:val="00B344CA"/>
    <w:rsid w:val="00B34DC5"/>
    <w:rsid w:val="00B35595"/>
    <w:rsid w:val="00B36517"/>
    <w:rsid w:val="00B36DB1"/>
    <w:rsid w:val="00B40FD7"/>
    <w:rsid w:val="00B4122C"/>
    <w:rsid w:val="00B42139"/>
    <w:rsid w:val="00B423C3"/>
    <w:rsid w:val="00B42E2E"/>
    <w:rsid w:val="00B4443D"/>
    <w:rsid w:val="00B44E3B"/>
    <w:rsid w:val="00B45338"/>
    <w:rsid w:val="00B45DFE"/>
    <w:rsid w:val="00B478D7"/>
    <w:rsid w:val="00B50690"/>
    <w:rsid w:val="00B507C0"/>
    <w:rsid w:val="00B53395"/>
    <w:rsid w:val="00B53D56"/>
    <w:rsid w:val="00B54797"/>
    <w:rsid w:val="00B60580"/>
    <w:rsid w:val="00B60D53"/>
    <w:rsid w:val="00B61032"/>
    <w:rsid w:val="00B63AF6"/>
    <w:rsid w:val="00B63B48"/>
    <w:rsid w:val="00B64538"/>
    <w:rsid w:val="00B6491C"/>
    <w:rsid w:val="00B65278"/>
    <w:rsid w:val="00B660D0"/>
    <w:rsid w:val="00B66541"/>
    <w:rsid w:val="00B66566"/>
    <w:rsid w:val="00B67FCA"/>
    <w:rsid w:val="00B7031D"/>
    <w:rsid w:val="00B70513"/>
    <w:rsid w:val="00B70A16"/>
    <w:rsid w:val="00B71978"/>
    <w:rsid w:val="00B73D90"/>
    <w:rsid w:val="00B7449D"/>
    <w:rsid w:val="00B746FC"/>
    <w:rsid w:val="00B74E94"/>
    <w:rsid w:val="00B77ED9"/>
    <w:rsid w:val="00B80F0B"/>
    <w:rsid w:val="00B8165D"/>
    <w:rsid w:val="00B81DFF"/>
    <w:rsid w:val="00B8217E"/>
    <w:rsid w:val="00B8241B"/>
    <w:rsid w:val="00B83CFF"/>
    <w:rsid w:val="00B848DD"/>
    <w:rsid w:val="00B87705"/>
    <w:rsid w:val="00B877B5"/>
    <w:rsid w:val="00B87B34"/>
    <w:rsid w:val="00B905C7"/>
    <w:rsid w:val="00B91C13"/>
    <w:rsid w:val="00B91C44"/>
    <w:rsid w:val="00B92B98"/>
    <w:rsid w:val="00B92CEA"/>
    <w:rsid w:val="00B935D4"/>
    <w:rsid w:val="00B93A84"/>
    <w:rsid w:val="00B94931"/>
    <w:rsid w:val="00B9578D"/>
    <w:rsid w:val="00B95F91"/>
    <w:rsid w:val="00B96F45"/>
    <w:rsid w:val="00BA1670"/>
    <w:rsid w:val="00BA2755"/>
    <w:rsid w:val="00BA49C8"/>
    <w:rsid w:val="00BA5D5A"/>
    <w:rsid w:val="00BA6E5C"/>
    <w:rsid w:val="00BB0B1C"/>
    <w:rsid w:val="00BB27EB"/>
    <w:rsid w:val="00BB3C8A"/>
    <w:rsid w:val="00BB4023"/>
    <w:rsid w:val="00BB60BA"/>
    <w:rsid w:val="00BB6B3A"/>
    <w:rsid w:val="00BB6DC8"/>
    <w:rsid w:val="00BC133C"/>
    <w:rsid w:val="00BC15B3"/>
    <w:rsid w:val="00BC5FB0"/>
    <w:rsid w:val="00BC64DD"/>
    <w:rsid w:val="00BC7B89"/>
    <w:rsid w:val="00BD23FE"/>
    <w:rsid w:val="00BD3822"/>
    <w:rsid w:val="00BD4AF9"/>
    <w:rsid w:val="00BD6839"/>
    <w:rsid w:val="00BE01BE"/>
    <w:rsid w:val="00BE2DCD"/>
    <w:rsid w:val="00BE32A3"/>
    <w:rsid w:val="00BE5C1F"/>
    <w:rsid w:val="00BE5EC6"/>
    <w:rsid w:val="00BE7F08"/>
    <w:rsid w:val="00BF0DED"/>
    <w:rsid w:val="00BF1066"/>
    <w:rsid w:val="00BF2F90"/>
    <w:rsid w:val="00BF3214"/>
    <w:rsid w:val="00BF4F4B"/>
    <w:rsid w:val="00BF593C"/>
    <w:rsid w:val="00BF7C47"/>
    <w:rsid w:val="00BF7FA3"/>
    <w:rsid w:val="00C008AD"/>
    <w:rsid w:val="00C008F2"/>
    <w:rsid w:val="00C00A54"/>
    <w:rsid w:val="00C01EBB"/>
    <w:rsid w:val="00C02DF8"/>
    <w:rsid w:val="00C03D19"/>
    <w:rsid w:val="00C03ECE"/>
    <w:rsid w:val="00C072C6"/>
    <w:rsid w:val="00C07EDE"/>
    <w:rsid w:val="00C1080F"/>
    <w:rsid w:val="00C140E9"/>
    <w:rsid w:val="00C14955"/>
    <w:rsid w:val="00C15D36"/>
    <w:rsid w:val="00C15EBD"/>
    <w:rsid w:val="00C16F5F"/>
    <w:rsid w:val="00C174DE"/>
    <w:rsid w:val="00C17808"/>
    <w:rsid w:val="00C20EB9"/>
    <w:rsid w:val="00C2181A"/>
    <w:rsid w:val="00C236E5"/>
    <w:rsid w:val="00C249F6"/>
    <w:rsid w:val="00C260DA"/>
    <w:rsid w:val="00C26F6C"/>
    <w:rsid w:val="00C272ED"/>
    <w:rsid w:val="00C301DA"/>
    <w:rsid w:val="00C32590"/>
    <w:rsid w:val="00C32CAB"/>
    <w:rsid w:val="00C336FD"/>
    <w:rsid w:val="00C33FA5"/>
    <w:rsid w:val="00C3471E"/>
    <w:rsid w:val="00C34869"/>
    <w:rsid w:val="00C3606F"/>
    <w:rsid w:val="00C363E3"/>
    <w:rsid w:val="00C37E51"/>
    <w:rsid w:val="00C42BA4"/>
    <w:rsid w:val="00C44759"/>
    <w:rsid w:val="00C47191"/>
    <w:rsid w:val="00C5035D"/>
    <w:rsid w:val="00C50D18"/>
    <w:rsid w:val="00C511F0"/>
    <w:rsid w:val="00C53060"/>
    <w:rsid w:val="00C540E5"/>
    <w:rsid w:val="00C549B0"/>
    <w:rsid w:val="00C55BAC"/>
    <w:rsid w:val="00C600CB"/>
    <w:rsid w:val="00C6064E"/>
    <w:rsid w:val="00C608B8"/>
    <w:rsid w:val="00C60A30"/>
    <w:rsid w:val="00C62A5E"/>
    <w:rsid w:val="00C62F63"/>
    <w:rsid w:val="00C636EC"/>
    <w:rsid w:val="00C64187"/>
    <w:rsid w:val="00C65B8A"/>
    <w:rsid w:val="00C660D6"/>
    <w:rsid w:val="00C66503"/>
    <w:rsid w:val="00C665E9"/>
    <w:rsid w:val="00C6699A"/>
    <w:rsid w:val="00C6771E"/>
    <w:rsid w:val="00C67D95"/>
    <w:rsid w:val="00C71981"/>
    <w:rsid w:val="00C71AF4"/>
    <w:rsid w:val="00C73BD9"/>
    <w:rsid w:val="00C75AC0"/>
    <w:rsid w:val="00C76821"/>
    <w:rsid w:val="00C7690F"/>
    <w:rsid w:val="00C772AB"/>
    <w:rsid w:val="00C77ED6"/>
    <w:rsid w:val="00C80119"/>
    <w:rsid w:val="00C80EF7"/>
    <w:rsid w:val="00C826CA"/>
    <w:rsid w:val="00C82F03"/>
    <w:rsid w:val="00C83F87"/>
    <w:rsid w:val="00C842D4"/>
    <w:rsid w:val="00C84D30"/>
    <w:rsid w:val="00C84F2F"/>
    <w:rsid w:val="00C85787"/>
    <w:rsid w:val="00C8590A"/>
    <w:rsid w:val="00C86CBB"/>
    <w:rsid w:val="00C8714F"/>
    <w:rsid w:val="00C9017D"/>
    <w:rsid w:val="00C90951"/>
    <w:rsid w:val="00C91383"/>
    <w:rsid w:val="00C91CF7"/>
    <w:rsid w:val="00C91E7F"/>
    <w:rsid w:val="00C92DA0"/>
    <w:rsid w:val="00C93CE9"/>
    <w:rsid w:val="00C9407B"/>
    <w:rsid w:val="00C9418A"/>
    <w:rsid w:val="00C957FF"/>
    <w:rsid w:val="00C966BF"/>
    <w:rsid w:val="00C968EB"/>
    <w:rsid w:val="00C97084"/>
    <w:rsid w:val="00C97748"/>
    <w:rsid w:val="00CA044C"/>
    <w:rsid w:val="00CA08E8"/>
    <w:rsid w:val="00CA3EAA"/>
    <w:rsid w:val="00CA42C4"/>
    <w:rsid w:val="00CA484A"/>
    <w:rsid w:val="00CA4DE9"/>
    <w:rsid w:val="00CA53CD"/>
    <w:rsid w:val="00CB0108"/>
    <w:rsid w:val="00CB30BD"/>
    <w:rsid w:val="00CB39D5"/>
    <w:rsid w:val="00CB481A"/>
    <w:rsid w:val="00CB4A64"/>
    <w:rsid w:val="00CB4F91"/>
    <w:rsid w:val="00CB51B0"/>
    <w:rsid w:val="00CB5987"/>
    <w:rsid w:val="00CB5AB2"/>
    <w:rsid w:val="00CB5BF0"/>
    <w:rsid w:val="00CB77A2"/>
    <w:rsid w:val="00CC08D1"/>
    <w:rsid w:val="00CC0937"/>
    <w:rsid w:val="00CC1643"/>
    <w:rsid w:val="00CC169C"/>
    <w:rsid w:val="00CC224E"/>
    <w:rsid w:val="00CC323B"/>
    <w:rsid w:val="00CC3746"/>
    <w:rsid w:val="00CC3E75"/>
    <w:rsid w:val="00CC48E3"/>
    <w:rsid w:val="00CC4910"/>
    <w:rsid w:val="00CC544D"/>
    <w:rsid w:val="00CC7F97"/>
    <w:rsid w:val="00CD0EBC"/>
    <w:rsid w:val="00CD161E"/>
    <w:rsid w:val="00CD2970"/>
    <w:rsid w:val="00CD2C7F"/>
    <w:rsid w:val="00CD51C1"/>
    <w:rsid w:val="00CD5F05"/>
    <w:rsid w:val="00CD62B7"/>
    <w:rsid w:val="00CE1373"/>
    <w:rsid w:val="00CE3BEA"/>
    <w:rsid w:val="00CE4283"/>
    <w:rsid w:val="00CE490D"/>
    <w:rsid w:val="00CE52CF"/>
    <w:rsid w:val="00CE69EB"/>
    <w:rsid w:val="00CE6CF3"/>
    <w:rsid w:val="00CE78C0"/>
    <w:rsid w:val="00CE79DC"/>
    <w:rsid w:val="00CF219E"/>
    <w:rsid w:val="00CF25EB"/>
    <w:rsid w:val="00CF2704"/>
    <w:rsid w:val="00CF27A9"/>
    <w:rsid w:val="00CF348D"/>
    <w:rsid w:val="00CF355C"/>
    <w:rsid w:val="00CF3E3C"/>
    <w:rsid w:val="00CF4DDC"/>
    <w:rsid w:val="00CF5D7D"/>
    <w:rsid w:val="00CF60CF"/>
    <w:rsid w:val="00CF65E2"/>
    <w:rsid w:val="00CF692A"/>
    <w:rsid w:val="00CF7067"/>
    <w:rsid w:val="00D01253"/>
    <w:rsid w:val="00D02136"/>
    <w:rsid w:val="00D025BA"/>
    <w:rsid w:val="00D03218"/>
    <w:rsid w:val="00D03CEB"/>
    <w:rsid w:val="00D0539F"/>
    <w:rsid w:val="00D05F1E"/>
    <w:rsid w:val="00D065E4"/>
    <w:rsid w:val="00D06A01"/>
    <w:rsid w:val="00D10290"/>
    <w:rsid w:val="00D106F0"/>
    <w:rsid w:val="00D107B3"/>
    <w:rsid w:val="00D10F23"/>
    <w:rsid w:val="00D11833"/>
    <w:rsid w:val="00D12D23"/>
    <w:rsid w:val="00D135C5"/>
    <w:rsid w:val="00D14697"/>
    <w:rsid w:val="00D20900"/>
    <w:rsid w:val="00D21167"/>
    <w:rsid w:val="00D22601"/>
    <w:rsid w:val="00D22702"/>
    <w:rsid w:val="00D22769"/>
    <w:rsid w:val="00D229B3"/>
    <w:rsid w:val="00D24279"/>
    <w:rsid w:val="00D24377"/>
    <w:rsid w:val="00D24634"/>
    <w:rsid w:val="00D24A3C"/>
    <w:rsid w:val="00D24B28"/>
    <w:rsid w:val="00D26EE3"/>
    <w:rsid w:val="00D27DDE"/>
    <w:rsid w:val="00D312AC"/>
    <w:rsid w:val="00D3174D"/>
    <w:rsid w:val="00D3233A"/>
    <w:rsid w:val="00D3240F"/>
    <w:rsid w:val="00D32D52"/>
    <w:rsid w:val="00D33BF2"/>
    <w:rsid w:val="00D34387"/>
    <w:rsid w:val="00D34C54"/>
    <w:rsid w:val="00D34CD8"/>
    <w:rsid w:val="00D34EB6"/>
    <w:rsid w:val="00D356DA"/>
    <w:rsid w:val="00D35AA9"/>
    <w:rsid w:val="00D402E0"/>
    <w:rsid w:val="00D4177C"/>
    <w:rsid w:val="00D42C1D"/>
    <w:rsid w:val="00D42EE0"/>
    <w:rsid w:val="00D43A82"/>
    <w:rsid w:val="00D43F96"/>
    <w:rsid w:val="00D45BE1"/>
    <w:rsid w:val="00D4666C"/>
    <w:rsid w:val="00D47221"/>
    <w:rsid w:val="00D47EE8"/>
    <w:rsid w:val="00D50213"/>
    <w:rsid w:val="00D51EE4"/>
    <w:rsid w:val="00D52034"/>
    <w:rsid w:val="00D54A11"/>
    <w:rsid w:val="00D54FE1"/>
    <w:rsid w:val="00D550C4"/>
    <w:rsid w:val="00D55EA0"/>
    <w:rsid w:val="00D574BA"/>
    <w:rsid w:val="00D6031F"/>
    <w:rsid w:val="00D604C1"/>
    <w:rsid w:val="00D60533"/>
    <w:rsid w:val="00D60B96"/>
    <w:rsid w:val="00D62BDD"/>
    <w:rsid w:val="00D64351"/>
    <w:rsid w:val="00D64804"/>
    <w:rsid w:val="00D6771A"/>
    <w:rsid w:val="00D679E0"/>
    <w:rsid w:val="00D704FA"/>
    <w:rsid w:val="00D70EFC"/>
    <w:rsid w:val="00D71D57"/>
    <w:rsid w:val="00D720FB"/>
    <w:rsid w:val="00D72D87"/>
    <w:rsid w:val="00D748C3"/>
    <w:rsid w:val="00D75219"/>
    <w:rsid w:val="00D763F3"/>
    <w:rsid w:val="00D77CE9"/>
    <w:rsid w:val="00D80368"/>
    <w:rsid w:val="00D80E34"/>
    <w:rsid w:val="00D8136A"/>
    <w:rsid w:val="00D827BC"/>
    <w:rsid w:val="00D84910"/>
    <w:rsid w:val="00D84A26"/>
    <w:rsid w:val="00D86272"/>
    <w:rsid w:val="00D86F6E"/>
    <w:rsid w:val="00D870AD"/>
    <w:rsid w:val="00D870F9"/>
    <w:rsid w:val="00D873FF"/>
    <w:rsid w:val="00D878E6"/>
    <w:rsid w:val="00D91F74"/>
    <w:rsid w:val="00D930F5"/>
    <w:rsid w:val="00D933B8"/>
    <w:rsid w:val="00D94BFB"/>
    <w:rsid w:val="00D950C3"/>
    <w:rsid w:val="00D96D97"/>
    <w:rsid w:val="00D9755D"/>
    <w:rsid w:val="00DA039A"/>
    <w:rsid w:val="00DA05FF"/>
    <w:rsid w:val="00DA2290"/>
    <w:rsid w:val="00DA39A8"/>
    <w:rsid w:val="00DA4488"/>
    <w:rsid w:val="00DA45BA"/>
    <w:rsid w:val="00DA48A9"/>
    <w:rsid w:val="00DA5016"/>
    <w:rsid w:val="00DA50A4"/>
    <w:rsid w:val="00DA7CBF"/>
    <w:rsid w:val="00DB2BA4"/>
    <w:rsid w:val="00DB6954"/>
    <w:rsid w:val="00DC0AC0"/>
    <w:rsid w:val="00DC2E17"/>
    <w:rsid w:val="00DC67B9"/>
    <w:rsid w:val="00DC7A6F"/>
    <w:rsid w:val="00DD071A"/>
    <w:rsid w:val="00DD2142"/>
    <w:rsid w:val="00DD2814"/>
    <w:rsid w:val="00DD50DD"/>
    <w:rsid w:val="00DD53F0"/>
    <w:rsid w:val="00DE25CE"/>
    <w:rsid w:val="00DE4037"/>
    <w:rsid w:val="00DE715F"/>
    <w:rsid w:val="00DE7306"/>
    <w:rsid w:val="00DF17CE"/>
    <w:rsid w:val="00DF18AE"/>
    <w:rsid w:val="00DF1D31"/>
    <w:rsid w:val="00DF2E08"/>
    <w:rsid w:val="00DF2E6F"/>
    <w:rsid w:val="00DF42E2"/>
    <w:rsid w:val="00DF52AF"/>
    <w:rsid w:val="00DF5EC1"/>
    <w:rsid w:val="00DF6C51"/>
    <w:rsid w:val="00DF6CDE"/>
    <w:rsid w:val="00DF7237"/>
    <w:rsid w:val="00DF783B"/>
    <w:rsid w:val="00DF7FE3"/>
    <w:rsid w:val="00E0179C"/>
    <w:rsid w:val="00E017F8"/>
    <w:rsid w:val="00E020F6"/>
    <w:rsid w:val="00E0222B"/>
    <w:rsid w:val="00E0281E"/>
    <w:rsid w:val="00E028D9"/>
    <w:rsid w:val="00E03772"/>
    <w:rsid w:val="00E0377A"/>
    <w:rsid w:val="00E03E5B"/>
    <w:rsid w:val="00E04807"/>
    <w:rsid w:val="00E0665B"/>
    <w:rsid w:val="00E06C8C"/>
    <w:rsid w:val="00E073B9"/>
    <w:rsid w:val="00E0763E"/>
    <w:rsid w:val="00E14C2E"/>
    <w:rsid w:val="00E166FD"/>
    <w:rsid w:val="00E16D3A"/>
    <w:rsid w:val="00E209FF"/>
    <w:rsid w:val="00E212FA"/>
    <w:rsid w:val="00E215F5"/>
    <w:rsid w:val="00E21734"/>
    <w:rsid w:val="00E22477"/>
    <w:rsid w:val="00E2339A"/>
    <w:rsid w:val="00E240F1"/>
    <w:rsid w:val="00E259E4"/>
    <w:rsid w:val="00E25A17"/>
    <w:rsid w:val="00E25F60"/>
    <w:rsid w:val="00E269DC"/>
    <w:rsid w:val="00E275A1"/>
    <w:rsid w:val="00E27B76"/>
    <w:rsid w:val="00E302F8"/>
    <w:rsid w:val="00E32061"/>
    <w:rsid w:val="00E32A24"/>
    <w:rsid w:val="00E358AE"/>
    <w:rsid w:val="00E362E4"/>
    <w:rsid w:val="00E36846"/>
    <w:rsid w:val="00E37CE9"/>
    <w:rsid w:val="00E4013A"/>
    <w:rsid w:val="00E41396"/>
    <w:rsid w:val="00E416E4"/>
    <w:rsid w:val="00E41B6C"/>
    <w:rsid w:val="00E42E22"/>
    <w:rsid w:val="00E43391"/>
    <w:rsid w:val="00E457D0"/>
    <w:rsid w:val="00E45AC0"/>
    <w:rsid w:val="00E45D3B"/>
    <w:rsid w:val="00E462C3"/>
    <w:rsid w:val="00E4781A"/>
    <w:rsid w:val="00E51933"/>
    <w:rsid w:val="00E55000"/>
    <w:rsid w:val="00E57F59"/>
    <w:rsid w:val="00E60893"/>
    <w:rsid w:val="00E60E75"/>
    <w:rsid w:val="00E62AFA"/>
    <w:rsid w:val="00E65038"/>
    <w:rsid w:val="00E6508B"/>
    <w:rsid w:val="00E65B5E"/>
    <w:rsid w:val="00E672C0"/>
    <w:rsid w:val="00E6742B"/>
    <w:rsid w:val="00E7055E"/>
    <w:rsid w:val="00E7086F"/>
    <w:rsid w:val="00E70C4D"/>
    <w:rsid w:val="00E7106D"/>
    <w:rsid w:val="00E71114"/>
    <w:rsid w:val="00E7186A"/>
    <w:rsid w:val="00E71B2A"/>
    <w:rsid w:val="00E7343D"/>
    <w:rsid w:val="00E75043"/>
    <w:rsid w:val="00E75239"/>
    <w:rsid w:val="00E75315"/>
    <w:rsid w:val="00E77219"/>
    <w:rsid w:val="00E77467"/>
    <w:rsid w:val="00E77655"/>
    <w:rsid w:val="00E80403"/>
    <w:rsid w:val="00E82A50"/>
    <w:rsid w:val="00E82B17"/>
    <w:rsid w:val="00E82D90"/>
    <w:rsid w:val="00E8405B"/>
    <w:rsid w:val="00E8640A"/>
    <w:rsid w:val="00E8685A"/>
    <w:rsid w:val="00E877A3"/>
    <w:rsid w:val="00E877CC"/>
    <w:rsid w:val="00E90968"/>
    <w:rsid w:val="00E922B8"/>
    <w:rsid w:val="00E9245E"/>
    <w:rsid w:val="00E93855"/>
    <w:rsid w:val="00E954EE"/>
    <w:rsid w:val="00E9555A"/>
    <w:rsid w:val="00E95FB9"/>
    <w:rsid w:val="00E96790"/>
    <w:rsid w:val="00E97E35"/>
    <w:rsid w:val="00E97F41"/>
    <w:rsid w:val="00EA25E9"/>
    <w:rsid w:val="00EA2E2F"/>
    <w:rsid w:val="00EA3623"/>
    <w:rsid w:val="00EA3ED9"/>
    <w:rsid w:val="00EA5A24"/>
    <w:rsid w:val="00EA636F"/>
    <w:rsid w:val="00EA7E74"/>
    <w:rsid w:val="00EA7F7C"/>
    <w:rsid w:val="00EB0860"/>
    <w:rsid w:val="00EB1D0E"/>
    <w:rsid w:val="00EB4D0E"/>
    <w:rsid w:val="00EB523E"/>
    <w:rsid w:val="00EB71A5"/>
    <w:rsid w:val="00EB721F"/>
    <w:rsid w:val="00EC0CBA"/>
    <w:rsid w:val="00EC1497"/>
    <w:rsid w:val="00EC1646"/>
    <w:rsid w:val="00EC3107"/>
    <w:rsid w:val="00EC3AD9"/>
    <w:rsid w:val="00EC3F00"/>
    <w:rsid w:val="00EC452B"/>
    <w:rsid w:val="00ED0278"/>
    <w:rsid w:val="00ED04EB"/>
    <w:rsid w:val="00ED1B0F"/>
    <w:rsid w:val="00ED2223"/>
    <w:rsid w:val="00ED45CC"/>
    <w:rsid w:val="00ED5710"/>
    <w:rsid w:val="00ED7A6C"/>
    <w:rsid w:val="00ED7E95"/>
    <w:rsid w:val="00EE0832"/>
    <w:rsid w:val="00EE21C0"/>
    <w:rsid w:val="00EE2358"/>
    <w:rsid w:val="00EE262F"/>
    <w:rsid w:val="00EE288F"/>
    <w:rsid w:val="00EE35DB"/>
    <w:rsid w:val="00EE3D4E"/>
    <w:rsid w:val="00EE4BEA"/>
    <w:rsid w:val="00EE4DD0"/>
    <w:rsid w:val="00EE6765"/>
    <w:rsid w:val="00EE6C8D"/>
    <w:rsid w:val="00EE712C"/>
    <w:rsid w:val="00EE79D8"/>
    <w:rsid w:val="00EF1108"/>
    <w:rsid w:val="00EF1C67"/>
    <w:rsid w:val="00EF1F45"/>
    <w:rsid w:val="00EF3341"/>
    <w:rsid w:val="00EF37C2"/>
    <w:rsid w:val="00EF43F6"/>
    <w:rsid w:val="00EF639F"/>
    <w:rsid w:val="00EF7284"/>
    <w:rsid w:val="00F00309"/>
    <w:rsid w:val="00F0137C"/>
    <w:rsid w:val="00F019CC"/>
    <w:rsid w:val="00F01C14"/>
    <w:rsid w:val="00F0227F"/>
    <w:rsid w:val="00F022F8"/>
    <w:rsid w:val="00F03AB4"/>
    <w:rsid w:val="00F0523D"/>
    <w:rsid w:val="00F05F28"/>
    <w:rsid w:val="00F064B9"/>
    <w:rsid w:val="00F06F4C"/>
    <w:rsid w:val="00F10D07"/>
    <w:rsid w:val="00F1147F"/>
    <w:rsid w:val="00F11D15"/>
    <w:rsid w:val="00F12326"/>
    <w:rsid w:val="00F1238F"/>
    <w:rsid w:val="00F12A5A"/>
    <w:rsid w:val="00F155CA"/>
    <w:rsid w:val="00F16676"/>
    <w:rsid w:val="00F1677B"/>
    <w:rsid w:val="00F16E2F"/>
    <w:rsid w:val="00F203C4"/>
    <w:rsid w:val="00F20911"/>
    <w:rsid w:val="00F2101A"/>
    <w:rsid w:val="00F22336"/>
    <w:rsid w:val="00F22831"/>
    <w:rsid w:val="00F23A42"/>
    <w:rsid w:val="00F24C25"/>
    <w:rsid w:val="00F260F4"/>
    <w:rsid w:val="00F26210"/>
    <w:rsid w:val="00F26C69"/>
    <w:rsid w:val="00F2781E"/>
    <w:rsid w:val="00F27B8A"/>
    <w:rsid w:val="00F27C2A"/>
    <w:rsid w:val="00F308DC"/>
    <w:rsid w:val="00F3146B"/>
    <w:rsid w:val="00F3322E"/>
    <w:rsid w:val="00F34260"/>
    <w:rsid w:val="00F34F96"/>
    <w:rsid w:val="00F350EA"/>
    <w:rsid w:val="00F35137"/>
    <w:rsid w:val="00F357C2"/>
    <w:rsid w:val="00F35829"/>
    <w:rsid w:val="00F35BAD"/>
    <w:rsid w:val="00F35BC0"/>
    <w:rsid w:val="00F36179"/>
    <w:rsid w:val="00F36E0E"/>
    <w:rsid w:val="00F379AE"/>
    <w:rsid w:val="00F41C4D"/>
    <w:rsid w:val="00F43CFE"/>
    <w:rsid w:val="00F4516C"/>
    <w:rsid w:val="00F47412"/>
    <w:rsid w:val="00F50EEF"/>
    <w:rsid w:val="00F52869"/>
    <w:rsid w:val="00F5391C"/>
    <w:rsid w:val="00F53C6A"/>
    <w:rsid w:val="00F56191"/>
    <w:rsid w:val="00F56216"/>
    <w:rsid w:val="00F5642A"/>
    <w:rsid w:val="00F56F84"/>
    <w:rsid w:val="00F612A9"/>
    <w:rsid w:val="00F614DE"/>
    <w:rsid w:val="00F61B15"/>
    <w:rsid w:val="00F61EB4"/>
    <w:rsid w:val="00F6209F"/>
    <w:rsid w:val="00F625DD"/>
    <w:rsid w:val="00F64B12"/>
    <w:rsid w:val="00F667F5"/>
    <w:rsid w:val="00F66A5D"/>
    <w:rsid w:val="00F66AFA"/>
    <w:rsid w:val="00F700FE"/>
    <w:rsid w:val="00F70BBE"/>
    <w:rsid w:val="00F70D43"/>
    <w:rsid w:val="00F711A3"/>
    <w:rsid w:val="00F735FF"/>
    <w:rsid w:val="00F74534"/>
    <w:rsid w:val="00F7520F"/>
    <w:rsid w:val="00F77215"/>
    <w:rsid w:val="00F808D0"/>
    <w:rsid w:val="00F80C75"/>
    <w:rsid w:val="00F81AE3"/>
    <w:rsid w:val="00F84DAE"/>
    <w:rsid w:val="00F873EB"/>
    <w:rsid w:val="00F873F4"/>
    <w:rsid w:val="00F875BE"/>
    <w:rsid w:val="00F907C2"/>
    <w:rsid w:val="00F91712"/>
    <w:rsid w:val="00F91721"/>
    <w:rsid w:val="00F926BF"/>
    <w:rsid w:val="00F93C0D"/>
    <w:rsid w:val="00F95C81"/>
    <w:rsid w:val="00F96A70"/>
    <w:rsid w:val="00F96D27"/>
    <w:rsid w:val="00FA06E8"/>
    <w:rsid w:val="00FA08BB"/>
    <w:rsid w:val="00FA18CF"/>
    <w:rsid w:val="00FA21D9"/>
    <w:rsid w:val="00FA379B"/>
    <w:rsid w:val="00FA3CED"/>
    <w:rsid w:val="00FA4A6B"/>
    <w:rsid w:val="00FA4C8F"/>
    <w:rsid w:val="00FA4FC7"/>
    <w:rsid w:val="00FA5C76"/>
    <w:rsid w:val="00FA65A8"/>
    <w:rsid w:val="00FA66BF"/>
    <w:rsid w:val="00FB11E5"/>
    <w:rsid w:val="00FB1E45"/>
    <w:rsid w:val="00FB2415"/>
    <w:rsid w:val="00FB2A7A"/>
    <w:rsid w:val="00FB55BE"/>
    <w:rsid w:val="00FB5854"/>
    <w:rsid w:val="00FB6A18"/>
    <w:rsid w:val="00FB7D3A"/>
    <w:rsid w:val="00FC0ACE"/>
    <w:rsid w:val="00FC1FE8"/>
    <w:rsid w:val="00FC5394"/>
    <w:rsid w:val="00FC58C2"/>
    <w:rsid w:val="00FC702E"/>
    <w:rsid w:val="00FC7B29"/>
    <w:rsid w:val="00FC7E87"/>
    <w:rsid w:val="00FD1FA0"/>
    <w:rsid w:val="00FD4804"/>
    <w:rsid w:val="00FD4864"/>
    <w:rsid w:val="00FD4911"/>
    <w:rsid w:val="00FD4A6D"/>
    <w:rsid w:val="00FD575B"/>
    <w:rsid w:val="00FD5BE7"/>
    <w:rsid w:val="00FD6CC2"/>
    <w:rsid w:val="00FD6CCB"/>
    <w:rsid w:val="00FD74C7"/>
    <w:rsid w:val="00FE091D"/>
    <w:rsid w:val="00FE289D"/>
    <w:rsid w:val="00FE2BF7"/>
    <w:rsid w:val="00FE3E7F"/>
    <w:rsid w:val="00FE4C41"/>
    <w:rsid w:val="00FE589A"/>
    <w:rsid w:val="00FE591D"/>
    <w:rsid w:val="00FE5B14"/>
    <w:rsid w:val="00FE6D47"/>
    <w:rsid w:val="00FF0211"/>
    <w:rsid w:val="00FF1056"/>
    <w:rsid w:val="00FF162B"/>
    <w:rsid w:val="00FF2073"/>
    <w:rsid w:val="00FF3C31"/>
    <w:rsid w:val="00FF44B3"/>
    <w:rsid w:val="00FF45A2"/>
    <w:rsid w:val="00FF4831"/>
    <w:rsid w:val="00FF4A00"/>
    <w:rsid w:val="00FF5EB5"/>
    <w:rsid w:val="00FF6A5B"/>
    <w:rsid w:val="00FF7D65"/>
    <w:rsid w:val="67B9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1AFB4CB"/>
  <w15:docId w15:val="{B1F94DE0-D729-0D44-8DB4-03B7FBDC9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EE3D4E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E3D4E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EE3D4E"/>
    <w:rPr>
      <w:rFonts w:ascii="DengXian" w:eastAsia="DengXian" w:hAnsi="DengXian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EE3D4E"/>
    <w:rPr>
      <w:rFonts w:ascii="DengXian" w:eastAsia="DengXian" w:hAnsi="DengXian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EE3D4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13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13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746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746FC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746FC"/>
  </w:style>
  <w:style w:type="paragraph" w:styleId="Header">
    <w:name w:val="header"/>
    <w:basedOn w:val="Normal"/>
    <w:link w:val="HeaderChar"/>
    <w:uiPriority w:val="99"/>
    <w:unhideWhenUsed/>
    <w:rsid w:val="00E711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71114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2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2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7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7A01554-7939-4052-A36E-DD17AA476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89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b312</dc:creator>
  <cp:lastModifiedBy>Folakemi Adenugba</cp:lastModifiedBy>
  <cp:revision>2</cp:revision>
  <dcterms:created xsi:type="dcterms:W3CDTF">2020-06-12T08:17:00Z</dcterms:created>
  <dcterms:modified xsi:type="dcterms:W3CDTF">2020-06-1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0.1.1354</vt:lpwstr>
  </property>
</Properties>
</file>